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06871" w14:textId="0CF32A48" w:rsidR="006D75AF" w:rsidRPr="00AB79D4" w:rsidRDefault="006D75AF" w:rsidP="006D75AF">
      <w:pPr>
        <w:jc w:val="center"/>
        <w:rPr>
          <w:rFonts w:asciiTheme="majorHAnsi" w:hAnsiTheme="majorHAnsi"/>
          <w:b/>
          <w:sz w:val="24"/>
          <w:szCs w:val="24"/>
        </w:rPr>
      </w:pPr>
      <w:r w:rsidRPr="00F55B54">
        <w:rPr>
          <w:rFonts w:asciiTheme="majorHAnsi" w:hAnsiTheme="majorHAnsi"/>
          <w:b/>
          <w:sz w:val="24"/>
          <w:szCs w:val="24"/>
        </w:rPr>
        <w:t>A</w:t>
      </w:r>
      <w:r w:rsidRPr="00AB79D4">
        <w:rPr>
          <w:rFonts w:asciiTheme="majorHAnsi" w:hAnsiTheme="majorHAnsi"/>
          <w:b/>
          <w:sz w:val="24"/>
          <w:szCs w:val="24"/>
        </w:rPr>
        <w:t>NS-NE EC Meeting</w:t>
      </w:r>
    </w:p>
    <w:p w14:paraId="01935ADF" w14:textId="63F948CD" w:rsidR="006D75AF" w:rsidRPr="00482944" w:rsidRDefault="006D75AF" w:rsidP="006D75AF">
      <w:pPr>
        <w:jc w:val="center"/>
        <w:rPr>
          <w:rFonts w:asciiTheme="majorHAnsi" w:hAnsiTheme="majorHAnsi"/>
          <w:b/>
          <w:sz w:val="24"/>
          <w:szCs w:val="24"/>
        </w:rPr>
      </w:pPr>
      <w:r w:rsidRPr="00482944">
        <w:rPr>
          <w:rFonts w:asciiTheme="majorHAnsi" w:hAnsiTheme="majorHAnsi"/>
          <w:b/>
          <w:sz w:val="24"/>
          <w:szCs w:val="24"/>
        </w:rPr>
        <w:t xml:space="preserve">4:00 pm </w:t>
      </w:r>
      <w:r w:rsidR="00F1162D">
        <w:rPr>
          <w:rFonts w:asciiTheme="majorHAnsi" w:hAnsiTheme="majorHAnsi"/>
          <w:b/>
          <w:sz w:val="24"/>
          <w:szCs w:val="24"/>
        </w:rPr>
        <w:t>May</w:t>
      </w:r>
      <w:r w:rsidR="00E039F1">
        <w:rPr>
          <w:rFonts w:asciiTheme="majorHAnsi" w:hAnsiTheme="majorHAnsi"/>
          <w:b/>
          <w:sz w:val="24"/>
          <w:szCs w:val="24"/>
        </w:rPr>
        <w:t xml:space="preserve"> </w:t>
      </w:r>
      <w:r w:rsidR="00E02C39">
        <w:rPr>
          <w:rFonts w:asciiTheme="majorHAnsi" w:hAnsiTheme="majorHAnsi"/>
          <w:b/>
          <w:sz w:val="24"/>
          <w:szCs w:val="24"/>
        </w:rPr>
        <w:t>2</w:t>
      </w:r>
      <w:r w:rsidR="00E039F1">
        <w:rPr>
          <w:rFonts w:asciiTheme="majorHAnsi" w:hAnsiTheme="majorHAnsi"/>
          <w:b/>
          <w:sz w:val="24"/>
          <w:szCs w:val="24"/>
        </w:rPr>
        <w:t>3</w:t>
      </w:r>
      <w:r w:rsidR="00610FA2" w:rsidRPr="00482944">
        <w:rPr>
          <w:rFonts w:asciiTheme="majorHAnsi" w:hAnsiTheme="majorHAnsi"/>
          <w:b/>
          <w:sz w:val="24"/>
          <w:szCs w:val="24"/>
        </w:rPr>
        <w:t xml:space="preserve">, </w:t>
      </w:r>
      <w:r w:rsidR="00EE0366" w:rsidRPr="00482944">
        <w:rPr>
          <w:rFonts w:asciiTheme="majorHAnsi" w:hAnsiTheme="majorHAnsi"/>
          <w:b/>
          <w:sz w:val="24"/>
          <w:szCs w:val="24"/>
        </w:rPr>
        <w:t>2023</w:t>
      </w:r>
    </w:p>
    <w:p w14:paraId="0D11C9BF" w14:textId="2CFECA67" w:rsidR="006D75AF" w:rsidRPr="00450AAD" w:rsidRDefault="000567C1" w:rsidP="006D75AF">
      <w:pPr>
        <w:jc w:val="center"/>
        <w:rPr>
          <w:rFonts w:asciiTheme="majorHAnsi" w:hAnsiTheme="majorHAnsi"/>
          <w:b/>
          <w:sz w:val="24"/>
          <w:szCs w:val="24"/>
        </w:rPr>
      </w:pPr>
      <w:r w:rsidRPr="00450AAD">
        <w:rPr>
          <w:rFonts w:asciiTheme="majorHAnsi" w:hAnsiTheme="majorHAnsi"/>
          <w:b/>
          <w:sz w:val="24"/>
          <w:szCs w:val="24"/>
        </w:rPr>
        <w:t xml:space="preserve">Meeting </w:t>
      </w:r>
      <w:r w:rsidR="00450AAD" w:rsidRPr="00450AAD">
        <w:rPr>
          <w:rFonts w:asciiTheme="majorHAnsi" w:hAnsiTheme="majorHAnsi"/>
          <w:b/>
          <w:sz w:val="24"/>
          <w:szCs w:val="24"/>
        </w:rPr>
        <w:t>Minutes</w:t>
      </w:r>
    </w:p>
    <w:p w14:paraId="796A7267" w14:textId="77777777" w:rsidR="004C7748" w:rsidRPr="000A75AB" w:rsidRDefault="004C7748" w:rsidP="004C7748">
      <w:pPr>
        <w:rPr>
          <w:rFonts w:eastAsia="Times New Roman"/>
        </w:rPr>
      </w:pPr>
      <w:r w:rsidRPr="000A75AB">
        <w:rPr>
          <w:rFonts w:eastAsia="Times New Roman"/>
        </w:rPr>
        <w:t xml:space="preserve">________________________________________________________________________________ </w:t>
      </w:r>
    </w:p>
    <w:p w14:paraId="197AE460" w14:textId="77777777" w:rsidR="00AE1A35" w:rsidRPr="000A75AB" w:rsidRDefault="00AE1A35" w:rsidP="006D75AF">
      <w:pPr>
        <w:jc w:val="center"/>
        <w:rPr>
          <w:rFonts w:asciiTheme="majorHAnsi" w:hAnsiTheme="majorHAnsi"/>
          <w:b/>
          <w:sz w:val="24"/>
          <w:szCs w:val="24"/>
          <w:u w:val="single"/>
        </w:rPr>
      </w:pPr>
    </w:p>
    <w:p w14:paraId="6FCD628E" w14:textId="6388CB59" w:rsidR="00DF0013" w:rsidRPr="00450AAD" w:rsidRDefault="009F4262" w:rsidP="00DF0013">
      <w:r w:rsidRPr="00450AAD">
        <w:t xml:space="preserve">Attendee: D. Martin B. Kalantari, M. </w:t>
      </w:r>
      <w:proofErr w:type="spellStart"/>
      <w:r w:rsidRPr="00450AAD">
        <w:t>Rivard</w:t>
      </w:r>
      <w:proofErr w:type="spellEnd"/>
      <w:r w:rsidRPr="00450AAD">
        <w:t xml:space="preserve">, N. Glucksberg, B. Capstick, J </w:t>
      </w:r>
      <w:proofErr w:type="spellStart"/>
      <w:r w:rsidRPr="00450AAD">
        <w:t>B</w:t>
      </w:r>
      <w:r w:rsidR="00156A09">
        <w:t>alayan</w:t>
      </w:r>
      <w:proofErr w:type="spellEnd"/>
      <w:r w:rsidR="00156A09">
        <w:t>, B</w:t>
      </w:r>
      <w:r w:rsidR="00906C8E" w:rsidRPr="00450AAD">
        <w:t>. Graber</w:t>
      </w:r>
      <w:r w:rsidRPr="00450AAD">
        <w:t>, I</w:t>
      </w:r>
      <w:r w:rsidR="00A206D1">
        <w:t>. Goldman</w:t>
      </w:r>
      <w:r w:rsidRPr="00450AAD">
        <w:t>, B. McNeely, C. Roy</w:t>
      </w:r>
    </w:p>
    <w:p w14:paraId="1AAA7FF9" w14:textId="77777777" w:rsidR="006C13B4" w:rsidRPr="00450AAD" w:rsidRDefault="006C13B4" w:rsidP="009E5A9A">
      <w:pPr>
        <w:rPr>
          <w:rFonts w:asciiTheme="majorHAnsi" w:hAnsiTheme="majorHAnsi"/>
          <w:bCs/>
          <w:sz w:val="24"/>
          <w:szCs w:val="24"/>
        </w:rPr>
      </w:pPr>
    </w:p>
    <w:p w14:paraId="19A058F6" w14:textId="76DD50AC" w:rsidR="009E5A9A" w:rsidRPr="000A75AB" w:rsidRDefault="009E5A9A" w:rsidP="009E5A9A">
      <w:pPr>
        <w:rPr>
          <w:rFonts w:asciiTheme="majorHAnsi" w:hAnsiTheme="majorHAnsi"/>
          <w:b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>Discussion Items:</w:t>
      </w:r>
    </w:p>
    <w:p w14:paraId="0956D8C9" w14:textId="64E94D41" w:rsidR="009F25FD" w:rsidRPr="00450AAD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 xml:space="preserve">Quorum </w:t>
      </w:r>
      <w:r w:rsidR="00082CBB" w:rsidRPr="000A75AB">
        <w:rPr>
          <w:rFonts w:asciiTheme="majorHAnsi" w:hAnsiTheme="majorHAnsi"/>
          <w:b/>
          <w:sz w:val="24"/>
          <w:szCs w:val="24"/>
        </w:rPr>
        <w:t>Declared</w:t>
      </w:r>
      <w:r w:rsidR="00082CBB" w:rsidRPr="000A75AB">
        <w:rPr>
          <w:rFonts w:asciiTheme="majorHAnsi" w:hAnsiTheme="majorHAnsi"/>
          <w:bCs/>
          <w:sz w:val="24"/>
          <w:szCs w:val="24"/>
        </w:rPr>
        <w:t xml:space="preserve"> </w:t>
      </w:r>
      <w:r w:rsidR="000F3C3A" w:rsidRPr="000A75AB">
        <w:rPr>
          <w:rFonts w:asciiTheme="majorHAnsi" w:hAnsiTheme="majorHAnsi"/>
          <w:bCs/>
          <w:sz w:val="24"/>
          <w:szCs w:val="24"/>
        </w:rPr>
        <w:t>(</w:t>
      </w:r>
      <w:r w:rsidR="00FC4AD1" w:rsidRPr="000A75AB">
        <w:rPr>
          <w:rFonts w:asciiTheme="majorHAnsi" w:hAnsiTheme="majorHAnsi"/>
          <w:bCs/>
          <w:sz w:val="24"/>
          <w:szCs w:val="24"/>
        </w:rPr>
        <w:t>Y</w:t>
      </w:r>
      <w:r w:rsidR="00F77D99" w:rsidRPr="000A75AB">
        <w:rPr>
          <w:rFonts w:asciiTheme="majorHAnsi" w:hAnsiTheme="majorHAnsi"/>
          <w:bCs/>
          <w:sz w:val="24"/>
          <w:szCs w:val="24"/>
        </w:rPr>
        <w:t>/N</w:t>
      </w:r>
      <w:r w:rsidR="00082CBB" w:rsidRPr="000A75AB">
        <w:rPr>
          <w:rFonts w:asciiTheme="majorHAnsi" w:hAnsiTheme="majorHAnsi"/>
          <w:bCs/>
          <w:sz w:val="24"/>
          <w:szCs w:val="24"/>
        </w:rPr>
        <w:t>)</w:t>
      </w:r>
      <w:r w:rsidR="008D59C3" w:rsidRPr="000A75AB">
        <w:rPr>
          <w:rFonts w:asciiTheme="majorHAnsi" w:hAnsiTheme="majorHAnsi"/>
          <w:bCs/>
          <w:sz w:val="24"/>
          <w:szCs w:val="24"/>
        </w:rPr>
        <w:t xml:space="preserve"> </w:t>
      </w:r>
      <w:r w:rsidR="009F4262" w:rsidRPr="00450AAD">
        <w:rPr>
          <w:rFonts w:asciiTheme="majorHAnsi" w:hAnsiTheme="majorHAnsi"/>
          <w:bCs/>
          <w:sz w:val="24"/>
          <w:szCs w:val="24"/>
        </w:rPr>
        <w:t>Y</w:t>
      </w:r>
      <w:r w:rsidR="00156A09">
        <w:rPr>
          <w:rFonts w:asciiTheme="majorHAnsi" w:hAnsiTheme="majorHAnsi"/>
          <w:bCs/>
          <w:sz w:val="24"/>
          <w:szCs w:val="24"/>
        </w:rPr>
        <w:t>.</w:t>
      </w:r>
    </w:p>
    <w:p w14:paraId="0259D664" w14:textId="445FD187" w:rsidR="009E5A9A" w:rsidRPr="00450AAD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 xml:space="preserve">Approval of last meeting minutes </w:t>
      </w:r>
      <w:r w:rsidR="00AC0A02" w:rsidRPr="000A75AB">
        <w:rPr>
          <w:rFonts w:asciiTheme="majorHAnsi" w:hAnsiTheme="majorHAnsi"/>
          <w:bCs/>
          <w:sz w:val="24"/>
          <w:szCs w:val="24"/>
        </w:rPr>
        <w:t>(Chair/Secretary</w:t>
      </w:r>
      <w:r w:rsidR="00CC6F0F" w:rsidRPr="000A75AB">
        <w:rPr>
          <w:rFonts w:asciiTheme="majorHAnsi" w:hAnsiTheme="majorHAnsi"/>
          <w:bCs/>
          <w:sz w:val="24"/>
          <w:szCs w:val="24"/>
        </w:rPr>
        <w:t>)</w:t>
      </w:r>
      <w:r w:rsidR="003519AE" w:rsidRPr="000A75AB">
        <w:rPr>
          <w:rFonts w:asciiTheme="majorHAnsi" w:hAnsiTheme="majorHAnsi"/>
          <w:b/>
          <w:sz w:val="24"/>
          <w:szCs w:val="24"/>
        </w:rPr>
        <w:t xml:space="preserve"> </w:t>
      </w:r>
      <w:r w:rsidR="001E081C" w:rsidRPr="000A75AB">
        <w:rPr>
          <w:rFonts w:asciiTheme="majorHAnsi" w:hAnsiTheme="majorHAnsi"/>
          <w:bCs/>
          <w:sz w:val="24"/>
          <w:szCs w:val="24"/>
        </w:rPr>
        <w:t>(Y/N</w:t>
      </w:r>
      <w:r w:rsidR="001E081C" w:rsidRPr="00450AAD">
        <w:rPr>
          <w:rFonts w:asciiTheme="majorHAnsi" w:hAnsiTheme="majorHAnsi"/>
          <w:bCs/>
          <w:sz w:val="24"/>
          <w:szCs w:val="24"/>
        </w:rPr>
        <w:t>)</w:t>
      </w:r>
      <w:r w:rsidR="009F4262" w:rsidRPr="00450AAD">
        <w:rPr>
          <w:rFonts w:asciiTheme="majorHAnsi" w:hAnsiTheme="majorHAnsi"/>
          <w:bCs/>
          <w:sz w:val="24"/>
          <w:szCs w:val="24"/>
        </w:rPr>
        <w:t xml:space="preserve"> Y</w:t>
      </w:r>
      <w:r w:rsidR="004A6566" w:rsidRPr="00450AAD">
        <w:rPr>
          <w:rFonts w:asciiTheme="majorHAnsi" w:hAnsiTheme="majorHAnsi"/>
          <w:b/>
          <w:sz w:val="24"/>
          <w:szCs w:val="24"/>
        </w:rPr>
        <w:t xml:space="preserve"> </w:t>
      </w:r>
    </w:p>
    <w:p w14:paraId="4B826BEE" w14:textId="0DFFB2EC" w:rsidR="009E5A9A" w:rsidRPr="000A75AB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 xml:space="preserve">Chair Report </w:t>
      </w:r>
      <w:r w:rsidRPr="000A75AB">
        <w:rPr>
          <w:rFonts w:asciiTheme="majorHAnsi" w:hAnsiTheme="majorHAnsi"/>
          <w:bCs/>
          <w:sz w:val="24"/>
          <w:szCs w:val="24"/>
        </w:rPr>
        <w:t>(</w:t>
      </w:r>
      <w:r w:rsidR="00463D86" w:rsidRPr="000A75AB">
        <w:rPr>
          <w:rFonts w:asciiTheme="majorHAnsi" w:hAnsiTheme="majorHAnsi"/>
          <w:bCs/>
          <w:sz w:val="24"/>
          <w:szCs w:val="24"/>
        </w:rPr>
        <w:t>C.</w:t>
      </w:r>
      <w:r w:rsidR="00DB20ED" w:rsidRPr="000A75AB">
        <w:rPr>
          <w:rFonts w:asciiTheme="majorHAnsi" w:hAnsiTheme="majorHAnsi"/>
          <w:bCs/>
          <w:sz w:val="24"/>
          <w:szCs w:val="24"/>
        </w:rPr>
        <w:t xml:space="preserve"> </w:t>
      </w:r>
      <w:r w:rsidR="00463D86" w:rsidRPr="000A75AB">
        <w:rPr>
          <w:rFonts w:asciiTheme="majorHAnsi" w:hAnsiTheme="majorHAnsi"/>
          <w:bCs/>
          <w:sz w:val="24"/>
          <w:szCs w:val="24"/>
        </w:rPr>
        <w:t>Roy</w:t>
      </w:r>
      <w:r w:rsidR="00497F91" w:rsidRPr="000A75AB">
        <w:rPr>
          <w:rFonts w:asciiTheme="majorHAnsi" w:hAnsiTheme="majorHAnsi"/>
          <w:bCs/>
          <w:sz w:val="24"/>
          <w:szCs w:val="24"/>
        </w:rPr>
        <w:t>/Others</w:t>
      </w:r>
      <w:r w:rsidRPr="000A75AB">
        <w:rPr>
          <w:rFonts w:asciiTheme="majorHAnsi" w:hAnsiTheme="majorHAnsi"/>
          <w:bCs/>
          <w:sz w:val="24"/>
          <w:szCs w:val="24"/>
        </w:rPr>
        <w:t>)</w:t>
      </w:r>
      <w:r w:rsidR="004A6566" w:rsidRPr="000A75AB">
        <w:rPr>
          <w:rFonts w:asciiTheme="majorHAnsi" w:hAnsiTheme="majorHAnsi"/>
          <w:b/>
          <w:sz w:val="24"/>
          <w:szCs w:val="24"/>
        </w:rPr>
        <w:t xml:space="preserve"> </w:t>
      </w:r>
    </w:p>
    <w:p w14:paraId="2528E319" w14:textId="548BDEE8" w:rsidR="00E631D2" w:rsidRDefault="001C4923" w:rsidP="005E3315">
      <w:pPr>
        <w:pStyle w:val="ListParagraph"/>
        <w:numPr>
          <w:ilvl w:val="1"/>
          <w:numId w:val="1"/>
        </w:numPr>
        <w:tabs>
          <w:tab w:val="left" w:pos="6300"/>
        </w:tabs>
        <w:rPr>
          <w:rFonts w:asciiTheme="majorHAnsi" w:hAnsiTheme="majorHAnsi"/>
          <w:bCs/>
          <w:sz w:val="24"/>
          <w:szCs w:val="24"/>
        </w:rPr>
      </w:pPr>
      <w:r>
        <w:rPr>
          <w:rFonts w:asciiTheme="majorHAnsi" w:hAnsiTheme="majorHAnsi"/>
          <w:bCs/>
          <w:sz w:val="24"/>
          <w:szCs w:val="24"/>
        </w:rPr>
        <w:t>Nominations for EC</w:t>
      </w:r>
      <w:r w:rsidR="009F4262">
        <w:rPr>
          <w:rFonts w:asciiTheme="majorHAnsi" w:hAnsiTheme="majorHAnsi"/>
          <w:bCs/>
          <w:sz w:val="24"/>
          <w:szCs w:val="24"/>
        </w:rPr>
        <w:t xml:space="preserve"> – </w:t>
      </w:r>
      <w:r w:rsidR="009F4262" w:rsidRPr="00450AAD">
        <w:rPr>
          <w:rFonts w:asciiTheme="majorHAnsi" w:hAnsiTheme="majorHAnsi"/>
          <w:bCs/>
          <w:sz w:val="24"/>
          <w:szCs w:val="24"/>
        </w:rPr>
        <w:t xml:space="preserve">9 </w:t>
      </w:r>
      <w:r w:rsidR="00450AAD" w:rsidRPr="00450AAD">
        <w:rPr>
          <w:rFonts w:asciiTheme="majorHAnsi" w:hAnsiTheme="majorHAnsi"/>
          <w:bCs/>
          <w:sz w:val="24"/>
          <w:szCs w:val="24"/>
        </w:rPr>
        <w:t xml:space="preserve">of 42 </w:t>
      </w:r>
      <w:r w:rsidR="009F4262" w:rsidRPr="00450AAD">
        <w:rPr>
          <w:rFonts w:asciiTheme="majorHAnsi" w:hAnsiTheme="majorHAnsi"/>
          <w:bCs/>
          <w:sz w:val="24"/>
          <w:szCs w:val="24"/>
        </w:rPr>
        <w:t xml:space="preserve">ballots </w:t>
      </w:r>
      <w:proofErr w:type="gramStart"/>
      <w:r w:rsidR="009F4262" w:rsidRPr="00450AAD">
        <w:rPr>
          <w:rFonts w:asciiTheme="majorHAnsi" w:hAnsiTheme="majorHAnsi"/>
          <w:bCs/>
          <w:sz w:val="24"/>
          <w:szCs w:val="24"/>
        </w:rPr>
        <w:t>received</w:t>
      </w:r>
      <w:proofErr w:type="gramEnd"/>
    </w:p>
    <w:p w14:paraId="484E3B42" w14:textId="08CFBD74" w:rsidR="00A55BBD" w:rsidRPr="000A75AB" w:rsidRDefault="009E5A9A" w:rsidP="009374EC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>Treasurers Report</w:t>
      </w:r>
      <w:r w:rsidR="00463D86" w:rsidRPr="000A75AB">
        <w:rPr>
          <w:rFonts w:asciiTheme="majorHAnsi" w:hAnsiTheme="majorHAnsi"/>
          <w:b/>
          <w:sz w:val="24"/>
          <w:szCs w:val="24"/>
        </w:rPr>
        <w:t xml:space="preserve"> (</w:t>
      </w:r>
      <w:r w:rsidR="00463D86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C.</w:t>
      </w:r>
      <w:r w:rsidR="00C22345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463D86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Adey</w:t>
      </w:r>
      <w:r w:rsidR="00276352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)</w:t>
      </w:r>
      <w:r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5A18DC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–</w:t>
      </w:r>
    </w:p>
    <w:p w14:paraId="7CB56F0C" w14:textId="2F97F5D4" w:rsidR="00A55BBD" w:rsidRPr="00450AAD" w:rsidRDefault="00A55BBD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ANS NE Bank Account: </w:t>
      </w:r>
      <w:r w:rsidR="005A18DC" w:rsidRPr="00450AAD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$</w:t>
      </w:r>
      <w:r w:rsidR="009F4262" w:rsidRPr="00450AAD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3726FF" w:rsidRPr="00450AAD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18216.77</w:t>
      </w:r>
    </w:p>
    <w:p w14:paraId="0ADB4CF4" w14:textId="2F7C17C4" w:rsidR="00A55BBD" w:rsidRPr="000A75AB" w:rsidRDefault="00F55B54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D</w:t>
      </w:r>
      <w:r w:rsidR="005A18DC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inner </w:t>
      </w:r>
      <w:r w:rsidR="00A55BBD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costs </w:t>
      </w:r>
      <w:r w:rsidR="00093E2E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for </w:t>
      </w:r>
      <w:r w:rsidR="001C4923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4</w:t>
      </w:r>
      <w:r w:rsidR="00D34CAA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</w:t>
      </w:r>
      <w:r w:rsidR="00D27866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2</w:t>
      </w:r>
      <w:r w:rsidR="001C4923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7</w:t>
      </w:r>
      <w:r w:rsidR="00093E2E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2</w:t>
      </w:r>
      <w:r w:rsidR="003C2572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3</w:t>
      </w:r>
      <w:r w:rsidR="00093E2E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meeting</w:t>
      </w:r>
      <w:r w:rsidR="00A55BBD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:</w:t>
      </w:r>
      <w:r w:rsidR="008A0C50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DF0013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Zoom Meeting – No Cost</w:t>
      </w:r>
    </w:p>
    <w:p w14:paraId="3879958F" w14:textId="45674DBF" w:rsidR="005A18DC" w:rsidRPr="000A75AB" w:rsidRDefault="00093E2E" w:rsidP="0070037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Receipts for </w:t>
      </w:r>
      <w:r w:rsidR="001C4923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4</w:t>
      </w:r>
      <w:r w:rsidR="00D34CAA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</w:t>
      </w:r>
      <w:r w:rsidR="00D27866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2</w:t>
      </w:r>
      <w:r w:rsidR="001C4923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7</w:t>
      </w:r>
      <w:r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2</w:t>
      </w:r>
      <w:r w:rsidR="003C2572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3</w:t>
      </w:r>
      <w:r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meeting: </w:t>
      </w:r>
      <w:r w:rsidR="00DF0013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Zoom Meeting – No Receipts</w:t>
      </w:r>
    </w:p>
    <w:p w14:paraId="190929C2" w14:textId="508059D7" w:rsidR="00093E2E" w:rsidRPr="000A75AB" w:rsidRDefault="0090590C" w:rsidP="0070037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Proceeds</w:t>
      </w:r>
      <w:r w:rsidR="00093E2E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for </w:t>
      </w:r>
      <w:r w:rsidR="001C4923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4</w:t>
      </w:r>
      <w:r w:rsidR="00D34CAA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</w:t>
      </w:r>
      <w:r w:rsidR="00D27866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2</w:t>
      </w:r>
      <w:r w:rsidR="001C4923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7</w:t>
      </w:r>
      <w:r w:rsidR="00093E2E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2</w:t>
      </w:r>
      <w:r w:rsidR="003C2572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3</w:t>
      </w:r>
      <w:r w:rsidR="00093E2E" w:rsidRPr="000A75AB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meeting:</w:t>
      </w:r>
      <w:r w:rsidR="00093E2E" w:rsidRPr="000A75AB">
        <w:rPr>
          <w:rFonts w:asciiTheme="majorHAnsi" w:hAnsiTheme="majorHAnsi"/>
          <w:bCs/>
          <w:sz w:val="24"/>
          <w:szCs w:val="24"/>
        </w:rPr>
        <w:t xml:space="preserve"> </w:t>
      </w:r>
      <w:r w:rsidR="00DF0013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Zoom Meeting – No Proceeds</w:t>
      </w:r>
    </w:p>
    <w:p w14:paraId="4D348BCC" w14:textId="5640C3C1" w:rsidR="00766AA5" w:rsidRPr="003629C1" w:rsidRDefault="009E5A9A" w:rsidP="003629C1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>Secretary’s Report</w:t>
      </w:r>
      <w:r w:rsidRPr="000A75AB">
        <w:rPr>
          <w:rFonts w:asciiTheme="majorHAnsi" w:hAnsiTheme="majorHAnsi"/>
          <w:sz w:val="24"/>
          <w:szCs w:val="24"/>
        </w:rPr>
        <w:t xml:space="preserve"> (</w:t>
      </w:r>
      <w:r w:rsidR="00F77D99" w:rsidRPr="000A75AB">
        <w:rPr>
          <w:rFonts w:asciiTheme="majorHAnsi" w:hAnsiTheme="majorHAnsi"/>
          <w:sz w:val="24"/>
          <w:szCs w:val="24"/>
        </w:rPr>
        <w:t>D</w:t>
      </w:r>
      <w:r w:rsidR="009F25FD" w:rsidRPr="000A75AB">
        <w:rPr>
          <w:rFonts w:asciiTheme="majorHAnsi" w:hAnsiTheme="majorHAnsi"/>
          <w:sz w:val="24"/>
          <w:szCs w:val="24"/>
        </w:rPr>
        <w:t>.</w:t>
      </w:r>
      <w:r w:rsidR="00DB20ED" w:rsidRPr="000A75AB">
        <w:rPr>
          <w:rFonts w:asciiTheme="majorHAnsi" w:hAnsiTheme="majorHAnsi"/>
          <w:sz w:val="24"/>
          <w:szCs w:val="24"/>
        </w:rPr>
        <w:t xml:space="preserve"> </w:t>
      </w:r>
      <w:r w:rsidR="009F25FD" w:rsidRPr="000A75AB">
        <w:rPr>
          <w:rFonts w:asciiTheme="majorHAnsi" w:hAnsiTheme="majorHAnsi"/>
          <w:sz w:val="24"/>
          <w:szCs w:val="24"/>
        </w:rPr>
        <w:t>Martin</w:t>
      </w:r>
      <w:r w:rsidRPr="000A75AB">
        <w:rPr>
          <w:rFonts w:asciiTheme="majorHAnsi" w:hAnsiTheme="majorHAnsi"/>
          <w:sz w:val="24"/>
          <w:szCs w:val="24"/>
        </w:rPr>
        <w:t>)</w:t>
      </w:r>
      <w:r w:rsidR="003629C1">
        <w:rPr>
          <w:rFonts w:asciiTheme="majorHAnsi" w:hAnsiTheme="majorHAnsi"/>
          <w:sz w:val="24"/>
          <w:szCs w:val="24"/>
        </w:rPr>
        <w:t xml:space="preserve"> </w:t>
      </w:r>
      <w:r w:rsidR="000567C1">
        <w:rPr>
          <w:rFonts w:asciiTheme="majorHAnsi" w:hAnsiTheme="majorHAnsi"/>
          <w:sz w:val="24"/>
          <w:szCs w:val="24"/>
        </w:rPr>
        <w:t>–</w:t>
      </w:r>
      <w:r w:rsidR="003629C1">
        <w:rPr>
          <w:rFonts w:asciiTheme="majorHAnsi" w:hAnsiTheme="majorHAnsi"/>
          <w:sz w:val="24"/>
          <w:szCs w:val="24"/>
        </w:rPr>
        <w:t xml:space="preserve"> </w:t>
      </w:r>
      <w:r w:rsidR="000567C1" w:rsidRPr="00450AAD">
        <w:rPr>
          <w:rFonts w:asciiTheme="majorHAnsi" w:hAnsiTheme="majorHAnsi"/>
          <w:sz w:val="24"/>
          <w:szCs w:val="24"/>
        </w:rPr>
        <w:t>No report</w:t>
      </w:r>
    </w:p>
    <w:p w14:paraId="75D5D278" w14:textId="00952F24" w:rsidR="009E5A9A" w:rsidRPr="000A75AB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0A75AB">
        <w:rPr>
          <w:rFonts w:asciiTheme="majorHAnsi" w:hAnsiTheme="majorHAnsi"/>
          <w:b/>
          <w:sz w:val="24"/>
          <w:szCs w:val="24"/>
        </w:rPr>
        <w:t>Committee Reports/ Discussion</w:t>
      </w:r>
    </w:p>
    <w:p w14:paraId="146E7A62" w14:textId="43EFA00F" w:rsidR="00AB5076" w:rsidRPr="000A75AB" w:rsidRDefault="009E5A9A" w:rsidP="0074697F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hAnsiTheme="majorHAnsi"/>
          <w:sz w:val="24"/>
          <w:szCs w:val="24"/>
        </w:rPr>
        <w:t>Membership/Program Committee reports (</w:t>
      </w:r>
      <w:r w:rsidR="0017154A" w:rsidRPr="000A75AB">
        <w:rPr>
          <w:rFonts w:asciiTheme="majorHAnsi" w:hAnsiTheme="majorHAnsi"/>
          <w:sz w:val="24"/>
          <w:szCs w:val="24"/>
        </w:rPr>
        <w:t>C</w:t>
      </w:r>
      <w:r w:rsidR="00B92115" w:rsidRPr="000A75AB">
        <w:rPr>
          <w:rFonts w:asciiTheme="majorHAnsi" w:hAnsiTheme="majorHAnsi"/>
          <w:sz w:val="24"/>
          <w:szCs w:val="24"/>
        </w:rPr>
        <w:t xml:space="preserve">. </w:t>
      </w:r>
      <w:r w:rsidR="0017154A" w:rsidRPr="000A75AB">
        <w:rPr>
          <w:rFonts w:asciiTheme="majorHAnsi" w:hAnsiTheme="majorHAnsi"/>
          <w:sz w:val="24"/>
          <w:szCs w:val="24"/>
        </w:rPr>
        <w:t>Roy</w:t>
      </w:r>
      <w:r w:rsidRPr="000A75AB">
        <w:rPr>
          <w:rFonts w:asciiTheme="majorHAnsi" w:hAnsiTheme="majorHAnsi"/>
          <w:sz w:val="24"/>
          <w:szCs w:val="24"/>
        </w:rPr>
        <w:t>) (Attachment A)</w:t>
      </w:r>
      <w:r w:rsidR="00BF2E4D" w:rsidRPr="000A75AB">
        <w:rPr>
          <w:rFonts w:asciiTheme="majorHAnsi" w:hAnsiTheme="majorHAnsi"/>
          <w:sz w:val="24"/>
          <w:szCs w:val="24"/>
        </w:rPr>
        <w:t xml:space="preserve"> </w:t>
      </w:r>
    </w:p>
    <w:p w14:paraId="0654CE15" w14:textId="5513850C" w:rsidR="00C41C27" w:rsidRPr="00156A09" w:rsidRDefault="00AC77A3" w:rsidP="00F57ADA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hAnsiTheme="majorHAnsi"/>
          <w:sz w:val="24"/>
          <w:szCs w:val="24"/>
        </w:rPr>
        <w:t>Program Committee</w:t>
      </w:r>
      <w:r w:rsidR="00763A6D" w:rsidRPr="000A75AB">
        <w:rPr>
          <w:rFonts w:asciiTheme="majorHAnsi" w:hAnsiTheme="majorHAnsi"/>
          <w:sz w:val="24"/>
          <w:szCs w:val="24"/>
        </w:rPr>
        <w:t xml:space="preserve"> </w:t>
      </w:r>
      <w:r w:rsidR="00F77D99" w:rsidRPr="000A75AB">
        <w:rPr>
          <w:rFonts w:asciiTheme="majorHAnsi" w:hAnsiTheme="majorHAnsi"/>
          <w:sz w:val="24"/>
          <w:szCs w:val="24"/>
        </w:rPr>
        <w:t>(</w:t>
      </w:r>
      <w:r w:rsidR="0017154A" w:rsidRPr="000A75AB">
        <w:rPr>
          <w:rFonts w:asciiTheme="majorHAnsi" w:hAnsiTheme="majorHAnsi"/>
          <w:sz w:val="24"/>
          <w:szCs w:val="24"/>
        </w:rPr>
        <w:t>N.</w:t>
      </w:r>
      <w:r w:rsidR="00DB20ED" w:rsidRPr="000A75AB">
        <w:rPr>
          <w:rFonts w:asciiTheme="majorHAnsi" w:hAnsiTheme="majorHAnsi"/>
          <w:sz w:val="24"/>
          <w:szCs w:val="24"/>
        </w:rPr>
        <w:t xml:space="preserve"> </w:t>
      </w:r>
      <w:r w:rsidR="0017154A" w:rsidRPr="000A75AB">
        <w:rPr>
          <w:rFonts w:asciiTheme="majorHAnsi" w:hAnsiTheme="majorHAnsi"/>
          <w:sz w:val="24"/>
          <w:szCs w:val="24"/>
        </w:rPr>
        <w:t>Glucksberg</w:t>
      </w:r>
      <w:r w:rsidR="00F77D99" w:rsidRPr="000A75AB">
        <w:rPr>
          <w:rFonts w:asciiTheme="majorHAnsi" w:hAnsiTheme="majorHAnsi"/>
          <w:sz w:val="24"/>
          <w:szCs w:val="24"/>
        </w:rPr>
        <w:t xml:space="preserve">) </w:t>
      </w:r>
      <w:r w:rsidR="00763A6D" w:rsidRPr="000A75AB">
        <w:rPr>
          <w:rFonts w:asciiTheme="majorHAnsi" w:hAnsiTheme="majorHAnsi"/>
          <w:sz w:val="24"/>
          <w:szCs w:val="24"/>
        </w:rPr>
        <w:t xml:space="preserve">(Attachment </w:t>
      </w:r>
      <w:proofErr w:type="gramStart"/>
      <w:r w:rsidR="00763A6D" w:rsidRPr="000A75AB">
        <w:rPr>
          <w:rFonts w:asciiTheme="majorHAnsi" w:hAnsiTheme="majorHAnsi"/>
          <w:sz w:val="24"/>
          <w:szCs w:val="24"/>
        </w:rPr>
        <w:t>A</w:t>
      </w:r>
      <w:r w:rsidR="00763A6D" w:rsidRPr="00156A09">
        <w:rPr>
          <w:rFonts w:asciiTheme="majorHAnsi" w:hAnsiTheme="majorHAnsi"/>
          <w:sz w:val="24"/>
          <w:szCs w:val="24"/>
        </w:rPr>
        <w:t>)</w:t>
      </w:r>
      <w:r w:rsidR="009279EE" w:rsidRPr="00156A09">
        <w:rPr>
          <w:rFonts w:asciiTheme="majorHAnsi" w:hAnsiTheme="majorHAnsi"/>
          <w:sz w:val="24"/>
          <w:szCs w:val="24"/>
        </w:rPr>
        <w:t xml:space="preserve"> </w:t>
      </w:r>
      <w:r w:rsidR="00601134" w:rsidRPr="00156A09">
        <w:rPr>
          <w:rFonts w:asciiTheme="majorHAnsi" w:hAnsiTheme="majorHAnsi"/>
          <w:sz w:val="24"/>
          <w:szCs w:val="24"/>
        </w:rPr>
        <w:t xml:space="preserve"> </w:t>
      </w:r>
      <w:r w:rsidR="009F4262" w:rsidRPr="00156A09">
        <w:rPr>
          <w:rFonts w:asciiTheme="majorHAnsi" w:hAnsiTheme="majorHAnsi"/>
          <w:sz w:val="24"/>
          <w:szCs w:val="24"/>
        </w:rPr>
        <w:t>Looking</w:t>
      </w:r>
      <w:proofErr w:type="gramEnd"/>
      <w:r w:rsidR="009F4262" w:rsidRPr="00156A09">
        <w:rPr>
          <w:rFonts w:asciiTheme="majorHAnsi" w:hAnsiTheme="majorHAnsi"/>
          <w:sz w:val="24"/>
          <w:szCs w:val="24"/>
        </w:rPr>
        <w:t xml:space="preserve"> at possible tour of Devens</w:t>
      </w:r>
      <w:r w:rsidR="008644F7" w:rsidRPr="00156A09">
        <w:rPr>
          <w:rFonts w:asciiTheme="majorHAnsi" w:hAnsiTheme="majorHAnsi"/>
          <w:sz w:val="24"/>
          <w:szCs w:val="24"/>
        </w:rPr>
        <w:t>-Commonwealth Fusion</w:t>
      </w:r>
      <w:r w:rsidR="009F4262" w:rsidRPr="00156A09">
        <w:rPr>
          <w:rFonts w:asciiTheme="majorHAnsi" w:hAnsiTheme="majorHAnsi"/>
          <w:sz w:val="24"/>
          <w:szCs w:val="24"/>
        </w:rPr>
        <w:t xml:space="preserve"> in Sept or Dec</w:t>
      </w:r>
      <w:r w:rsidR="003726FF" w:rsidRPr="00156A09">
        <w:rPr>
          <w:rFonts w:asciiTheme="majorHAnsi" w:hAnsiTheme="majorHAnsi"/>
          <w:sz w:val="24"/>
          <w:szCs w:val="24"/>
        </w:rPr>
        <w:t>; National Academy of Science report</w:t>
      </w:r>
      <w:r w:rsidR="00906C8E" w:rsidRPr="00156A09">
        <w:rPr>
          <w:rFonts w:asciiTheme="majorHAnsi" w:hAnsiTheme="majorHAnsi"/>
          <w:sz w:val="24"/>
          <w:szCs w:val="24"/>
        </w:rPr>
        <w:t xml:space="preserve">; discussion on in-person vs remote speakers; ideas to draw in more students; HPS students would be interested in SMR physics; </w:t>
      </w:r>
    </w:p>
    <w:p w14:paraId="1B2D90CB" w14:textId="4F17E996" w:rsidR="009E5A9A" w:rsidRPr="000A75AB" w:rsidRDefault="009E5A9A" w:rsidP="004C7748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0A75AB">
        <w:rPr>
          <w:rFonts w:asciiTheme="majorHAnsi" w:hAnsiTheme="majorHAnsi"/>
          <w:sz w:val="24"/>
          <w:szCs w:val="24"/>
        </w:rPr>
        <w:t>Outreach activities report (</w:t>
      </w:r>
      <w:r w:rsidR="00207A28" w:rsidRPr="000A75AB">
        <w:rPr>
          <w:rFonts w:asciiTheme="majorHAnsi" w:hAnsiTheme="majorHAnsi"/>
          <w:sz w:val="24"/>
          <w:szCs w:val="24"/>
        </w:rPr>
        <w:t>D.</w:t>
      </w:r>
      <w:r w:rsidR="00DB20ED" w:rsidRPr="000A75AB">
        <w:rPr>
          <w:rFonts w:asciiTheme="majorHAnsi" w:hAnsiTheme="majorHAnsi"/>
          <w:sz w:val="24"/>
          <w:szCs w:val="24"/>
        </w:rPr>
        <w:t xml:space="preserve"> </w:t>
      </w:r>
      <w:r w:rsidRPr="000A75AB">
        <w:rPr>
          <w:rFonts w:asciiTheme="majorHAnsi" w:hAnsiTheme="majorHAnsi"/>
          <w:sz w:val="24"/>
          <w:szCs w:val="24"/>
        </w:rPr>
        <w:t>Kapitz</w:t>
      </w:r>
      <w:r w:rsidR="00646888" w:rsidRPr="000A75AB">
        <w:rPr>
          <w:rFonts w:asciiTheme="majorHAnsi" w:hAnsiTheme="majorHAnsi"/>
          <w:sz w:val="24"/>
          <w:szCs w:val="24"/>
        </w:rPr>
        <w:t>/C. Roy</w:t>
      </w:r>
      <w:r w:rsidRPr="000A75AB">
        <w:rPr>
          <w:rFonts w:asciiTheme="majorHAnsi" w:hAnsiTheme="majorHAnsi"/>
          <w:sz w:val="24"/>
          <w:szCs w:val="24"/>
        </w:rPr>
        <w:t>)</w:t>
      </w:r>
      <w:r w:rsidR="00352DF1" w:rsidRPr="000A75AB">
        <w:rPr>
          <w:rFonts w:asciiTheme="majorHAnsi" w:hAnsiTheme="majorHAnsi"/>
          <w:sz w:val="24"/>
          <w:szCs w:val="24"/>
        </w:rPr>
        <w:t xml:space="preserve"> </w:t>
      </w:r>
      <w:r w:rsidR="006539BC" w:rsidRPr="000A75AB">
        <w:rPr>
          <w:rFonts w:asciiTheme="majorHAnsi" w:hAnsiTheme="majorHAnsi"/>
          <w:sz w:val="24"/>
          <w:szCs w:val="24"/>
        </w:rPr>
        <w:t>–</w:t>
      </w:r>
      <w:r w:rsidR="00AC7B2D" w:rsidRPr="000A75AB">
        <w:rPr>
          <w:rFonts w:asciiTheme="majorHAnsi" w:hAnsiTheme="majorHAnsi"/>
          <w:sz w:val="24"/>
          <w:szCs w:val="24"/>
        </w:rPr>
        <w:t xml:space="preserve"> See Attachment B</w:t>
      </w:r>
      <w:r w:rsidR="00C87A96" w:rsidRPr="000A75AB">
        <w:rPr>
          <w:rFonts w:asciiTheme="majorHAnsi" w:hAnsiTheme="majorHAnsi"/>
          <w:sz w:val="24"/>
          <w:szCs w:val="24"/>
        </w:rPr>
        <w:t xml:space="preserve">.  </w:t>
      </w:r>
    </w:p>
    <w:p w14:paraId="5B6C5929" w14:textId="1AB7CEEF" w:rsidR="006171C5" w:rsidRPr="00156A09" w:rsidRDefault="006171C5" w:rsidP="006171C5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1D4550">
        <w:rPr>
          <w:rFonts w:asciiTheme="majorHAnsi" w:hAnsiTheme="majorHAnsi"/>
          <w:sz w:val="24"/>
          <w:szCs w:val="24"/>
        </w:rPr>
        <w:t xml:space="preserve">Bob Kalantari suggested looking into </w:t>
      </w:r>
      <w:r w:rsidR="00AA21F5" w:rsidRPr="001D4550">
        <w:rPr>
          <w:rFonts w:asciiTheme="majorHAnsi" w:hAnsiTheme="majorHAnsi"/>
          <w:sz w:val="24"/>
          <w:szCs w:val="24"/>
        </w:rPr>
        <w:t>closer</w:t>
      </w:r>
      <w:r w:rsidRPr="001D4550">
        <w:rPr>
          <w:rFonts w:asciiTheme="majorHAnsi" w:hAnsiTheme="majorHAnsi"/>
          <w:sz w:val="24"/>
          <w:szCs w:val="24"/>
        </w:rPr>
        <w:t xml:space="preserve"> coordination and meeting information transfer with student sections, e.g., MIT’s.</w:t>
      </w:r>
      <w:r w:rsidR="002D0E7B">
        <w:rPr>
          <w:rFonts w:asciiTheme="majorHAnsi" w:hAnsiTheme="majorHAnsi"/>
          <w:sz w:val="24"/>
          <w:szCs w:val="24"/>
        </w:rPr>
        <w:t xml:space="preserve"> </w:t>
      </w:r>
      <w:r w:rsidR="006539BC">
        <w:rPr>
          <w:rFonts w:asciiTheme="majorHAnsi" w:hAnsiTheme="majorHAnsi"/>
          <w:sz w:val="24"/>
          <w:szCs w:val="24"/>
        </w:rPr>
        <w:t>–</w:t>
      </w:r>
      <w:r w:rsidR="002D0E7B">
        <w:rPr>
          <w:rFonts w:asciiTheme="majorHAnsi" w:hAnsiTheme="majorHAnsi"/>
          <w:sz w:val="24"/>
          <w:szCs w:val="24"/>
        </w:rPr>
        <w:t xml:space="preserve"> Update?</w:t>
      </w:r>
      <w:r w:rsidR="00AB5BA4">
        <w:rPr>
          <w:rFonts w:asciiTheme="majorHAnsi" w:hAnsiTheme="majorHAnsi"/>
          <w:sz w:val="24"/>
          <w:szCs w:val="24"/>
        </w:rPr>
        <w:t xml:space="preserve"> </w:t>
      </w:r>
      <w:r w:rsidR="008644F7" w:rsidRPr="00156A09">
        <w:rPr>
          <w:rFonts w:asciiTheme="majorHAnsi" w:hAnsiTheme="majorHAnsi"/>
          <w:sz w:val="24"/>
          <w:szCs w:val="24"/>
        </w:rPr>
        <w:t xml:space="preserve">B. McNeely </w:t>
      </w:r>
      <w:r w:rsidR="00156A09" w:rsidRPr="00156A09">
        <w:rPr>
          <w:rFonts w:asciiTheme="majorHAnsi" w:hAnsiTheme="majorHAnsi"/>
          <w:sz w:val="24"/>
          <w:szCs w:val="24"/>
        </w:rPr>
        <w:t xml:space="preserve">to </w:t>
      </w:r>
      <w:r w:rsidR="008644F7" w:rsidRPr="00156A09">
        <w:rPr>
          <w:rFonts w:asciiTheme="majorHAnsi" w:hAnsiTheme="majorHAnsi"/>
          <w:sz w:val="24"/>
          <w:szCs w:val="24"/>
        </w:rPr>
        <w:t xml:space="preserve">contact other Student sections and verify that ANS-NE meeting invitations are being distributed to their respective </w:t>
      </w:r>
      <w:proofErr w:type="gramStart"/>
      <w:r w:rsidR="008644F7" w:rsidRPr="00156A09">
        <w:rPr>
          <w:rFonts w:asciiTheme="majorHAnsi" w:hAnsiTheme="majorHAnsi"/>
          <w:sz w:val="24"/>
          <w:szCs w:val="24"/>
        </w:rPr>
        <w:t>members</w:t>
      </w:r>
      <w:proofErr w:type="gramEnd"/>
    </w:p>
    <w:p w14:paraId="555F8465" w14:textId="2AACE65B" w:rsidR="00EB0CFA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1D4550">
        <w:rPr>
          <w:rFonts w:asciiTheme="majorHAnsi" w:hAnsiTheme="majorHAnsi"/>
          <w:b/>
          <w:sz w:val="24"/>
          <w:szCs w:val="24"/>
        </w:rPr>
        <w:t xml:space="preserve">Open Action Items Status </w:t>
      </w:r>
      <w:r w:rsidR="00EB0CFA" w:rsidRPr="001D4550">
        <w:rPr>
          <w:rFonts w:asciiTheme="majorHAnsi" w:hAnsiTheme="majorHAnsi"/>
          <w:bCs/>
          <w:sz w:val="24"/>
          <w:szCs w:val="24"/>
        </w:rPr>
        <w:t>(All)</w:t>
      </w:r>
      <w:r w:rsidR="000E3E8E" w:rsidRPr="001D4550">
        <w:rPr>
          <w:rFonts w:asciiTheme="majorHAnsi" w:hAnsiTheme="majorHAnsi"/>
          <w:bCs/>
          <w:sz w:val="24"/>
          <w:szCs w:val="24"/>
        </w:rPr>
        <w:t xml:space="preserve"> </w:t>
      </w:r>
      <w:r w:rsidR="00663468" w:rsidRPr="001D4550">
        <w:rPr>
          <w:rFonts w:asciiTheme="majorHAnsi" w:hAnsiTheme="majorHAnsi"/>
          <w:bCs/>
          <w:sz w:val="24"/>
          <w:szCs w:val="24"/>
        </w:rPr>
        <w:t>– See Attachment B</w:t>
      </w:r>
      <w:r w:rsidR="00477BC9" w:rsidRPr="001D4550">
        <w:rPr>
          <w:rFonts w:asciiTheme="majorHAnsi" w:hAnsiTheme="majorHAnsi"/>
          <w:bCs/>
          <w:sz w:val="24"/>
          <w:szCs w:val="24"/>
        </w:rPr>
        <w:t xml:space="preserve"> </w:t>
      </w:r>
    </w:p>
    <w:p w14:paraId="112212A3" w14:textId="14371D5C" w:rsidR="008644F7" w:rsidRPr="00156A09" w:rsidRDefault="008644F7" w:rsidP="008644F7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156A09">
        <w:rPr>
          <w:rFonts w:asciiTheme="majorHAnsi" w:hAnsiTheme="majorHAnsi"/>
          <w:bCs/>
          <w:sz w:val="24"/>
          <w:szCs w:val="24"/>
        </w:rPr>
        <w:t>Need to update meeting registration process to include a receipt e-mail</w:t>
      </w:r>
      <w:r w:rsidR="000567C1" w:rsidRPr="00156A09">
        <w:rPr>
          <w:rFonts w:asciiTheme="majorHAnsi" w:hAnsiTheme="majorHAnsi"/>
          <w:bCs/>
          <w:sz w:val="24"/>
          <w:szCs w:val="24"/>
        </w:rPr>
        <w:t xml:space="preserve"> or calendar addition, etc.</w:t>
      </w:r>
    </w:p>
    <w:p w14:paraId="40FC7617" w14:textId="75448D3C" w:rsidR="0093171A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1D4550">
        <w:rPr>
          <w:rFonts w:asciiTheme="majorHAnsi" w:hAnsiTheme="majorHAnsi"/>
          <w:b/>
          <w:sz w:val="24"/>
          <w:szCs w:val="24"/>
        </w:rPr>
        <w:t xml:space="preserve">Activity Calendar near term required </w:t>
      </w:r>
      <w:proofErr w:type="gramStart"/>
      <w:r w:rsidRPr="001D4550">
        <w:rPr>
          <w:rFonts w:asciiTheme="majorHAnsi" w:hAnsiTheme="majorHAnsi"/>
          <w:b/>
          <w:sz w:val="24"/>
          <w:szCs w:val="24"/>
        </w:rPr>
        <w:t>actions</w:t>
      </w:r>
      <w:proofErr w:type="gramEnd"/>
      <w:r w:rsidRPr="001D4550">
        <w:rPr>
          <w:rFonts w:asciiTheme="majorHAnsi" w:hAnsiTheme="majorHAnsi"/>
          <w:b/>
          <w:sz w:val="24"/>
          <w:szCs w:val="24"/>
        </w:rPr>
        <w:t xml:space="preserve"> </w:t>
      </w:r>
    </w:p>
    <w:p w14:paraId="3C2280AD" w14:textId="77777777" w:rsidR="00C7199F" w:rsidRPr="004A76D2" w:rsidRDefault="00C7199F" w:rsidP="004A76D2">
      <w:pPr>
        <w:ind w:left="360"/>
        <w:rPr>
          <w:rFonts w:asciiTheme="majorHAnsi" w:hAnsiTheme="majorHAnsi"/>
          <w:b/>
          <w:sz w:val="24"/>
          <w:szCs w:val="24"/>
        </w:rPr>
      </w:pPr>
    </w:p>
    <w:p w14:paraId="75DC4017" w14:textId="77777777" w:rsidR="00987812" w:rsidRDefault="00987812" w:rsidP="006E32D7">
      <w:pPr>
        <w:suppressAutoHyphens/>
        <w:ind w:left="72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b/>
          <w:spacing w:val="-3"/>
          <w:sz w:val="24"/>
        </w:rPr>
        <w:t>May</w:t>
      </w:r>
    </w:p>
    <w:p w14:paraId="1D93B5B5" w14:textId="68204271" w:rsidR="00987812" w:rsidRPr="0002002A" w:rsidRDefault="00987812" w:rsidP="00AF16AC">
      <w:pPr>
        <w:pStyle w:val="ListParagraph"/>
        <w:widowControl w:val="0"/>
        <w:numPr>
          <w:ilvl w:val="0"/>
          <w:numId w:val="21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02002A">
        <w:rPr>
          <w:rFonts w:ascii="Times" w:hAnsi="Times"/>
          <w:spacing w:val="-3"/>
          <w:sz w:val="24"/>
        </w:rPr>
        <w:t xml:space="preserve">Submit Report of election results to Executive Committee </w:t>
      </w:r>
      <w:r w:rsidR="006539BC">
        <w:rPr>
          <w:rFonts w:ascii="Times" w:hAnsi="Times"/>
          <w:spacing w:val="-3"/>
          <w:sz w:val="24"/>
        </w:rPr>
        <w:t>–</w:t>
      </w:r>
      <w:r w:rsidRPr="0002002A">
        <w:rPr>
          <w:rFonts w:ascii="Times" w:hAnsi="Times"/>
          <w:spacing w:val="-3"/>
          <w:sz w:val="24"/>
        </w:rPr>
        <w:t xml:space="preserve"> </w:t>
      </w:r>
      <w:r w:rsidRPr="0002002A">
        <w:rPr>
          <w:rFonts w:ascii="Times" w:hAnsi="Times"/>
          <w:b/>
          <w:i/>
          <w:spacing w:val="-3"/>
          <w:sz w:val="24"/>
        </w:rPr>
        <w:t xml:space="preserve">Election Committee </w:t>
      </w:r>
      <w:r w:rsidRPr="0002002A">
        <w:rPr>
          <w:rFonts w:ascii="Times" w:hAnsi="Times"/>
          <w:spacing w:val="-3"/>
          <w:sz w:val="24"/>
        </w:rPr>
        <w:t xml:space="preserve"> </w:t>
      </w:r>
    </w:p>
    <w:p w14:paraId="46AEA444" w14:textId="31AA2BE5" w:rsidR="00987812" w:rsidRPr="0002002A" w:rsidRDefault="00987812" w:rsidP="00AF16AC">
      <w:pPr>
        <w:pStyle w:val="ListParagraph"/>
        <w:widowControl w:val="0"/>
        <w:numPr>
          <w:ilvl w:val="0"/>
          <w:numId w:val="21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02002A">
        <w:rPr>
          <w:rFonts w:ascii="Times" w:hAnsi="Times"/>
          <w:spacing w:val="-3"/>
          <w:sz w:val="24"/>
        </w:rPr>
        <w:t xml:space="preserve">Prepare initial program schedule for upcoming program year </w:t>
      </w:r>
      <w:r w:rsidR="006539BC">
        <w:rPr>
          <w:rFonts w:ascii="Times" w:hAnsi="Times"/>
          <w:spacing w:val="-3"/>
          <w:sz w:val="24"/>
        </w:rPr>
        <w:t>–</w:t>
      </w:r>
      <w:r w:rsidRPr="0002002A">
        <w:rPr>
          <w:rFonts w:ascii="Times" w:hAnsi="Times"/>
          <w:spacing w:val="-3"/>
          <w:sz w:val="24"/>
        </w:rPr>
        <w:t xml:space="preserve"> </w:t>
      </w:r>
      <w:r w:rsidRPr="0002002A">
        <w:rPr>
          <w:rFonts w:ascii="Times" w:hAnsi="Times"/>
          <w:b/>
          <w:i/>
          <w:spacing w:val="-3"/>
          <w:sz w:val="24"/>
        </w:rPr>
        <w:t>Program Committee</w:t>
      </w:r>
    </w:p>
    <w:p w14:paraId="34E0916E" w14:textId="77777777" w:rsidR="00987812" w:rsidRPr="0002002A" w:rsidRDefault="00987812" w:rsidP="00AF16AC">
      <w:pPr>
        <w:pStyle w:val="ListParagraph"/>
        <w:widowControl w:val="0"/>
        <w:numPr>
          <w:ilvl w:val="0"/>
          <w:numId w:val="21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02002A">
        <w:rPr>
          <w:rFonts w:ascii="Times" w:hAnsi="Times"/>
          <w:spacing w:val="-3"/>
          <w:sz w:val="24"/>
        </w:rPr>
        <w:t xml:space="preserve">Appoint representative to attend ANS Annual Local Section Committee meeting during ANS National meeting – </w:t>
      </w:r>
      <w:r w:rsidRPr="0002002A">
        <w:rPr>
          <w:rFonts w:ascii="Times" w:hAnsi="Times"/>
          <w:b/>
          <w:i/>
          <w:spacing w:val="-3"/>
          <w:sz w:val="24"/>
        </w:rPr>
        <w:t>Chair</w:t>
      </w:r>
      <w:r w:rsidRPr="0002002A">
        <w:rPr>
          <w:rFonts w:ascii="Times" w:hAnsi="Times"/>
          <w:spacing w:val="-3"/>
          <w:sz w:val="24"/>
        </w:rPr>
        <w:t xml:space="preserve"> (May 31)</w:t>
      </w:r>
    </w:p>
    <w:p w14:paraId="263802CD" w14:textId="77777777" w:rsidR="00987812" w:rsidRPr="0002002A" w:rsidRDefault="00987812" w:rsidP="00AF16AC">
      <w:pPr>
        <w:pStyle w:val="ListParagraph"/>
        <w:widowControl w:val="0"/>
        <w:numPr>
          <w:ilvl w:val="0"/>
          <w:numId w:val="21"/>
        </w:numPr>
        <w:suppressAutoHyphens/>
        <w:ind w:left="1440"/>
        <w:jc w:val="both"/>
        <w:rPr>
          <w:rFonts w:ascii="Times" w:hAnsi="Times"/>
          <w:b/>
          <w:i/>
          <w:spacing w:val="-3"/>
          <w:sz w:val="24"/>
        </w:rPr>
      </w:pPr>
      <w:r w:rsidRPr="0002002A">
        <w:rPr>
          <w:rFonts w:ascii="Times" w:hAnsi="Times"/>
          <w:spacing w:val="-3"/>
          <w:sz w:val="24"/>
        </w:rPr>
        <w:t xml:space="preserve">Update active paid membership list and send copy to ANS Headquarters (should not identify officers) – </w:t>
      </w:r>
      <w:proofErr w:type="gramStart"/>
      <w:r w:rsidRPr="0002002A">
        <w:rPr>
          <w:rFonts w:ascii="Times" w:hAnsi="Times"/>
          <w:b/>
          <w:i/>
          <w:spacing w:val="-3"/>
          <w:sz w:val="24"/>
        </w:rPr>
        <w:t>Secretary</w:t>
      </w:r>
      <w:proofErr w:type="gramEnd"/>
    </w:p>
    <w:p w14:paraId="4DD04425" w14:textId="31F5DAAE" w:rsidR="00987812" w:rsidRDefault="00987812" w:rsidP="00AF16AC">
      <w:pPr>
        <w:pStyle w:val="ListParagraph"/>
        <w:widowControl w:val="0"/>
        <w:numPr>
          <w:ilvl w:val="0"/>
          <w:numId w:val="21"/>
        </w:numPr>
        <w:suppressAutoHyphens/>
        <w:ind w:left="1440"/>
        <w:jc w:val="both"/>
        <w:rPr>
          <w:rFonts w:ascii="Times" w:hAnsi="Times"/>
          <w:b/>
          <w:i/>
          <w:spacing w:val="-3"/>
          <w:sz w:val="24"/>
        </w:rPr>
      </w:pPr>
      <w:r w:rsidRPr="0002002A">
        <w:rPr>
          <w:rFonts w:ascii="Times" w:hAnsi="Times"/>
          <w:spacing w:val="-3"/>
          <w:sz w:val="24"/>
        </w:rPr>
        <w:t xml:space="preserve">Section Annual Meeting – Announce election results and discuss plan for next year </w:t>
      </w:r>
      <w:r w:rsidR="006539BC">
        <w:rPr>
          <w:rFonts w:ascii="Times" w:hAnsi="Times"/>
          <w:spacing w:val="-3"/>
          <w:sz w:val="24"/>
        </w:rPr>
        <w:t>–</w:t>
      </w:r>
      <w:r w:rsidRPr="0002002A">
        <w:rPr>
          <w:rFonts w:ascii="Times" w:hAnsi="Times"/>
          <w:spacing w:val="-3"/>
          <w:sz w:val="24"/>
        </w:rPr>
        <w:t xml:space="preserve"> </w:t>
      </w:r>
      <w:proofErr w:type="gramStart"/>
      <w:r w:rsidRPr="0002002A">
        <w:rPr>
          <w:rFonts w:ascii="Times" w:hAnsi="Times"/>
          <w:b/>
          <w:i/>
          <w:spacing w:val="-3"/>
          <w:sz w:val="24"/>
        </w:rPr>
        <w:t>Chair</w:t>
      </w:r>
      <w:proofErr w:type="gramEnd"/>
    </w:p>
    <w:p w14:paraId="74775AA2" w14:textId="77777777" w:rsidR="003629C1" w:rsidRPr="003629C1" w:rsidRDefault="003629C1" w:rsidP="003629C1">
      <w:pPr>
        <w:widowControl w:val="0"/>
        <w:suppressAutoHyphens/>
        <w:jc w:val="both"/>
        <w:rPr>
          <w:rFonts w:ascii="Times" w:hAnsi="Times"/>
          <w:b/>
          <w:iCs/>
          <w:spacing w:val="-3"/>
          <w:sz w:val="24"/>
        </w:rPr>
      </w:pPr>
    </w:p>
    <w:p w14:paraId="53C3A827" w14:textId="2E267F93" w:rsidR="00F638EA" w:rsidRDefault="003629C1" w:rsidP="006E32D7">
      <w:pPr>
        <w:widowControl w:val="0"/>
        <w:suppressAutoHyphens/>
        <w:ind w:left="720"/>
        <w:jc w:val="both"/>
        <w:rPr>
          <w:rFonts w:ascii="Times" w:hAnsi="Times"/>
          <w:b/>
          <w:iCs/>
          <w:spacing w:val="-3"/>
          <w:sz w:val="24"/>
        </w:rPr>
      </w:pPr>
      <w:r>
        <w:rPr>
          <w:rFonts w:ascii="Times" w:hAnsi="Times"/>
          <w:b/>
          <w:iCs/>
          <w:spacing w:val="-3"/>
          <w:sz w:val="24"/>
        </w:rPr>
        <w:t>June</w:t>
      </w:r>
    </w:p>
    <w:p w14:paraId="53FC5E22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Appoint Audit Committee (minimum of two members) to review Treasurer's books - </w:t>
      </w:r>
      <w:proofErr w:type="gramStart"/>
      <w:r w:rsidRPr="00C54B32">
        <w:rPr>
          <w:rFonts w:ascii="Times" w:hAnsi="Times"/>
          <w:b/>
          <w:i/>
          <w:spacing w:val="-3"/>
          <w:sz w:val="24"/>
        </w:rPr>
        <w:t>Chair</w:t>
      </w:r>
      <w:proofErr w:type="gramEnd"/>
      <w:r>
        <w:rPr>
          <w:rFonts w:ascii="Times" w:hAnsi="Times"/>
          <w:spacing w:val="-3"/>
          <w:sz w:val="24"/>
        </w:rPr>
        <w:tab/>
      </w:r>
      <w:r>
        <w:rPr>
          <w:rFonts w:ascii="Times" w:hAnsi="Times"/>
          <w:spacing w:val="-3"/>
          <w:sz w:val="24"/>
        </w:rPr>
        <w:tab/>
      </w:r>
    </w:p>
    <w:p w14:paraId="13B4314B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Turn over records to incoming Officers &amp; Committee Chairs, and send summary report to Secretary for Section's history file - </w:t>
      </w:r>
      <w:r w:rsidRPr="00731734">
        <w:rPr>
          <w:rFonts w:ascii="Times" w:hAnsi="Times"/>
          <w:b/>
          <w:i/>
          <w:spacing w:val="-3"/>
          <w:sz w:val="24"/>
        </w:rPr>
        <w:t>Outgoing Officers &amp; Committee Chairs</w:t>
      </w:r>
    </w:p>
    <w:p w14:paraId="02D3D627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Attend ANS National (Annual) meeting &amp; Local Sections Committee meeting - </w:t>
      </w:r>
      <w:r w:rsidRPr="00B05677">
        <w:rPr>
          <w:rFonts w:ascii="Times" w:hAnsi="Times"/>
          <w:spacing w:val="-3"/>
          <w:sz w:val="24"/>
        </w:rPr>
        <w:t>Section Representative</w:t>
      </w:r>
    </w:p>
    <w:p w14:paraId="13CB49B9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Information System Updates – June 30 - </w:t>
      </w:r>
      <w:r>
        <w:rPr>
          <w:rFonts w:ascii="Times" w:hAnsi="Times"/>
          <w:b/>
          <w:i/>
          <w:spacing w:val="-3"/>
          <w:sz w:val="24"/>
        </w:rPr>
        <w:t>Membership Chair</w:t>
      </w:r>
    </w:p>
    <w:p w14:paraId="78D7F07C" w14:textId="77777777" w:rsidR="003629C1" w:rsidRDefault="003629C1" w:rsidP="00C7199F">
      <w:pPr>
        <w:widowControl w:val="0"/>
        <w:numPr>
          <w:ilvl w:val="1"/>
          <w:numId w:val="22"/>
        </w:numPr>
        <w:suppressAutoHyphens/>
        <w:ind w:left="207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lastRenderedPageBreak/>
        <w:t xml:space="preserve">Update the email distribution for  </w:t>
      </w:r>
      <w:hyperlink r:id="rId8" w:history="1">
        <w:r w:rsidRPr="00CF326C">
          <w:rPr>
            <w:rStyle w:val="Hyperlink"/>
            <w:rFonts w:ascii="Times" w:hAnsi="Times"/>
            <w:spacing w:val="-3"/>
            <w:sz w:val="24"/>
          </w:rPr>
          <w:t>ne@local.ans.org</w:t>
        </w:r>
      </w:hyperlink>
      <w:r>
        <w:rPr>
          <w:rFonts w:ascii="Times" w:hAnsi="Times"/>
          <w:spacing w:val="-3"/>
          <w:sz w:val="24"/>
        </w:rPr>
        <w:t xml:space="preserve"> to include new officers and Local Sections Committee liaison.</w:t>
      </w:r>
    </w:p>
    <w:p w14:paraId="0F31B152" w14:textId="77777777" w:rsidR="003629C1" w:rsidRDefault="003629C1" w:rsidP="00C7199F">
      <w:pPr>
        <w:widowControl w:val="0"/>
        <w:numPr>
          <w:ilvl w:val="1"/>
          <w:numId w:val="22"/>
        </w:numPr>
        <w:suppressAutoHyphens/>
        <w:ind w:left="207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Obtain administration rights for the ANS-NE public website for new section </w:t>
      </w:r>
      <w:proofErr w:type="gramStart"/>
      <w:r>
        <w:rPr>
          <w:rFonts w:ascii="Times" w:hAnsi="Times"/>
          <w:spacing w:val="-3"/>
          <w:sz w:val="24"/>
        </w:rPr>
        <w:t>officers</w:t>
      </w:r>
      <w:proofErr w:type="gramEnd"/>
    </w:p>
    <w:p w14:paraId="006C5C67" w14:textId="77777777" w:rsidR="003629C1" w:rsidRDefault="003629C1" w:rsidP="00C7199F">
      <w:pPr>
        <w:widowControl w:val="0"/>
        <w:numPr>
          <w:ilvl w:val="1"/>
          <w:numId w:val="22"/>
        </w:numPr>
        <w:suppressAutoHyphens/>
        <w:ind w:left="207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Obtain administration rights for the ANS-NE SharePoint </w:t>
      </w:r>
      <w:proofErr w:type="gramStart"/>
      <w:r>
        <w:rPr>
          <w:rFonts w:ascii="Times" w:hAnsi="Times"/>
          <w:spacing w:val="-3"/>
          <w:sz w:val="24"/>
        </w:rPr>
        <w:t>archive</w:t>
      </w:r>
      <w:proofErr w:type="gramEnd"/>
    </w:p>
    <w:p w14:paraId="58218514" w14:textId="77777777" w:rsidR="003629C1" w:rsidRPr="00967016" w:rsidRDefault="003629C1" w:rsidP="00C7199F">
      <w:pPr>
        <w:widowControl w:val="0"/>
        <w:numPr>
          <w:ilvl w:val="1"/>
          <w:numId w:val="22"/>
        </w:numPr>
        <w:suppressAutoHyphens/>
        <w:ind w:left="2070"/>
        <w:jc w:val="both"/>
        <w:rPr>
          <w:rFonts w:ascii="Times" w:hAnsi="Times"/>
          <w:spacing w:val="-3"/>
          <w:sz w:val="24"/>
        </w:rPr>
      </w:pPr>
      <w:r w:rsidRPr="00967016">
        <w:rPr>
          <w:rFonts w:ascii="Times" w:hAnsi="Times"/>
          <w:spacing w:val="-3"/>
          <w:sz w:val="24"/>
        </w:rPr>
        <w:t xml:space="preserve">Provide Manager </w:t>
      </w:r>
      <w:r>
        <w:rPr>
          <w:rFonts w:ascii="Times" w:hAnsi="Times"/>
          <w:spacing w:val="-3"/>
          <w:sz w:val="24"/>
        </w:rPr>
        <w:t>rights</w:t>
      </w:r>
      <w:r w:rsidRPr="00967016">
        <w:rPr>
          <w:rFonts w:ascii="Times" w:hAnsi="Times"/>
          <w:spacing w:val="-3"/>
          <w:sz w:val="24"/>
        </w:rPr>
        <w:t xml:space="preserve"> for the ANS-NE LinkedIn </w:t>
      </w:r>
      <w:r>
        <w:rPr>
          <w:rFonts w:ascii="Times" w:hAnsi="Times"/>
          <w:spacing w:val="-3"/>
          <w:sz w:val="24"/>
        </w:rPr>
        <w:t>Group Webpage</w:t>
      </w:r>
    </w:p>
    <w:p w14:paraId="18FB29CF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Nominate committee members and Chairs – </w:t>
      </w:r>
      <w:r w:rsidRPr="00731734">
        <w:rPr>
          <w:rFonts w:ascii="Times" w:hAnsi="Times"/>
          <w:b/>
          <w:i/>
          <w:spacing w:val="-3"/>
          <w:sz w:val="24"/>
        </w:rPr>
        <w:t>Chair</w:t>
      </w:r>
      <w:r>
        <w:rPr>
          <w:rFonts w:ascii="Times" w:hAnsi="Times"/>
          <w:b/>
          <w:i/>
          <w:spacing w:val="-3"/>
          <w:sz w:val="24"/>
        </w:rPr>
        <w:t>/ EC Members</w:t>
      </w:r>
    </w:p>
    <w:p w14:paraId="767FAB75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Approve committee members and Chairs – </w:t>
      </w:r>
      <w:r w:rsidRPr="00731734">
        <w:rPr>
          <w:rFonts w:ascii="Times" w:hAnsi="Times"/>
          <w:b/>
          <w:i/>
          <w:spacing w:val="-3"/>
          <w:sz w:val="24"/>
        </w:rPr>
        <w:t>Executive Committee</w:t>
      </w:r>
      <w:r>
        <w:rPr>
          <w:rFonts w:ascii="Times" w:hAnsi="Times"/>
          <w:spacing w:val="-3"/>
          <w:sz w:val="24"/>
        </w:rPr>
        <w:t xml:space="preserve"> </w:t>
      </w:r>
    </w:p>
    <w:p w14:paraId="1AE1AFBA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Begin plans for next program year - </w:t>
      </w:r>
      <w:r w:rsidRPr="00DF67CE">
        <w:rPr>
          <w:rFonts w:ascii="Times" w:hAnsi="Times"/>
          <w:b/>
          <w:i/>
          <w:spacing w:val="-3"/>
          <w:sz w:val="24"/>
        </w:rPr>
        <w:t xml:space="preserve">All standing </w:t>
      </w:r>
      <w:proofErr w:type="gramStart"/>
      <w:r w:rsidRPr="00DF67CE">
        <w:rPr>
          <w:rFonts w:ascii="Times" w:hAnsi="Times"/>
          <w:b/>
          <w:i/>
          <w:spacing w:val="-3"/>
          <w:sz w:val="24"/>
        </w:rPr>
        <w:t>committees</w:t>
      </w:r>
      <w:proofErr w:type="gramEnd"/>
      <w:r>
        <w:rPr>
          <w:rFonts w:ascii="Times" w:hAnsi="Times"/>
          <w:b/>
          <w:i/>
          <w:spacing w:val="-3"/>
          <w:sz w:val="24"/>
        </w:rPr>
        <w:t xml:space="preserve"> </w:t>
      </w:r>
    </w:p>
    <w:p w14:paraId="5F1F2EBC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Draft budget for next program year - </w:t>
      </w:r>
      <w:r>
        <w:rPr>
          <w:rFonts w:ascii="Times" w:hAnsi="Times"/>
          <w:b/>
          <w:i/>
          <w:spacing w:val="-3"/>
          <w:sz w:val="24"/>
        </w:rPr>
        <w:t>Treasurer/ Chair Elect</w:t>
      </w:r>
    </w:p>
    <w:p w14:paraId="4A50DD07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Approve budget - </w:t>
      </w:r>
      <w:r w:rsidRPr="00731734">
        <w:rPr>
          <w:rFonts w:ascii="Times" w:hAnsi="Times"/>
          <w:b/>
          <w:i/>
          <w:spacing w:val="-3"/>
          <w:sz w:val="24"/>
        </w:rPr>
        <w:t>Executive Committee</w:t>
      </w:r>
    </w:p>
    <w:p w14:paraId="1B3C439D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Optional - Prepare one-year and five-year plans - </w:t>
      </w:r>
      <w:r w:rsidRPr="00731734">
        <w:rPr>
          <w:rFonts w:ascii="Times" w:hAnsi="Times"/>
          <w:b/>
          <w:i/>
          <w:spacing w:val="-3"/>
          <w:sz w:val="24"/>
        </w:rPr>
        <w:t>Executive Committee/Section Development Committee</w:t>
      </w:r>
    </w:p>
    <w:p w14:paraId="71FAB15A" w14:textId="77777777" w:rsidR="003629C1" w:rsidRPr="002F5969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2F5969">
        <w:rPr>
          <w:rFonts w:ascii="Times" w:hAnsi="Times"/>
          <w:spacing w:val="-3"/>
          <w:sz w:val="24"/>
        </w:rPr>
        <w:t xml:space="preserve">Secretaries report to the Commonwealth of Massachusetts: </w:t>
      </w:r>
      <w:r w:rsidRPr="002F5969">
        <w:rPr>
          <w:rFonts w:ascii="Times" w:hAnsi="Times"/>
          <w:b/>
          <w:i/>
          <w:spacing w:val="-3"/>
          <w:sz w:val="24"/>
        </w:rPr>
        <w:t xml:space="preserve">Secretary   </w:t>
      </w:r>
    </w:p>
    <w:p w14:paraId="3972C94D" w14:textId="77777777" w:rsidR="003629C1" w:rsidRPr="002F5969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Update ANS-NE mail list and distribution to the new LSC Liaison assigned to the ANS-NE Section, if needed. </w:t>
      </w:r>
      <w:r w:rsidRPr="002F5969">
        <w:rPr>
          <w:rFonts w:ascii="Times" w:hAnsi="Times"/>
          <w:b/>
          <w:i/>
          <w:spacing w:val="-3"/>
          <w:sz w:val="24"/>
        </w:rPr>
        <w:t>Membership Chair</w:t>
      </w:r>
    </w:p>
    <w:p w14:paraId="03A14F57" w14:textId="77777777" w:rsidR="003629C1" w:rsidRDefault="003629C1" w:rsidP="00C7199F">
      <w:pPr>
        <w:widowControl w:val="0"/>
        <w:numPr>
          <w:ilvl w:val="0"/>
          <w:numId w:val="22"/>
        </w:numPr>
        <w:suppressAutoHyphens/>
        <w:ind w:left="1440"/>
        <w:jc w:val="both"/>
        <w:rPr>
          <w:rFonts w:ascii="Times" w:hAnsi="Times"/>
          <w:b/>
          <w:i/>
          <w:spacing w:val="-3"/>
          <w:sz w:val="24"/>
        </w:rPr>
      </w:pPr>
      <w:r w:rsidRPr="003E5F74">
        <w:rPr>
          <w:rFonts w:ascii="Times" w:hAnsi="Times"/>
          <w:spacing w:val="-3"/>
          <w:sz w:val="24"/>
        </w:rPr>
        <w:t>Decision to either submit</w:t>
      </w:r>
      <w:r>
        <w:rPr>
          <w:rFonts w:ascii="Times" w:hAnsi="Times"/>
          <w:spacing w:val="-3"/>
          <w:sz w:val="24"/>
        </w:rPr>
        <w:t xml:space="preserve"> full Annual Report or on-line s</w:t>
      </w:r>
      <w:r w:rsidRPr="003E5F74">
        <w:rPr>
          <w:rFonts w:ascii="Times" w:hAnsi="Times"/>
          <w:spacing w:val="-3"/>
          <w:sz w:val="24"/>
        </w:rPr>
        <w:t>hor</w:t>
      </w:r>
      <w:r>
        <w:rPr>
          <w:rFonts w:ascii="Times" w:hAnsi="Times"/>
          <w:spacing w:val="-3"/>
          <w:sz w:val="24"/>
        </w:rPr>
        <w:t>t</w:t>
      </w:r>
      <w:r w:rsidRPr="003E5F74">
        <w:rPr>
          <w:rFonts w:ascii="Times" w:hAnsi="Times"/>
          <w:spacing w:val="-3"/>
          <w:sz w:val="24"/>
        </w:rPr>
        <w:t xml:space="preserve"> form report – </w:t>
      </w:r>
      <w:r w:rsidRPr="003E5F74">
        <w:rPr>
          <w:rFonts w:ascii="Times" w:hAnsi="Times"/>
          <w:b/>
          <w:i/>
          <w:spacing w:val="-3"/>
          <w:sz w:val="24"/>
        </w:rPr>
        <w:t>(Executive Committee) (June 15)</w:t>
      </w:r>
    </w:p>
    <w:p w14:paraId="2629A003" w14:textId="77777777" w:rsidR="00F40BF0" w:rsidRDefault="00F40BF0" w:rsidP="00F40BF0">
      <w:pPr>
        <w:widowControl w:val="0"/>
        <w:suppressAutoHyphens/>
        <w:jc w:val="both"/>
        <w:rPr>
          <w:rFonts w:ascii="Times" w:hAnsi="Times"/>
          <w:b/>
          <w:i/>
          <w:spacing w:val="-3"/>
          <w:sz w:val="24"/>
        </w:rPr>
      </w:pPr>
    </w:p>
    <w:p w14:paraId="7454BC7B" w14:textId="77777777" w:rsidR="00097631" w:rsidRDefault="00097631" w:rsidP="009F6206">
      <w:pPr>
        <w:suppressAutoHyphens/>
        <w:ind w:left="72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b/>
          <w:spacing w:val="-3"/>
          <w:sz w:val="24"/>
        </w:rPr>
        <w:t>July</w:t>
      </w:r>
    </w:p>
    <w:p w14:paraId="71CFB258" w14:textId="77777777" w:rsidR="00097631" w:rsidRDefault="00097631" w:rsidP="009F6206">
      <w:pPr>
        <w:widowControl w:val="0"/>
        <w:numPr>
          <w:ilvl w:val="0"/>
          <w:numId w:val="23"/>
        </w:numPr>
        <w:suppressAutoHyphens/>
        <w:ind w:left="1387"/>
        <w:jc w:val="both"/>
        <w:rPr>
          <w:rFonts w:ascii="Times" w:hAnsi="Times"/>
          <w:spacing w:val="-3"/>
          <w:sz w:val="24"/>
        </w:rPr>
      </w:pPr>
      <w:r w:rsidRPr="00C54B32">
        <w:rPr>
          <w:rFonts w:ascii="Times" w:hAnsi="Times"/>
          <w:spacing w:val="-3"/>
          <w:sz w:val="24"/>
        </w:rPr>
        <w:t xml:space="preserve">New program year starts </w:t>
      </w:r>
      <w:r>
        <w:rPr>
          <w:rFonts w:ascii="Times" w:hAnsi="Times"/>
          <w:spacing w:val="-3"/>
          <w:sz w:val="24"/>
        </w:rPr>
        <w:t>(</w:t>
      </w:r>
      <w:r w:rsidRPr="00C54B32">
        <w:rPr>
          <w:rFonts w:ascii="Times" w:hAnsi="Times"/>
          <w:spacing w:val="-3"/>
          <w:sz w:val="24"/>
        </w:rPr>
        <w:t>July 1</w:t>
      </w:r>
      <w:r>
        <w:rPr>
          <w:rFonts w:ascii="Times" w:hAnsi="Times"/>
          <w:spacing w:val="-3"/>
          <w:sz w:val="24"/>
        </w:rPr>
        <w:t>)</w:t>
      </w:r>
    </w:p>
    <w:p w14:paraId="47F9CDE2" w14:textId="77777777" w:rsidR="00097631" w:rsidRPr="00C54B32" w:rsidRDefault="00097631" w:rsidP="009F6206">
      <w:pPr>
        <w:widowControl w:val="0"/>
        <w:numPr>
          <w:ilvl w:val="0"/>
          <w:numId w:val="23"/>
        </w:numPr>
        <w:suppressAutoHyphens/>
        <w:ind w:left="1387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>N</w:t>
      </w:r>
      <w:r w:rsidRPr="00C54B32">
        <w:rPr>
          <w:rFonts w:ascii="Times" w:hAnsi="Times"/>
          <w:spacing w:val="-3"/>
          <w:sz w:val="24"/>
        </w:rPr>
        <w:t>ew Officers and Directors</w:t>
      </w:r>
      <w:r>
        <w:rPr>
          <w:rFonts w:ascii="Times" w:hAnsi="Times"/>
          <w:spacing w:val="-3"/>
          <w:sz w:val="24"/>
        </w:rPr>
        <w:t xml:space="preserve"> take office (July 1)</w:t>
      </w:r>
    </w:p>
    <w:p w14:paraId="555C30F1" w14:textId="77777777" w:rsidR="00097631" w:rsidRDefault="00097631" w:rsidP="009F6206">
      <w:pPr>
        <w:widowControl w:val="0"/>
        <w:numPr>
          <w:ilvl w:val="0"/>
          <w:numId w:val="23"/>
        </w:numPr>
        <w:suppressAutoHyphens/>
        <w:ind w:left="1387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Approve meeting fees and dues – </w:t>
      </w:r>
      <w:r w:rsidRPr="008252B7">
        <w:rPr>
          <w:rFonts w:ascii="Times" w:hAnsi="Times"/>
          <w:b/>
          <w:i/>
          <w:spacing w:val="-3"/>
          <w:sz w:val="24"/>
        </w:rPr>
        <w:t>Executive Committee</w:t>
      </w:r>
    </w:p>
    <w:p w14:paraId="4CCE5F39" w14:textId="77777777" w:rsidR="00097631" w:rsidRDefault="00097631" w:rsidP="009F6206">
      <w:pPr>
        <w:widowControl w:val="0"/>
        <w:numPr>
          <w:ilvl w:val="0"/>
          <w:numId w:val="23"/>
        </w:numPr>
        <w:suppressAutoHyphens/>
        <w:ind w:left="1387"/>
        <w:jc w:val="both"/>
        <w:rPr>
          <w:rFonts w:ascii="Times" w:hAnsi="Times"/>
          <w:spacing w:val="-3"/>
          <w:sz w:val="24"/>
        </w:rPr>
      </w:pPr>
      <w:r w:rsidRPr="00E67F92">
        <w:rPr>
          <w:rFonts w:ascii="Times" w:hAnsi="Times"/>
          <w:spacing w:val="-3"/>
          <w:sz w:val="24"/>
        </w:rPr>
        <w:t>Update bank account signature card to add new chair, treasurer and vice chair (optional) and remove those no longer involved</w:t>
      </w:r>
      <w:r w:rsidRPr="00E67F92">
        <w:rPr>
          <w:rFonts w:ascii="Times" w:hAnsi="Times"/>
          <w:b/>
          <w:i/>
          <w:spacing w:val="-3"/>
          <w:sz w:val="24"/>
        </w:rPr>
        <w:t xml:space="preserve"> – </w:t>
      </w:r>
      <w:proofErr w:type="gramStart"/>
      <w:r w:rsidRPr="00E67F92">
        <w:rPr>
          <w:rFonts w:ascii="Times" w:hAnsi="Times"/>
          <w:b/>
          <w:i/>
          <w:spacing w:val="-3"/>
          <w:sz w:val="24"/>
        </w:rPr>
        <w:t>Treasurer</w:t>
      </w:r>
      <w:proofErr w:type="gramEnd"/>
      <w:r>
        <w:rPr>
          <w:rFonts w:ascii="Times" w:hAnsi="Times"/>
          <w:b/>
          <w:i/>
          <w:spacing w:val="-3"/>
          <w:sz w:val="24"/>
        </w:rPr>
        <w:t xml:space="preserve"> </w:t>
      </w:r>
    </w:p>
    <w:p w14:paraId="2427E719" w14:textId="77777777" w:rsidR="00097631" w:rsidRDefault="00097631" w:rsidP="009F6206">
      <w:pPr>
        <w:widowControl w:val="0"/>
        <w:numPr>
          <w:ilvl w:val="0"/>
          <w:numId w:val="23"/>
        </w:numPr>
        <w:suppressAutoHyphens/>
        <w:ind w:left="1387"/>
        <w:jc w:val="both"/>
        <w:rPr>
          <w:rFonts w:ascii="Times" w:hAnsi="Times"/>
          <w:spacing w:val="-3"/>
          <w:sz w:val="24"/>
        </w:rPr>
      </w:pPr>
      <w:r w:rsidRPr="00D52D5E">
        <w:rPr>
          <w:rFonts w:ascii="Times" w:hAnsi="Times"/>
          <w:spacing w:val="-3"/>
          <w:sz w:val="24"/>
        </w:rPr>
        <w:t xml:space="preserve">Update Fidelity account access for new chair, treasurer and vice chair (optional) and remove those no longer involved – </w:t>
      </w:r>
      <w:proofErr w:type="gramStart"/>
      <w:r w:rsidRPr="00E67F92">
        <w:rPr>
          <w:rFonts w:ascii="Times" w:hAnsi="Times"/>
          <w:b/>
          <w:i/>
          <w:spacing w:val="-3"/>
          <w:sz w:val="24"/>
        </w:rPr>
        <w:t>Treasurer</w:t>
      </w:r>
      <w:proofErr w:type="gramEnd"/>
      <w:r>
        <w:rPr>
          <w:rFonts w:ascii="Times" w:hAnsi="Times"/>
          <w:b/>
          <w:i/>
          <w:spacing w:val="-3"/>
          <w:sz w:val="24"/>
        </w:rPr>
        <w:t xml:space="preserve"> </w:t>
      </w:r>
    </w:p>
    <w:p w14:paraId="29D9784F" w14:textId="77777777" w:rsidR="00097631" w:rsidRDefault="00097631" w:rsidP="009F6206">
      <w:pPr>
        <w:widowControl w:val="0"/>
        <w:numPr>
          <w:ilvl w:val="0"/>
          <w:numId w:val="23"/>
        </w:numPr>
        <w:suppressAutoHyphens/>
        <w:ind w:left="1387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Optional-Approve one-year and five-year plans (Optimal) - </w:t>
      </w:r>
      <w:r w:rsidRPr="008252B7">
        <w:rPr>
          <w:rFonts w:ascii="Times" w:hAnsi="Times"/>
          <w:b/>
          <w:i/>
          <w:spacing w:val="-3"/>
          <w:sz w:val="24"/>
        </w:rPr>
        <w:t>Executive Committee</w:t>
      </w:r>
    </w:p>
    <w:p w14:paraId="16E93A74" w14:textId="77777777" w:rsidR="00097631" w:rsidRDefault="00097631" w:rsidP="009F6206">
      <w:pPr>
        <w:widowControl w:val="0"/>
        <w:numPr>
          <w:ilvl w:val="0"/>
          <w:numId w:val="23"/>
        </w:numPr>
        <w:suppressAutoHyphens/>
        <w:ind w:left="1387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Optional-Send copies of one-year and five-year plans to ANS Headquarters (Part of Annual Report) – </w:t>
      </w:r>
      <w:r w:rsidRPr="008252B7">
        <w:rPr>
          <w:rFonts w:ascii="Times" w:hAnsi="Times"/>
          <w:b/>
          <w:i/>
          <w:spacing w:val="-3"/>
          <w:sz w:val="24"/>
        </w:rPr>
        <w:t>Chair</w:t>
      </w:r>
    </w:p>
    <w:p w14:paraId="0C74401F" w14:textId="77777777" w:rsidR="00097631" w:rsidRPr="004C526E" w:rsidRDefault="00097631" w:rsidP="009F6206">
      <w:pPr>
        <w:widowControl w:val="0"/>
        <w:numPr>
          <w:ilvl w:val="0"/>
          <w:numId w:val="23"/>
        </w:numPr>
        <w:suppressAutoHyphens/>
        <w:ind w:left="1387"/>
        <w:jc w:val="both"/>
        <w:rPr>
          <w:rFonts w:ascii="Times" w:hAnsi="Times"/>
          <w:b/>
          <w:i/>
          <w:spacing w:val="-3"/>
          <w:sz w:val="24"/>
        </w:rPr>
      </w:pPr>
      <w:r>
        <w:rPr>
          <w:rFonts w:ascii="Times" w:hAnsi="Times"/>
          <w:spacing w:val="-3"/>
          <w:sz w:val="24"/>
        </w:rPr>
        <w:t xml:space="preserve">Prepare and Submit Section Annual Financial Statement for Board review – </w:t>
      </w:r>
      <w:r w:rsidRPr="009455EB">
        <w:rPr>
          <w:rFonts w:ascii="Times" w:hAnsi="Times"/>
          <w:b/>
          <w:i/>
          <w:spacing w:val="-3"/>
          <w:sz w:val="24"/>
        </w:rPr>
        <w:t xml:space="preserve">Outgoing </w:t>
      </w:r>
      <w:r w:rsidRPr="009472CA">
        <w:rPr>
          <w:rFonts w:ascii="Times" w:hAnsi="Times"/>
          <w:b/>
          <w:i/>
          <w:spacing w:val="-3"/>
          <w:sz w:val="24"/>
        </w:rPr>
        <w:t>Treasurer</w:t>
      </w:r>
    </w:p>
    <w:p w14:paraId="62CC9FC7" w14:textId="77777777" w:rsidR="00097631" w:rsidRPr="006A2068" w:rsidRDefault="00097631" w:rsidP="009F6206">
      <w:pPr>
        <w:widowControl w:val="0"/>
        <w:numPr>
          <w:ilvl w:val="0"/>
          <w:numId w:val="23"/>
        </w:numPr>
        <w:suppressAutoHyphens/>
        <w:ind w:left="1387"/>
        <w:rPr>
          <w:rFonts w:ascii="Times" w:hAnsi="Times"/>
          <w:spacing w:val="-3"/>
          <w:sz w:val="24"/>
        </w:rPr>
      </w:pPr>
      <w:r>
        <w:rPr>
          <w:rFonts w:ascii="Times" w:hAnsi="Times"/>
          <w:spacing w:val="-3"/>
          <w:sz w:val="24"/>
        </w:rPr>
        <w:t>Send list of New Officers and Committee Chairs to: ANS Headquarters, Local Sections Committee section liaison</w:t>
      </w:r>
      <w:r w:rsidRPr="006A2068">
        <w:rPr>
          <w:rFonts w:ascii="Times" w:hAnsi="Times"/>
          <w:spacing w:val="-3"/>
          <w:sz w:val="24"/>
        </w:rPr>
        <w:t>, Local Sections Committee</w:t>
      </w:r>
      <w:r>
        <w:rPr>
          <w:rFonts w:ascii="Times" w:hAnsi="Times"/>
          <w:spacing w:val="-3"/>
          <w:sz w:val="24"/>
        </w:rPr>
        <w:t xml:space="preserve"> chair and Local Sections Committee Secretary</w:t>
      </w:r>
      <w:r w:rsidRPr="006A2068">
        <w:rPr>
          <w:rFonts w:ascii="Times" w:hAnsi="Times"/>
          <w:spacing w:val="-3"/>
          <w:sz w:val="24"/>
        </w:rPr>
        <w:t xml:space="preserve"> </w:t>
      </w:r>
      <w:r>
        <w:rPr>
          <w:rFonts w:ascii="Times" w:hAnsi="Times"/>
          <w:spacing w:val="-3"/>
          <w:sz w:val="24"/>
        </w:rPr>
        <w:t>(May be in Annual report)</w:t>
      </w:r>
      <w:r w:rsidRPr="006A2068">
        <w:rPr>
          <w:rFonts w:ascii="Times" w:hAnsi="Times"/>
          <w:spacing w:val="-3"/>
          <w:sz w:val="24"/>
        </w:rPr>
        <w:t xml:space="preserve">– </w:t>
      </w:r>
      <w:r>
        <w:rPr>
          <w:rFonts w:ascii="Times" w:hAnsi="Times"/>
          <w:b/>
          <w:i/>
          <w:spacing w:val="-3"/>
          <w:sz w:val="24"/>
        </w:rPr>
        <w:t>Chair (August 1)</w:t>
      </w:r>
    </w:p>
    <w:p w14:paraId="5F1A902C" w14:textId="77777777" w:rsidR="00097631" w:rsidRDefault="00097631" w:rsidP="009F6206">
      <w:pPr>
        <w:suppressAutoHyphens/>
        <w:ind w:left="960" w:hanging="480"/>
        <w:jc w:val="both"/>
        <w:rPr>
          <w:rFonts w:ascii="Times" w:hAnsi="Times"/>
          <w:spacing w:val="-3"/>
          <w:sz w:val="24"/>
        </w:rPr>
      </w:pPr>
    </w:p>
    <w:p w14:paraId="23B58FAF" w14:textId="77777777" w:rsidR="00BA183F" w:rsidRPr="00622236" w:rsidRDefault="00BA183F" w:rsidP="009F6206">
      <w:pPr>
        <w:widowControl w:val="0"/>
        <w:suppressAutoHyphens/>
        <w:jc w:val="both"/>
        <w:rPr>
          <w:rFonts w:ascii="Times" w:hAnsi="Times"/>
          <w:b/>
          <w:iCs/>
          <w:spacing w:val="-3"/>
          <w:sz w:val="24"/>
        </w:rPr>
      </w:pPr>
    </w:p>
    <w:p w14:paraId="05881488" w14:textId="02EDD713" w:rsidR="00EC1ADA" w:rsidRPr="00D34CAA" w:rsidRDefault="00646888" w:rsidP="00F57ADA">
      <w:pPr>
        <w:pStyle w:val="ListParagraph"/>
        <w:widowControl w:val="0"/>
        <w:numPr>
          <w:ilvl w:val="0"/>
          <w:numId w:val="1"/>
        </w:numPr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00" w:hanging="540"/>
        <w:jc w:val="both"/>
        <w:rPr>
          <w:rFonts w:asciiTheme="majorHAnsi" w:hAnsiTheme="majorHAnsi"/>
          <w:spacing w:val="-3"/>
          <w:sz w:val="24"/>
        </w:rPr>
      </w:pPr>
      <w:r w:rsidRPr="00D34CAA">
        <w:rPr>
          <w:rFonts w:asciiTheme="majorHAnsi" w:hAnsiTheme="majorHAnsi"/>
          <w:b/>
          <w:sz w:val="24"/>
          <w:szCs w:val="24"/>
        </w:rPr>
        <w:t>Next EC meeting</w:t>
      </w:r>
      <w:r w:rsidRPr="00156A09">
        <w:rPr>
          <w:rFonts w:asciiTheme="majorHAnsi" w:hAnsiTheme="majorHAnsi"/>
          <w:b/>
          <w:sz w:val="24"/>
          <w:szCs w:val="24"/>
        </w:rPr>
        <w:t xml:space="preserve">: </w:t>
      </w:r>
      <w:r w:rsidR="00182B0D" w:rsidRPr="00156A09">
        <w:rPr>
          <w:rFonts w:asciiTheme="majorHAnsi" w:hAnsiTheme="majorHAnsi"/>
          <w:b/>
          <w:sz w:val="24"/>
          <w:szCs w:val="24"/>
        </w:rPr>
        <w:t xml:space="preserve">      </w:t>
      </w:r>
      <w:r w:rsidR="00C021FF" w:rsidRPr="00156A09">
        <w:rPr>
          <w:rFonts w:asciiTheme="majorHAnsi" w:hAnsiTheme="majorHAnsi"/>
          <w:b/>
          <w:sz w:val="24"/>
          <w:szCs w:val="24"/>
        </w:rPr>
        <w:t>June</w:t>
      </w:r>
      <w:r w:rsidR="003F211D" w:rsidRPr="00156A09">
        <w:rPr>
          <w:rFonts w:asciiTheme="majorHAnsi" w:hAnsiTheme="majorHAnsi"/>
          <w:b/>
          <w:sz w:val="24"/>
          <w:szCs w:val="24"/>
        </w:rPr>
        <w:t xml:space="preserve"> </w:t>
      </w:r>
      <w:r w:rsidR="000567C1" w:rsidRPr="00156A09">
        <w:rPr>
          <w:rFonts w:asciiTheme="majorHAnsi" w:hAnsiTheme="majorHAnsi"/>
          <w:b/>
          <w:sz w:val="24"/>
          <w:szCs w:val="24"/>
        </w:rPr>
        <w:t>27</w:t>
      </w:r>
      <w:r w:rsidR="003F211D" w:rsidRPr="00156A09">
        <w:rPr>
          <w:rFonts w:asciiTheme="majorHAnsi" w:hAnsiTheme="majorHAnsi"/>
          <w:b/>
          <w:sz w:val="24"/>
          <w:szCs w:val="24"/>
        </w:rPr>
        <w:t xml:space="preserve">, </w:t>
      </w:r>
      <w:proofErr w:type="gramStart"/>
      <w:r w:rsidR="00A64F73" w:rsidRPr="00156A09">
        <w:rPr>
          <w:rFonts w:asciiTheme="majorHAnsi" w:hAnsiTheme="majorHAnsi"/>
          <w:b/>
          <w:sz w:val="24"/>
          <w:szCs w:val="24"/>
        </w:rPr>
        <w:t>2023</w:t>
      </w:r>
      <w:proofErr w:type="gramEnd"/>
      <w:r w:rsidR="00ED6C20" w:rsidRPr="00156A09">
        <w:rPr>
          <w:rFonts w:asciiTheme="majorHAnsi" w:hAnsiTheme="majorHAnsi"/>
          <w:b/>
          <w:sz w:val="24"/>
          <w:szCs w:val="24"/>
        </w:rPr>
        <w:t xml:space="preserve"> </w:t>
      </w:r>
      <w:r w:rsidR="00ED6C20" w:rsidRPr="00156A09">
        <w:rPr>
          <w:rFonts w:asciiTheme="majorHAnsi" w:hAnsiTheme="majorHAnsi"/>
          <w:bCs/>
          <w:sz w:val="24"/>
          <w:szCs w:val="24"/>
        </w:rPr>
        <w:t>at 4pm</w:t>
      </w:r>
      <w:r w:rsidR="004A76D2" w:rsidRPr="00156A09">
        <w:rPr>
          <w:rFonts w:asciiTheme="majorHAnsi" w:hAnsiTheme="majorHAnsi"/>
          <w:bCs/>
          <w:sz w:val="24"/>
          <w:szCs w:val="24"/>
        </w:rPr>
        <w:t xml:space="preserve"> </w:t>
      </w:r>
      <w:r w:rsidR="000567C1" w:rsidRPr="00156A09">
        <w:rPr>
          <w:rFonts w:asciiTheme="majorHAnsi" w:hAnsiTheme="majorHAnsi"/>
          <w:bCs/>
          <w:sz w:val="24"/>
          <w:szCs w:val="24"/>
        </w:rPr>
        <w:t>Remote</w:t>
      </w:r>
      <w:r w:rsidR="00C7199F" w:rsidRPr="00156A09">
        <w:rPr>
          <w:rFonts w:asciiTheme="majorHAnsi" w:hAnsiTheme="majorHAnsi"/>
          <w:bCs/>
          <w:sz w:val="24"/>
          <w:szCs w:val="24"/>
        </w:rPr>
        <w:t xml:space="preserve"> </w:t>
      </w:r>
      <w:r w:rsidRPr="00156A09">
        <w:rPr>
          <w:rFonts w:asciiTheme="majorHAnsi" w:hAnsiTheme="majorHAnsi"/>
          <w:b/>
          <w:sz w:val="24"/>
          <w:szCs w:val="24"/>
        </w:rPr>
        <w:t xml:space="preserve"> </w:t>
      </w:r>
    </w:p>
    <w:p w14:paraId="4A333DE7" w14:textId="77777777" w:rsidR="002374F9" w:rsidRPr="00D34CAA" w:rsidRDefault="002374F9" w:rsidP="002374F9">
      <w:pPr>
        <w:widowControl w:val="0"/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360"/>
        <w:jc w:val="both"/>
        <w:rPr>
          <w:rFonts w:asciiTheme="majorHAnsi" w:hAnsiTheme="majorHAnsi"/>
          <w:spacing w:val="-3"/>
          <w:sz w:val="24"/>
        </w:rPr>
      </w:pPr>
    </w:p>
    <w:p w14:paraId="7D452FAD" w14:textId="112F34E5" w:rsidR="001C1F4F" w:rsidRPr="002374F9" w:rsidRDefault="00646888" w:rsidP="00F57ADA">
      <w:pPr>
        <w:pStyle w:val="ListParagraph"/>
        <w:numPr>
          <w:ilvl w:val="0"/>
          <w:numId w:val="1"/>
        </w:numPr>
        <w:tabs>
          <w:tab w:val="left" w:pos="240"/>
          <w:tab w:val="left" w:pos="720"/>
          <w:tab w:val="left" w:pos="81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spacing w:after="200" w:line="276" w:lineRule="auto"/>
        <w:ind w:left="810" w:hanging="450"/>
        <w:rPr>
          <w:rFonts w:ascii="Times New Roman" w:eastAsia="Calibri" w:hAnsi="Times New Roman"/>
          <w:sz w:val="24"/>
          <w:szCs w:val="24"/>
        </w:rPr>
      </w:pPr>
      <w:r w:rsidRPr="00D34CAA">
        <w:rPr>
          <w:rFonts w:asciiTheme="majorHAnsi" w:hAnsiTheme="majorHAnsi"/>
          <w:b/>
          <w:sz w:val="24"/>
          <w:szCs w:val="24"/>
        </w:rPr>
        <w:t>Adjourn</w:t>
      </w:r>
      <w:r w:rsidR="00C6263B" w:rsidRPr="002374F9">
        <w:rPr>
          <w:rFonts w:ascii="Times New Roman" w:eastAsia="Calibri" w:hAnsi="Times New Roman"/>
          <w:sz w:val="20"/>
          <w:szCs w:val="20"/>
        </w:rPr>
        <w:br w:type="page"/>
      </w:r>
      <w:r w:rsidR="001C1F4F" w:rsidRPr="002374F9">
        <w:rPr>
          <w:rFonts w:ascii="Times New Roman" w:eastAsia="Calibri" w:hAnsi="Times New Roman"/>
          <w:b/>
          <w:sz w:val="24"/>
          <w:szCs w:val="24"/>
        </w:rPr>
        <w:lastRenderedPageBreak/>
        <w:t>ATTACHMENT A</w:t>
      </w:r>
    </w:p>
    <w:p w14:paraId="3FD32319" w14:textId="77777777" w:rsidR="006539BC" w:rsidRDefault="006539BC" w:rsidP="006539BC">
      <w:pPr>
        <w:pStyle w:val="ListParagraph"/>
        <w:rPr>
          <w:rFonts w:eastAsia="Calibri" w:cs="Arial"/>
          <w:sz w:val="24"/>
          <w:szCs w:val="24"/>
        </w:rPr>
      </w:pPr>
    </w:p>
    <w:p w14:paraId="6242F8DB" w14:textId="6E494C0D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Executive Meeting Report Membership &amp; Program Report </w:t>
      </w:r>
      <w:r w:rsidR="005A18DC">
        <w:rPr>
          <w:rFonts w:eastAsia="Calibri" w:cs="Arial"/>
          <w:sz w:val="24"/>
          <w:szCs w:val="24"/>
        </w:rPr>
        <w:t xml:space="preserve">  </w:t>
      </w:r>
    </w:p>
    <w:p w14:paraId="3E51D0E3" w14:textId="77777777" w:rsidR="001C1F4F" w:rsidRDefault="001C1F4F" w:rsidP="001C1F4F">
      <w:pPr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>Membership Committee:</w:t>
      </w:r>
    </w:p>
    <w:p w14:paraId="63C75A72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Stats: </w:t>
      </w:r>
    </w:p>
    <w:tbl>
      <w:tblPr>
        <w:tblW w:w="10785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873"/>
        <w:gridCol w:w="632"/>
        <w:gridCol w:w="632"/>
        <w:gridCol w:w="632"/>
        <w:gridCol w:w="632"/>
        <w:gridCol w:w="632"/>
        <w:gridCol w:w="632"/>
        <w:gridCol w:w="640"/>
        <w:gridCol w:w="640"/>
        <w:gridCol w:w="640"/>
        <w:gridCol w:w="640"/>
        <w:gridCol w:w="640"/>
        <w:gridCol w:w="640"/>
        <w:gridCol w:w="640"/>
        <w:gridCol w:w="640"/>
      </w:tblGrid>
      <w:tr w:rsidR="00622E5A" w14:paraId="4FC87319" w14:textId="16D8281B" w:rsidTr="00163134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1E5BA47" w14:textId="77777777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4B2B84C5" w14:textId="5348D4C1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/26/20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5F914B50" w14:textId="2C16C3CF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3/18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4031C6B" w14:textId="0062B1EC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4/18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6662556" w14:textId="6550566A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5/10</w:t>
            </w:r>
            <w:r w:rsidRPr="00AB5076">
              <w:rPr>
                <w:rFonts w:eastAsia="Calibri" w:cs="Arial"/>
                <w:b/>
                <w:sz w:val="14"/>
                <w:szCs w:val="14"/>
              </w:rPr>
              <w:t>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7B346BB" w14:textId="56101CBD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6/7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3AD62C1" w14:textId="432B6D08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3C7957">
              <w:rPr>
                <w:rFonts w:eastAsia="Calibri" w:cs="Arial"/>
                <w:b/>
                <w:sz w:val="14"/>
                <w:szCs w:val="14"/>
              </w:rPr>
              <w:t>7/28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DB25278" w14:textId="1036D9EC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9/20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5282118" w14:textId="43665B8C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26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F8A4D64" w14:textId="68A0E001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1/11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FEC69D3" w14:textId="7D6163A7" w:rsidR="00622E5A" w:rsidRDefault="00622E5A" w:rsidP="00535A17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/15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EBA60AF" w14:textId="1444FFA6" w:rsidR="00622E5A" w:rsidRDefault="00622E5A" w:rsidP="00535A17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2/15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5D889E05" w14:textId="4D6CF66B" w:rsidR="00622E5A" w:rsidRPr="000A75AB" w:rsidRDefault="00622E5A" w:rsidP="00E631D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0A75AB">
              <w:rPr>
                <w:rFonts w:eastAsia="Calibri" w:cs="Arial"/>
                <w:b/>
                <w:sz w:val="14"/>
                <w:szCs w:val="14"/>
              </w:rPr>
              <w:t>3/19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613A154" w14:textId="4FB2B732" w:rsidR="00622E5A" w:rsidRPr="000A75AB" w:rsidRDefault="00622E5A" w:rsidP="003D6E9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4/25/2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D875631" w14:textId="303EB0E2" w:rsidR="00622E5A" w:rsidRDefault="00163134" w:rsidP="003D6E92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5/23/23</w:t>
            </w:r>
          </w:p>
        </w:tc>
      </w:tr>
      <w:tr w:rsidR="00622E5A" w14:paraId="726B6448" w14:textId="3702E03F" w:rsidTr="00CE3D28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45521" w14:textId="77777777" w:rsidR="00622E5A" w:rsidRDefault="00622E5A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Website Hits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8627B" w14:textId="4F7C722C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009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6EED0" w14:textId="7434E9E8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2326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46B24" w14:textId="2CFE6703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363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F2C28" w14:textId="36C2B023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0423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DB978" w14:textId="65EC0495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105285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1209C" w14:textId="2A78A81D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106517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CEFB6" w14:textId="7C97CAB1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0764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2C507" w14:textId="184AB9EC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817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FD88EA" w14:textId="7EBE806B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852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20808" w14:textId="7D278F16" w:rsidR="00622E5A" w:rsidRDefault="00622E5A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940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443A8" w14:textId="71502ABA" w:rsidR="00622E5A" w:rsidRDefault="00622E5A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981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1B3D2E" w14:textId="5C64CEB4" w:rsidR="00622E5A" w:rsidRPr="000A75AB" w:rsidRDefault="00622E5A" w:rsidP="00E631D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110,42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50273" w14:textId="280CAFED" w:rsidR="00622E5A" w:rsidRPr="000A75AB" w:rsidRDefault="00622E5A" w:rsidP="003D6E9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110,96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1B49F" w14:textId="77777777" w:rsidR="00622E5A" w:rsidRDefault="00622E5A" w:rsidP="003D6E9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</w:tr>
      <w:tr w:rsidR="00622E5A" w14:paraId="24D6032B" w14:textId="5C1E3BFF" w:rsidTr="00CE3D28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31213" w14:textId="43DDA7CB" w:rsidR="00622E5A" w:rsidRDefault="00622E5A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Email List Size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1F65A" w14:textId="70832E4B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4A22E" w14:textId="7393DFD0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E7D21" w14:textId="0AFE3669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31A3B" w14:textId="557A19C2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2089A" w14:textId="483B097C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886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0B425" w14:textId="1BE7A401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89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BABC2" w14:textId="25524A27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89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091661" w14:textId="005520AB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C58E9" w14:textId="353772D4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9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32ABB" w14:textId="77777777" w:rsidR="00622E5A" w:rsidRDefault="00622E5A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3A211" w14:textId="77777777" w:rsidR="00622E5A" w:rsidRDefault="00622E5A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E70FB" w14:textId="2CD97940" w:rsidR="00622E5A" w:rsidRPr="000A75AB" w:rsidRDefault="00622E5A" w:rsidP="00E631D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93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F71A1" w14:textId="3464DC99" w:rsidR="00622E5A" w:rsidRPr="000A75AB" w:rsidRDefault="00622E5A" w:rsidP="003D6E9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93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09343" w14:textId="77777777" w:rsidR="00622E5A" w:rsidRDefault="00622E5A" w:rsidP="003D6E9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</w:tr>
      <w:tr w:rsidR="00622E5A" w14:paraId="63DAEBF9" w14:textId="34B7BE84" w:rsidTr="00CE3D28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456C6" w14:textId="77777777" w:rsidR="00622E5A" w:rsidRDefault="00622E5A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Section Members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42318" w14:textId="5A8C25CB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3339A" w14:textId="4D92C9FE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F534B" w14:textId="135BE8AC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B2E7F" w14:textId="47F9C854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3BE91" w14:textId="5487210C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2810B" w14:textId="77777777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D3798" w14:textId="77777777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1AEB6" w14:textId="5E8913C8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87295" w14:textId="0050BABF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2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9734C" w14:textId="77777777" w:rsidR="00622E5A" w:rsidRDefault="00622E5A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1329C" w14:textId="77777777" w:rsidR="00622E5A" w:rsidRDefault="00622E5A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D2944" w14:textId="77777777" w:rsidR="00622E5A" w:rsidRPr="000A75AB" w:rsidRDefault="00622E5A" w:rsidP="00E631D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CE918" w14:textId="77777777" w:rsidR="00622E5A" w:rsidRPr="000A75AB" w:rsidRDefault="00622E5A" w:rsidP="003D6E9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490B8" w14:textId="77777777" w:rsidR="00622E5A" w:rsidRPr="000A75AB" w:rsidRDefault="00622E5A" w:rsidP="003D6E9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</w:tr>
      <w:tr w:rsidR="00622E5A" w14:paraId="13264D21" w14:textId="7A2B9C1C" w:rsidTr="00CE3D28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BA6F7" w14:textId="77777777" w:rsidR="00622E5A" w:rsidRDefault="00622E5A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Group Size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51505" w14:textId="5D6D24E6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42A9F" w14:textId="3F2D64CB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3EC62" w14:textId="4B80A666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01E2D" w14:textId="217C6B0D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2957E" w14:textId="3D239CF3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DC109" w14:textId="1A48FE35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16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3744C" w14:textId="60F38B04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8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14711" w14:textId="602E9BAD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04241" w14:textId="14711356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739D5" w14:textId="036CD162" w:rsidR="00622E5A" w:rsidRDefault="00622E5A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8F112" w14:textId="688B6ACB" w:rsidR="00622E5A" w:rsidRDefault="00622E5A" w:rsidP="00106603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8A27F" w14:textId="6A0EFF2A" w:rsidR="00622E5A" w:rsidRPr="000A75AB" w:rsidRDefault="00622E5A" w:rsidP="00E631D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1C599" w14:textId="09752419" w:rsidR="00622E5A" w:rsidRPr="000A75AB" w:rsidRDefault="00622E5A" w:rsidP="003D6E9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18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0DAC6" w14:textId="77777777" w:rsidR="00622E5A" w:rsidRDefault="00622E5A" w:rsidP="003D6E9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</w:tr>
      <w:tr w:rsidR="00622E5A" w:rsidRPr="00835157" w14:paraId="1B1EDA24" w14:textId="6B56D394" w:rsidTr="00CE3D28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9B04C" w14:textId="77777777" w:rsidR="00622E5A" w:rsidRDefault="00622E5A" w:rsidP="00AB79D4">
            <w:pPr>
              <w:rPr>
                <w:rFonts w:eastAsia="Calibri" w:cs="Arial"/>
                <w:sz w:val="20"/>
                <w:szCs w:val="20"/>
              </w:rPr>
            </w:pPr>
            <w:r w:rsidRPr="006F31C0">
              <w:t>LinkedIn invites sent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2F12F" w14:textId="2F5D726F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B9979" w14:textId="2EFBD515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BAB78" w14:textId="0E2A486B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E05D1" w14:textId="0728F6C8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1F9FF" w14:textId="49901C30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061A9" w14:textId="38964CDB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F68D0" w14:textId="790F4B37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~2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D2E1F" w14:textId="5E917587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FF4549" w14:textId="3006C870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49183" w14:textId="77777777" w:rsidR="00622E5A" w:rsidRDefault="00622E5A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32D76" w14:textId="77777777" w:rsidR="00622E5A" w:rsidRDefault="00622E5A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5DE58" w14:textId="644C7911" w:rsidR="00622E5A" w:rsidRPr="000A75AB" w:rsidRDefault="00622E5A" w:rsidP="00E631D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D2D1F" w14:textId="28A5B5D1" w:rsidR="00622E5A" w:rsidRPr="000A75AB" w:rsidRDefault="00622E5A" w:rsidP="003D6E9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7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FB352" w14:textId="77777777" w:rsidR="00622E5A" w:rsidRDefault="00622E5A" w:rsidP="003D6E9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</w:tr>
      <w:tr w:rsidR="00622E5A" w:rsidRPr="00835157" w14:paraId="5C648E63" w14:textId="61AD2D21" w:rsidTr="00CE3D28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35246" w14:textId="77777777" w:rsidR="00622E5A" w:rsidRDefault="00622E5A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</w:t>
            </w:r>
            <w:r>
              <w:t>I</w:t>
            </w:r>
            <w:r w:rsidRPr="006F31C0">
              <w:t>n Posts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831C0" w14:textId="6C8A2ACD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94733" w14:textId="0B98F4AF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D4F0F" w14:textId="05EF9AF2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EE2FD" w14:textId="5417E053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6FD5E" w14:textId="3305A2A6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2E9EC" w14:textId="7A3D939E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4D65A" w14:textId="27550205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80DF0" w14:textId="68601496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B871B" w14:textId="31440E37" w:rsidR="00622E5A" w:rsidRDefault="00622E5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FFE27" w14:textId="77777777" w:rsidR="00622E5A" w:rsidRDefault="00622E5A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50823" w14:textId="77777777" w:rsidR="00622E5A" w:rsidRDefault="00622E5A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39CBD" w14:textId="64CD74B7" w:rsidR="00622E5A" w:rsidRPr="000A75AB" w:rsidRDefault="00622E5A" w:rsidP="00E631D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 w:rsidRPr="000A75AB">
              <w:rPr>
                <w:rFonts w:eastAsia="Calibri" w:cs="Arial"/>
                <w:sz w:val="16"/>
                <w:szCs w:val="16"/>
              </w:rPr>
              <w:t>3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B9034" w14:textId="783CEE8F" w:rsidR="00622E5A" w:rsidRPr="000A75AB" w:rsidRDefault="00622E5A" w:rsidP="003D6E9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  <w:r>
              <w:rPr>
                <w:rFonts w:eastAsia="Calibri" w:cs="Arial"/>
                <w:sz w:val="16"/>
                <w:szCs w:val="16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922A7" w14:textId="77777777" w:rsidR="00622E5A" w:rsidRDefault="00622E5A" w:rsidP="003D6E92">
            <w:pPr>
              <w:spacing w:line="276" w:lineRule="auto"/>
              <w:jc w:val="center"/>
              <w:rPr>
                <w:rFonts w:eastAsia="Calibri" w:cs="Arial"/>
                <w:sz w:val="16"/>
                <w:szCs w:val="16"/>
              </w:rPr>
            </w:pPr>
          </w:p>
        </w:tc>
      </w:tr>
    </w:tbl>
    <w:p w14:paraId="568D4C50" w14:textId="77777777" w:rsidR="00D34CAA" w:rsidRDefault="00D34CAA" w:rsidP="00D34CAA">
      <w:pPr>
        <w:spacing w:after="120" w:line="276" w:lineRule="auto"/>
        <w:jc w:val="center"/>
        <w:rPr>
          <w:rFonts w:eastAsia="Calibri" w:cs="Arial"/>
          <w:b/>
          <w:sz w:val="24"/>
          <w:szCs w:val="24"/>
        </w:rPr>
      </w:pPr>
    </w:p>
    <w:p w14:paraId="6F671DDF" w14:textId="77777777" w:rsidR="00DF0013" w:rsidRDefault="00DF0013" w:rsidP="00DF0013">
      <w:pPr>
        <w:spacing w:after="120" w:line="276" w:lineRule="auto"/>
        <w:jc w:val="center"/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 xml:space="preserve">ANS NE Section Program Committee 2023 Meeting Schedule – </w:t>
      </w:r>
      <w:r>
        <w:rPr>
          <w:rFonts w:eastAsia="Calibri" w:cs="Arial"/>
          <w:b/>
          <w:color w:val="FF0000"/>
          <w:sz w:val="24"/>
          <w:szCs w:val="24"/>
        </w:rPr>
        <w:t xml:space="preserve">May 2023 Draft </w:t>
      </w:r>
    </w:p>
    <w:tbl>
      <w:tblPr>
        <w:tblW w:w="110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7"/>
        <w:gridCol w:w="5434"/>
        <w:gridCol w:w="1619"/>
        <w:gridCol w:w="1156"/>
        <w:gridCol w:w="1648"/>
      </w:tblGrid>
      <w:tr w:rsidR="00DF0013" w14:paraId="57F37607" w14:textId="77777777" w:rsidTr="00DF0013">
        <w:trPr>
          <w:trHeight w:val="503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61F1EED1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Preliminary Dates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1963BD0B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TOPIC / SPEAK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2257FECD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SPEAKER STATUS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24D6D3F8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LOCATI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608E8E3C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NSNE COORD.</w:t>
            </w:r>
          </w:p>
        </w:tc>
      </w:tr>
      <w:tr w:rsidR="00DF0013" w14:paraId="73192029" w14:textId="77777777" w:rsidTr="00DF0013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03C967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Sept 20 20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524C9C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highlight w:val="lightGray"/>
              </w:rPr>
            </w:pPr>
            <w:r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“Energy Committee Viewpoints” – Massachusetts State Senate Energy Committee Chair Michael Barrett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51CE7F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Confirmed by</w:t>
            </w:r>
          </w:p>
          <w:p w14:paraId="136B9F1A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N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C36E6E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  <w:highlight w:val="lightGray"/>
              </w:rPr>
            </w:pPr>
            <w:r>
              <w:rPr>
                <w:rFonts w:ascii="Arial" w:eastAsia="Calibri" w:hAnsi="Arial" w:cs="Arial"/>
                <w:sz w:val="16"/>
                <w:szCs w:val="16"/>
                <w:highlight w:val="lightGray"/>
              </w:rPr>
              <w:t>SGH &amp; 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703E77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N Glucksberg</w:t>
            </w:r>
          </w:p>
        </w:tc>
      </w:tr>
      <w:tr w:rsidR="00DF0013" w14:paraId="24C4A34F" w14:textId="77777777" w:rsidTr="00DF0013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F3C94B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Oct 12 </w:t>
            </w:r>
          </w:p>
          <w:p w14:paraId="147E1A97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20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CECC40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bookmarkStart w:id="0" w:name="_Hlk108014565"/>
            <w:r>
              <w:rPr>
                <w:rFonts w:ascii="Arial" w:eastAsia="Times New Roman" w:hAnsi="Arial" w:cs="Arial"/>
                <w:sz w:val="18"/>
                <w:szCs w:val="18"/>
              </w:rPr>
              <w:t>Sam Brinton – Deputy Assistant Secretary of Spent Fuel and Waste Disposition in the Office of Nuclear Energy for the Department of Energy</w:t>
            </w:r>
            <w:bookmarkEnd w:id="0"/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– Virtual presentation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7E9255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Date confirmed by</w:t>
            </w:r>
          </w:p>
          <w:p w14:paraId="2EC0B3FA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C54348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SGH &amp; 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B2E33D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 – to include MIT Student Section</w:t>
            </w:r>
          </w:p>
        </w:tc>
      </w:tr>
      <w:tr w:rsidR="00DF0013" w14:paraId="1390979C" w14:textId="77777777" w:rsidTr="00DF0013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B9C2D3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ov 10</w:t>
            </w:r>
            <w:proofErr w:type="gramStart"/>
            <w:r>
              <w:rPr>
                <w:rFonts w:ascii="Arial" w:eastAsia="Calibri" w:hAnsi="Arial" w:cs="Arial"/>
                <w:sz w:val="18"/>
                <w:szCs w:val="18"/>
              </w:rPr>
              <w:t xml:space="preserve"> 2022</w:t>
            </w:r>
            <w:proofErr w:type="gramEnd"/>
            <w:r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73EA2D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udent Presentations on their College Nuclear Programs and Areas of Interest. Meeting notice release planned for October 14</w:t>
            </w:r>
            <w:r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EB8BCD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Student speakers confirmed for RI, WPI, MIT &amp; UML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5F0DF0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SGH &amp; 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A6A18F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 and B Capstick</w:t>
            </w:r>
          </w:p>
        </w:tc>
      </w:tr>
      <w:tr w:rsidR="00DF0013" w14:paraId="795B7609" w14:textId="77777777" w:rsidTr="00DF0013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14F90A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>Jan 18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A2D0E9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>Future Nuclear Fuel Supply and Reprocessing – EPM Speak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35356D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>confirmed by B Kalantari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4F7053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 xml:space="preserve">EPM – and Virtual 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94FA85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</w:pPr>
            <w:r>
              <w:rPr>
                <w:rFonts w:ascii="Arial" w:eastAsia="Calibri" w:hAnsi="Arial" w:cs="Arial"/>
                <w:sz w:val="18"/>
                <w:szCs w:val="18"/>
                <w14:shadow w14:blurRad="50800" w14:dist="50800" w14:dir="5400000" w14:sx="0" w14:sy="0" w14:kx="0" w14:ky="0" w14:algn="ctr">
                  <w14:schemeClr w14:val="bg1">
                    <w14:lumMod w14:val="50000"/>
                  </w14:schemeClr>
                </w14:shadow>
              </w:rPr>
              <w:t>B Kalantari</w:t>
            </w:r>
          </w:p>
        </w:tc>
      </w:tr>
      <w:tr w:rsidR="00DF0013" w14:paraId="3061A00C" w14:textId="77777777" w:rsidTr="00DF0013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CC408A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Feb 22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D4BEFA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Technical Presentation – Transportation of Nuclear Fuel Rods </w:t>
            </w:r>
            <w:r>
              <w:rPr>
                <w:rFonts w:ascii="Arial" w:eastAsia="Calibri" w:hAnsi="Arial" w:cs="Arial"/>
                <w:sz w:val="18"/>
                <w:szCs w:val="18"/>
              </w:rPr>
              <w:t>– SGH Speaker - Ricardo Medina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AF7CA5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Speaker &amp; date confirmed by C Roy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4DC1A6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GH Office</w:t>
            </w:r>
          </w:p>
          <w:p w14:paraId="1B0AD2F3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In Person Spe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4B7F5C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 Roy</w:t>
            </w:r>
          </w:p>
        </w:tc>
      </w:tr>
      <w:tr w:rsidR="00DF0013" w14:paraId="07EE0605" w14:textId="77777777" w:rsidTr="00DF0013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45CBF8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rch 1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AEBA3F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Panel on the “Role for Nuclear Energy in Addressing Climate Change: Newton Democratic City Committee Climate Committee Request to NE Section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2BAB80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Style w:val="Strong"/>
                <w:rFonts w:ascii="Arial" w:hAnsi="Arial" w:cs="Arial"/>
                <w:color w:val="000000"/>
                <w:sz w:val="18"/>
                <w:szCs w:val="18"/>
              </w:rPr>
              <w:t>Pane</w:t>
            </w:r>
            <w:r>
              <w:rPr>
                <w:rStyle w:val="Strong"/>
                <w:rFonts w:ascii="Arial" w:hAnsi="Arial"/>
                <w:sz w:val="18"/>
                <w:szCs w:val="18"/>
              </w:rPr>
              <w:t>l</w:t>
            </w:r>
            <w:r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  <w:r>
              <w:rPr>
                <w:rFonts w:ascii="Arial" w:eastAsia="Calibri" w:hAnsi="Arial"/>
                <w:sz w:val="18"/>
                <w:szCs w:val="18"/>
              </w:rPr>
              <w:t xml:space="preserve">selected </w:t>
            </w:r>
            <w:r>
              <w:rPr>
                <w:rFonts w:ascii="Arial" w:eastAsia="Calibri" w:hAnsi="Arial" w:cs="Arial"/>
                <w:sz w:val="18"/>
                <w:szCs w:val="18"/>
              </w:rPr>
              <w:t>&amp; date confirmed by B. Kalantari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5F1235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Remote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4A6ABE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B Kalantari</w:t>
            </w:r>
          </w:p>
        </w:tc>
      </w:tr>
      <w:tr w:rsidR="00DF0013" w14:paraId="0BE2B440" w14:textId="77777777" w:rsidTr="00DF0013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699F32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r 22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0D0F8A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IT Study “Sources of Cost Overrun in Nuclear Power Plant Construction Call for a New Approach to Engineering Design” Speaker - Jessica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Trancik</w:t>
            </w:r>
            <w:proofErr w:type="spellEnd"/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19FAD2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peaker &amp; date confirmed by D Kapitz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B83464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GH</w:t>
            </w:r>
          </w:p>
          <w:p w14:paraId="34BE9B99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 Spe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640A10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D. Kapitz</w:t>
            </w:r>
          </w:p>
        </w:tc>
      </w:tr>
      <w:tr w:rsidR="00DF0013" w14:paraId="3A93E1B5" w14:textId="77777777" w:rsidTr="00DF0013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29A3B7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April 27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7A5A41" w14:textId="77777777" w:rsidR="00DF0013" w:rsidRDefault="00DF0013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onnecticut State and New England/New York Support in Response to a Nuclear Detonation in a Simulated Scenario – Speaker Jeff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Semancik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(CT DEEP Radiation Division Director)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E540FC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Speaker and date </w:t>
            </w:r>
            <w:proofErr w:type="gramStart"/>
            <w:r>
              <w:rPr>
                <w:rFonts w:ascii="Arial" w:eastAsia="Calibri" w:hAnsi="Arial" w:cs="Arial"/>
                <w:sz w:val="18"/>
                <w:szCs w:val="18"/>
              </w:rPr>
              <w:t>confirmed</w:t>
            </w:r>
            <w:proofErr w:type="gramEnd"/>
          </w:p>
          <w:p w14:paraId="1CFAE76E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by B Graber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8D1F4E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 Meeting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F6E3F5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B. Graber</w:t>
            </w:r>
          </w:p>
        </w:tc>
      </w:tr>
      <w:tr w:rsidR="00DF0013" w14:paraId="004FBE7A" w14:textId="77777777" w:rsidTr="00156A09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469CF7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May 23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00A31E" w14:textId="77777777" w:rsidR="00DF0013" w:rsidRDefault="00DF0013">
            <w:pPr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TerraPower's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NatriumTM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Demonstration Project and Safety Analysis -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TerraPower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Speaker: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r. Jun Wang - Senior Engine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7EAB9D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Speaker &amp; date confirmed by </w:t>
            </w:r>
          </w:p>
          <w:p w14:paraId="7B8A674B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I Goldman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A9B078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SGH </w:t>
            </w:r>
          </w:p>
          <w:p w14:paraId="13E3A7C4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Virtual</w:t>
            </w:r>
          </w:p>
          <w:p w14:paraId="1FA7B836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pe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52B754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I. Goldman</w:t>
            </w:r>
          </w:p>
        </w:tc>
      </w:tr>
      <w:tr w:rsidR="00DF0013" w14:paraId="0FFE181E" w14:textId="77777777" w:rsidTr="00DF0013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4B0134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June -Augst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79D030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Break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34B15C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A850670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54E5BB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DF0013" w14:paraId="0E7F1D5F" w14:textId="77777777" w:rsidTr="00DF0013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00101" w14:textId="6D5D6EC9" w:rsidR="00DF0013" w:rsidRPr="00156A09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156A09">
              <w:rPr>
                <w:rFonts w:ascii="Arial" w:eastAsia="Calibri" w:hAnsi="Arial" w:cs="Arial"/>
                <w:sz w:val="18"/>
                <w:szCs w:val="18"/>
              </w:rPr>
              <w:t xml:space="preserve">Sep </w:t>
            </w:r>
            <w:r w:rsidR="00906C8E" w:rsidRPr="00156A09">
              <w:rPr>
                <w:rFonts w:ascii="Arial" w:eastAsia="Calibri" w:hAnsi="Arial" w:cs="Arial"/>
                <w:sz w:val="18"/>
                <w:szCs w:val="18"/>
              </w:rPr>
              <w:t xml:space="preserve">20 </w:t>
            </w:r>
            <w:r w:rsidRPr="00156A09">
              <w:rPr>
                <w:rFonts w:ascii="Arial" w:eastAsia="Calibri" w:hAnsi="Arial" w:cs="Arial"/>
                <w:sz w:val="18"/>
                <w:szCs w:val="18"/>
              </w:rPr>
              <w:t>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34F7E" w14:textId="47D630C0" w:rsidR="00DF0013" w:rsidRPr="00156A09" w:rsidRDefault="003726F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r w:rsidRPr="00156A09">
              <w:rPr>
                <w:rFonts w:ascii="Arial" w:eastAsia="Times New Roman" w:hAnsi="Arial" w:cs="Arial"/>
                <w:sz w:val="18"/>
                <w:szCs w:val="18"/>
              </w:rPr>
              <w:t>Holtec</w:t>
            </w:r>
            <w:proofErr w:type="spellEnd"/>
            <w:r w:rsidR="00DF0013" w:rsidRPr="00156A09"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Pr="00156A09">
              <w:rPr>
                <w:rFonts w:ascii="Arial" w:eastAsia="Times New Roman" w:hAnsi="Arial" w:cs="Arial"/>
                <w:sz w:val="18"/>
                <w:szCs w:val="18"/>
              </w:rPr>
              <w:t>SMR</w:t>
            </w:r>
            <w:r w:rsidR="00906C8E" w:rsidRPr="00156A09">
              <w:rPr>
                <w:rFonts w:ascii="Arial" w:eastAsia="Times New Roman" w:hAnsi="Arial" w:cs="Arial"/>
                <w:sz w:val="18"/>
                <w:szCs w:val="18"/>
              </w:rPr>
              <w:t xml:space="preserve"> (#1 in below list)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D5D3A" w14:textId="1C9FF3B1" w:rsidR="00DF0013" w:rsidRPr="00156A09" w:rsidRDefault="003726F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156A09">
              <w:rPr>
                <w:rFonts w:ascii="Arial" w:eastAsia="Calibri" w:hAnsi="Arial" w:cs="Arial"/>
                <w:sz w:val="18"/>
                <w:szCs w:val="18"/>
              </w:rPr>
              <w:t>Speaker Confirmed by C. Adey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E6CB7" w14:textId="30DF5C7F" w:rsidR="00DF0013" w:rsidRPr="00156A09" w:rsidRDefault="003726FF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 w:rsidRPr="00156A09">
              <w:rPr>
                <w:rFonts w:ascii="Arial" w:eastAsia="Calibri" w:hAnsi="Arial" w:cs="Arial"/>
                <w:sz w:val="16"/>
                <w:szCs w:val="16"/>
              </w:rPr>
              <w:t>Virtual Spe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D58A9" w14:textId="3F549E4C" w:rsidR="00DF0013" w:rsidRPr="00156A09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156A09">
              <w:rPr>
                <w:rFonts w:ascii="Arial" w:eastAsia="Calibri" w:hAnsi="Arial" w:cs="Arial"/>
                <w:sz w:val="18"/>
                <w:szCs w:val="18"/>
              </w:rPr>
              <w:t xml:space="preserve">C Adey </w:t>
            </w:r>
          </w:p>
        </w:tc>
      </w:tr>
      <w:tr w:rsidR="00DF0013" w14:paraId="5DD9C8EC" w14:textId="77777777" w:rsidTr="00DF0013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67C6F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Oct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08DA2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posed - Tour of Commonwealth Fusion Devens Facility to be confirmed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65B7D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B Kalantari to contact/schedule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0A9DE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In pers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19338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B Kalantari</w:t>
            </w:r>
          </w:p>
        </w:tc>
      </w:tr>
      <w:tr w:rsidR="00DF0013" w14:paraId="475F6383" w14:textId="77777777" w:rsidTr="00DF0013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DF010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Week of Nov 11</w:t>
            </w:r>
            <w:r>
              <w:rPr>
                <w:rFonts w:ascii="Arial" w:eastAsia="Calibri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eastAsia="Calibri" w:hAnsi="Arial" w:cs="Arial"/>
                <w:sz w:val="18"/>
                <w:szCs w:val="18"/>
              </w:rPr>
              <w:t xml:space="preserve">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EF3F9F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posed - Student Presentations on their College Nuclear Programs and Areas of Interest.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89E3D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tudent speakers confirmed for RI, WPI, MIT &amp; UML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B5E14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GH – In person speakers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50FE4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 and B Capstick</w:t>
            </w:r>
          </w:p>
        </w:tc>
      </w:tr>
      <w:tr w:rsidR="00DF0013" w14:paraId="506F7E23" w14:textId="77777777" w:rsidTr="00DF0013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96F95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lastRenderedPageBreak/>
              <w:t>Dec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A7C8D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Potential Topic #1 to be confirmed 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8E364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8800C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504A2" w14:textId="77777777" w:rsidR="00DF0013" w:rsidRDefault="00DF001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. Adey to confirm</w:t>
            </w:r>
          </w:p>
        </w:tc>
      </w:tr>
    </w:tbl>
    <w:p w14:paraId="3A00853D" w14:textId="77777777" w:rsidR="00DF0013" w:rsidRDefault="00DF0013" w:rsidP="00DF0013">
      <w:pPr>
        <w:jc w:val="center"/>
        <w:rPr>
          <w:rFonts w:asciiTheme="minorHAnsi" w:hAnsiTheme="minorHAnsi" w:cstheme="minorHAnsi"/>
          <w:b/>
          <w:bCs/>
          <w:u w:val="single"/>
        </w:rPr>
      </w:pPr>
    </w:p>
    <w:p w14:paraId="6046E2E6" w14:textId="2B4CBD22" w:rsidR="00DF0013" w:rsidRDefault="00DF0013" w:rsidP="00DF0013">
      <w:pPr>
        <w:jc w:val="center"/>
        <w:rPr>
          <w:rFonts w:asciiTheme="minorHAnsi" w:hAnsiTheme="minorHAnsi" w:cstheme="minorHAnsi"/>
          <w:b/>
          <w:bCs/>
          <w:u w:val="single"/>
        </w:rPr>
      </w:pPr>
      <w:r>
        <w:rPr>
          <w:rFonts w:asciiTheme="minorHAnsi" w:hAnsiTheme="minorHAnsi" w:cstheme="minorHAnsi"/>
          <w:b/>
          <w:bCs/>
          <w:u w:val="single"/>
        </w:rPr>
        <w:t>Potential additional 2023/2024 Meeting Topic/Speaker and ANS NE Coordinators</w:t>
      </w:r>
      <w:bookmarkStart w:id="1" w:name="_Hlk91064910"/>
    </w:p>
    <w:p w14:paraId="1A7B77C2" w14:textId="77777777" w:rsidR="00DF0013" w:rsidRDefault="00DF0013" w:rsidP="00DF0013">
      <w:pPr>
        <w:pStyle w:val="ListParagraph"/>
        <w:numPr>
          <w:ilvl w:val="0"/>
          <w:numId w:val="20"/>
        </w:numPr>
        <w:contextualSpacing/>
        <w:rPr>
          <w:rFonts w:ascii="Times New Roman" w:hAnsi="Times New Roman"/>
          <w:b/>
          <w:bCs/>
        </w:rPr>
      </w:pPr>
      <w:proofErr w:type="spellStart"/>
      <w:r>
        <w:rPr>
          <w:rFonts w:ascii="Times New Roman" w:hAnsi="Times New Roman"/>
          <w:b/>
          <w:bCs/>
        </w:rPr>
        <w:t>Holtec</w:t>
      </w:r>
      <w:proofErr w:type="spellEnd"/>
      <w:r>
        <w:rPr>
          <w:rFonts w:ascii="Times New Roman" w:hAnsi="Times New Roman"/>
          <w:b/>
          <w:bCs/>
        </w:rPr>
        <w:t xml:space="preserve">-Hyundai Small Modular Reactor (SMR-160) Development Project - C Adey – proposed for September or December </w:t>
      </w:r>
      <w:proofErr w:type="gramStart"/>
      <w:r>
        <w:rPr>
          <w:rFonts w:ascii="Times New Roman" w:hAnsi="Times New Roman"/>
          <w:b/>
          <w:bCs/>
        </w:rPr>
        <w:t>meeting</w:t>
      </w:r>
      <w:proofErr w:type="gramEnd"/>
    </w:p>
    <w:p w14:paraId="0DAE1E07" w14:textId="77777777" w:rsidR="00DF0013" w:rsidRDefault="00DF0013" w:rsidP="00DF0013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Presentation on Low Dose Radiation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  <w:bCs/>
        </w:rPr>
        <w:t>by HPS President John Cardarelli</w:t>
      </w:r>
      <w:r>
        <w:rPr>
          <w:rFonts w:ascii="Times New Roman" w:hAnsi="Times New Roman"/>
        </w:rPr>
        <w:t xml:space="preserve"> (Current HPS National President) – hold as a joint meeting with the local HPS section – </w:t>
      </w:r>
      <w:r>
        <w:rPr>
          <w:rFonts w:ascii="Times New Roman" w:hAnsi="Times New Roman"/>
          <w:b/>
          <w:bCs/>
        </w:rPr>
        <w:t>Nadia Glucksberg</w:t>
      </w:r>
    </w:p>
    <w:p w14:paraId="6BC2B022" w14:textId="77777777" w:rsidR="00DF0013" w:rsidRDefault="00DF0013" w:rsidP="00DF0013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="Times New Roman" w:hAnsi="Times New Roman"/>
        </w:rPr>
      </w:pPr>
      <w:bookmarkStart w:id="2" w:name="_Hlk114219651"/>
      <w:r>
        <w:rPr>
          <w:rFonts w:ascii="Times New Roman" w:hAnsi="Times New Roman"/>
          <w:b/>
          <w:bCs/>
        </w:rPr>
        <w:t xml:space="preserve">Dr. Katy Huff </w:t>
      </w:r>
      <w:r>
        <w:rPr>
          <w:rFonts w:ascii="Times New Roman" w:hAnsi="Times New Roman"/>
        </w:rPr>
        <w:t xml:space="preserve">(Assistant Secretary of Energy - Office of Nuclear Energy) – </w:t>
      </w:r>
      <w:r>
        <w:rPr>
          <w:rFonts w:ascii="Times New Roman" w:hAnsi="Times New Roman"/>
          <w:b/>
          <w:bCs/>
        </w:rPr>
        <w:t>Christine Roy</w:t>
      </w:r>
      <w:r>
        <w:rPr>
          <w:rFonts w:ascii="Times New Roman" w:hAnsi="Times New Roman"/>
        </w:rPr>
        <w:t xml:space="preserve"> </w:t>
      </w:r>
    </w:p>
    <w:p w14:paraId="26EBEE08" w14:textId="77777777" w:rsidR="00DF0013" w:rsidRDefault="00DF0013" w:rsidP="00DF0013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Theme="majorHAnsi" w:hAnsiTheme="majorHAnsi"/>
        </w:rPr>
      </w:pPr>
      <w:r>
        <w:rPr>
          <w:rFonts w:ascii="Times New Roman" w:eastAsia="Calibri" w:hAnsi="Times New Roman"/>
          <w:b/>
          <w:bCs/>
        </w:rPr>
        <w:t>Results of Study on Radon Induced Lung Cancer</w:t>
      </w:r>
      <w:r>
        <w:rPr>
          <w:rFonts w:ascii="Times New Roman" w:eastAsia="Calibri" w:hAnsi="Times New Roman"/>
        </w:rPr>
        <w:t xml:space="preserve"> – </w:t>
      </w:r>
      <w:r>
        <w:rPr>
          <w:rFonts w:ascii="Times New Roman" w:eastAsia="Calibri" w:hAnsi="Times New Roman"/>
          <w:b/>
          <w:bCs/>
        </w:rPr>
        <w:t>Darvin Kapitz</w:t>
      </w:r>
      <w:r>
        <w:rPr>
          <w:rFonts w:ascii="Times New Roman" w:eastAsia="Calibri" w:hAnsi="Times New Roman"/>
        </w:rPr>
        <w:t xml:space="preserve"> </w:t>
      </w:r>
    </w:p>
    <w:p w14:paraId="44176F1D" w14:textId="77777777" w:rsidR="00DF0013" w:rsidRDefault="00DF0013" w:rsidP="00DF0013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PFAS: What are they and how are they impacting D&amp;</w:t>
      </w:r>
      <w:bookmarkEnd w:id="2"/>
      <w:r>
        <w:rPr>
          <w:rFonts w:ascii="Times New Roman" w:hAnsi="Times New Roman"/>
          <w:b/>
          <w:bCs/>
        </w:rPr>
        <w:t>D – Nadia Glucksberg</w:t>
      </w:r>
    </w:p>
    <w:p w14:paraId="520E8CF1" w14:textId="77777777" w:rsidR="00DF0013" w:rsidRDefault="00DF0013" w:rsidP="00DF0013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>DEEP Isolation Project for Nuclear Waste</w:t>
      </w:r>
      <w:r>
        <w:rPr>
          <w:rFonts w:ascii="Times New Roman" w:hAnsi="Times New Roman"/>
        </w:rPr>
        <w:t xml:space="preserve"> – </w:t>
      </w:r>
      <w:r>
        <w:rPr>
          <w:rFonts w:ascii="Times New Roman" w:hAnsi="Times New Roman"/>
          <w:b/>
          <w:bCs/>
        </w:rPr>
        <w:t>Bob Capstick</w:t>
      </w:r>
      <w:r>
        <w:rPr>
          <w:rFonts w:ascii="Times New Roman" w:hAnsi="Times New Roman"/>
        </w:rPr>
        <w:t xml:space="preserve"> </w:t>
      </w:r>
    </w:p>
    <w:p w14:paraId="1341D87D" w14:textId="77777777" w:rsidR="00DF0013" w:rsidRDefault="00DF0013" w:rsidP="00DF0013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="Times New Roman" w:hAnsi="Times New Roman"/>
        </w:rPr>
      </w:pPr>
      <w:proofErr w:type="spellStart"/>
      <w:r>
        <w:rPr>
          <w:rFonts w:ascii="Times New Roman" w:hAnsi="Times New Roman"/>
          <w:b/>
          <w:bCs/>
        </w:rPr>
        <w:t>Transatomic</w:t>
      </w:r>
      <w:proofErr w:type="spellEnd"/>
      <w:r>
        <w:rPr>
          <w:rFonts w:ascii="Times New Roman" w:hAnsi="Times New Roman"/>
          <w:b/>
          <w:bCs/>
        </w:rPr>
        <w:t xml:space="preserve"> Power</w:t>
      </w:r>
      <w:r>
        <w:rPr>
          <w:rFonts w:ascii="Times New Roman" w:hAnsi="Times New Roman"/>
        </w:rPr>
        <w:t xml:space="preserve"> - Leslie Dewan Co-founder – </w:t>
      </w:r>
      <w:r>
        <w:rPr>
          <w:rFonts w:ascii="Times New Roman" w:hAnsi="Times New Roman"/>
          <w:b/>
          <w:bCs/>
        </w:rPr>
        <w:t>Christine Roy</w:t>
      </w:r>
    </w:p>
    <w:p w14:paraId="601AEC34" w14:textId="77777777" w:rsidR="00DF0013" w:rsidRDefault="00DF0013" w:rsidP="00DF0013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National Academies Report “Laying the Foundation for New and Advanced Nuclear Reactors in the United States” – Bob Capstick</w:t>
      </w:r>
      <w:bookmarkEnd w:id="1"/>
    </w:p>
    <w:p w14:paraId="05099066" w14:textId="183217C7" w:rsidR="00906C8E" w:rsidRPr="00156A09" w:rsidRDefault="00906C8E" w:rsidP="00DF0013">
      <w:pPr>
        <w:pStyle w:val="ListParagraph"/>
        <w:numPr>
          <w:ilvl w:val="0"/>
          <w:numId w:val="20"/>
        </w:numPr>
        <w:spacing w:line="276" w:lineRule="auto"/>
        <w:contextualSpacing/>
        <w:rPr>
          <w:rFonts w:ascii="Times New Roman" w:hAnsi="Times New Roman"/>
          <w:b/>
          <w:bCs/>
        </w:rPr>
      </w:pPr>
      <w:r w:rsidRPr="00156A09">
        <w:rPr>
          <w:rFonts w:ascii="Times New Roman" w:hAnsi="Times New Roman"/>
          <w:b/>
          <w:bCs/>
        </w:rPr>
        <w:t>Identify topics of interest to HPS students</w:t>
      </w:r>
    </w:p>
    <w:p w14:paraId="2458ADDF" w14:textId="77777777" w:rsidR="004A76D2" w:rsidRPr="00156A09" w:rsidRDefault="004A76D2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 w:rsidRPr="00156A09">
        <w:rPr>
          <w:rFonts w:ascii="Times New Roman" w:eastAsia="Calibri" w:hAnsi="Times New Roman"/>
          <w:b/>
          <w:sz w:val="24"/>
          <w:szCs w:val="24"/>
        </w:rPr>
        <w:br w:type="page"/>
      </w:r>
    </w:p>
    <w:p w14:paraId="3702ADC1" w14:textId="1C7A8BFA" w:rsidR="001C1F4F" w:rsidRDefault="001C1F4F" w:rsidP="00E631D2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B</w:t>
      </w:r>
    </w:p>
    <w:p w14:paraId="5E89B93E" w14:textId="77777777" w:rsidR="00FB6326" w:rsidRDefault="00FB6326" w:rsidP="00FB6326">
      <w:pPr>
        <w:spacing w:after="120"/>
        <w:ind w:left="1440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OPEN &amp; RECENTLY CLOSED ANS-NE ACTION ITEMS </w:t>
      </w:r>
    </w:p>
    <w:tbl>
      <w:tblPr>
        <w:tblStyle w:val="TableGrid1111"/>
        <w:tblW w:w="10890" w:type="dxa"/>
        <w:jc w:val="center"/>
        <w:tblLook w:val="04A0" w:firstRow="1" w:lastRow="0" w:firstColumn="1" w:lastColumn="0" w:noHBand="0" w:noVBand="1"/>
      </w:tblPr>
      <w:tblGrid>
        <w:gridCol w:w="1068"/>
        <w:gridCol w:w="4200"/>
        <w:gridCol w:w="2288"/>
        <w:gridCol w:w="892"/>
        <w:gridCol w:w="2442"/>
      </w:tblGrid>
      <w:tr w:rsidR="00FB6326" w14:paraId="4AD8C4FE" w14:textId="77777777" w:rsidTr="00A516BE">
        <w:trPr>
          <w:tblHeader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494723D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ction ID</w:t>
            </w:r>
          </w:p>
          <w:p w14:paraId="2DEF6B86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tg date</w:t>
            </w:r>
          </w:p>
          <w:p w14:paraId="54FCB398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/Y)- #)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6302A9F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scription</w:t>
            </w:r>
          </w:p>
          <w:p w14:paraId="0A2E562A" w14:textId="77777777" w:rsidR="005E4AF5" w:rsidRPr="005E4AF5" w:rsidRDefault="005E4AF5" w:rsidP="005E4AF5">
            <w:pPr>
              <w:rPr>
                <w:rFonts w:cs="Calibri"/>
              </w:rPr>
            </w:pPr>
          </w:p>
          <w:p w14:paraId="20552D76" w14:textId="77777777" w:rsidR="005E4AF5" w:rsidRDefault="005E4AF5" w:rsidP="005E4AF5">
            <w:pPr>
              <w:rPr>
                <w:rFonts w:cs="Calibri"/>
                <w:b/>
              </w:rPr>
            </w:pPr>
          </w:p>
          <w:p w14:paraId="7D82A5BB" w14:textId="54E4D5CC" w:rsidR="005E4AF5" w:rsidRPr="005E4AF5" w:rsidRDefault="005E4AF5" w:rsidP="005E4AF5">
            <w:pPr>
              <w:tabs>
                <w:tab w:val="left" w:pos="2915"/>
              </w:tabs>
              <w:rPr>
                <w:rFonts w:cs="Calibri"/>
              </w:rPr>
            </w:pPr>
            <w:r>
              <w:rPr>
                <w:rFonts w:cs="Calibri"/>
              </w:rPr>
              <w:tab/>
              <w:t xml:space="preserve"> 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181CFD22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Responsibilit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2B27C11E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losed</w:t>
            </w:r>
          </w:p>
          <w:p w14:paraId="2F28657B" w14:textId="77777777" w:rsidR="00FB6326" w:rsidRDefault="00FB6326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</w:rPr>
              <w:t>(X)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BC9E165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omments</w:t>
            </w:r>
          </w:p>
        </w:tc>
      </w:tr>
      <w:tr w:rsidR="00745977" w:rsidRPr="00977C34" w14:paraId="203141A1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006F0" w14:textId="77777777" w:rsidR="00745977" w:rsidRPr="00977C34" w:rsidRDefault="00745977" w:rsidP="008A3FF9"/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730C8" w14:textId="77777777" w:rsidR="00745977" w:rsidRPr="00977C34" w:rsidRDefault="00745977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72B6B" w14:textId="77777777" w:rsidR="00745977" w:rsidRPr="00977C34" w:rsidRDefault="00745977" w:rsidP="008A3FF9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97BA4" w14:textId="77777777" w:rsidR="00745977" w:rsidRPr="00977C34" w:rsidRDefault="00745977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91F43" w14:textId="77777777" w:rsidR="00745977" w:rsidRPr="00977C34" w:rsidRDefault="00745977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745977" w:rsidRPr="00977C34" w14:paraId="50F26D8D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FC7D6" w14:textId="23CFBE91" w:rsidR="00745977" w:rsidRPr="00977C34" w:rsidRDefault="006A004B" w:rsidP="008A3FF9">
            <w:r>
              <w:t>5/23-0</w:t>
            </w:r>
            <w:r w:rsidR="00BD3B3F">
              <w:t>5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24890" w14:textId="7BF8CCBF" w:rsidR="00745977" w:rsidRPr="00977C34" w:rsidRDefault="00BD3B3F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Announce election result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6A4C2" w14:textId="11555EC6" w:rsidR="00745977" w:rsidRPr="00977C34" w:rsidRDefault="00BD3B3F" w:rsidP="008A3FF9">
            <w:r>
              <w:t>C. Ro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AEC6" w14:textId="77777777" w:rsidR="00745977" w:rsidRPr="00156A09" w:rsidRDefault="00745977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CA4FD" w14:textId="319ECB41" w:rsidR="00745977" w:rsidRPr="00156A09" w:rsidRDefault="008644F7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156A09">
              <w:t>Ballots issued</w:t>
            </w:r>
          </w:p>
        </w:tc>
      </w:tr>
      <w:tr w:rsidR="00745977" w:rsidRPr="00977C34" w14:paraId="68DED651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89622" w14:textId="0E878FBC" w:rsidR="00745977" w:rsidRPr="00977C34" w:rsidRDefault="003C3E19" w:rsidP="008A3FF9">
            <w:r>
              <w:t>5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463C1" w14:textId="69B7ADD4" w:rsidR="00745977" w:rsidRPr="00977C34" w:rsidRDefault="003C3E1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Update active </w:t>
            </w:r>
            <w:r w:rsidR="006845A6">
              <w:t>paid membership list and send copy to ANS Headquarters (should not i</w:t>
            </w:r>
            <w:r w:rsidR="006A004B">
              <w:t>dentify officers)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3AEF0" w14:textId="7DFEE152" w:rsidR="00745977" w:rsidRPr="00977C34" w:rsidRDefault="006A004B" w:rsidP="008A3FF9">
            <w:r>
              <w:t>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B267F" w14:textId="77777777" w:rsidR="00745977" w:rsidRPr="00156A09" w:rsidRDefault="00745977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0B2F9" w14:textId="61E167A9" w:rsidR="00745977" w:rsidRPr="00156A09" w:rsidRDefault="008644F7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156A09">
              <w:t>In progress</w:t>
            </w:r>
          </w:p>
        </w:tc>
      </w:tr>
      <w:tr w:rsidR="00745977" w:rsidRPr="00977C34" w14:paraId="21E4B55A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AEA6D" w14:textId="2DFF732C" w:rsidR="00745977" w:rsidRPr="00977C34" w:rsidRDefault="00F57042" w:rsidP="008A3FF9">
            <w:r>
              <w:t>5/23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006F4" w14:textId="4C75C715" w:rsidR="00745977" w:rsidRPr="00977C34" w:rsidRDefault="00F57042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Appoint representative</w:t>
            </w:r>
            <w:r w:rsidR="002E2520">
              <w:t xml:space="preserve"> to attend ANS Annual Local Section </w:t>
            </w:r>
            <w:r w:rsidR="00A9627A">
              <w:t xml:space="preserve">Committee meeting during </w:t>
            </w:r>
            <w:r w:rsidR="00DF0013">
              <w:t>Annual</w:t>
            </w:r>
            <w:r w:rsidR="00A9627A">
              <w:t xml:space="preserve"> ANS National meeting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790B0" w14:textId="3390D041" w:rsidR="00745977" w:rsidRPr="00977C34" w:rsidRDefault="003C3E19" w:rsidP="008A3FF9">
            <w:r>
              <w:t>C. Ro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69CCE" w14:textId="77777777" w:rsidR="00745977" w:rsidRPr="00977C34" w:rsidRDefault="00745977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A881D" w14:textId="0DBCAC12" w:rsidR="00745977" w:rsidRPr="008644F7" w:rsidRDefault="00DF0013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8644F7">
              <w:t>Will anyone be attending meeting June?</w:t>
            </w:r>
          </w:p>
        </w:tc>
      </w:tr>
      <w:tr w:rsidR="00745977" w:rsidRPr="00977C34" w14:paraId="22D6B7D2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7E93D" w14:textId="770A0740" w:rsidR="00745977" w:rsidRPr="00977C34" w:rsidRDefault="00741BEA" w:rsidP="008A3FF9">
            <w:r>
              <w:t>5/23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BC1DE" w14:textId="53CEC0F5" w:rsidR="00745977" w:rsidRPr="00977C34" w:rsidRDefault="00C55CC4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Prepare initial program schedule for upcoming program year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95377" w14:textId="5F9B27BA" w:rsidR="00745977" w:rsidRPr="00977C34" w:rsidRDefault="00062E44" w:rsidP="008A3FF9">
            <w:r>
              <w:t>N. Glucksberg / B. Capstick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3D2C5" w14:textId="77777777" w:rsidR="00745977" w:rsidRPr="00977C34" w:rsidRDefault="00745977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9C7E7" w14:textId="060F7AB1" w:rsidR="00745977" w:rsidRPr="00156A09" w:rsidRDefault="008644F7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156A09">
              <w:t>In progress</w:t>
            </w:r>
          </w:p>
        </w:tc>
      </w:tr>
      <w:tr w:rsidR="00A56915" w:rsidRPr="00977C34" w14:paraId="3289F67B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B021F" w14:textId="50E4A46C" w:rsidR="00A56915" w:rsidRPr="00977C34" w:rsidRDefault="00745977" w:rsidP="008A3FF9">
            <w:r>
              <w:t>5/23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D5161" w14:textId="47A90A9F" w:rsidR="00A56915" w:rsidRPr="00977C34" w:rsidRDefault="00745977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ubmit report of elections t</w:t>
            </w:r>
            <w:r w:rsidR="00741BEA">
              <w:t>o EC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7C237" w14:textId="1CDF73D7" w:rsidR="00A56915" w:rsidRPr="00977C34" w:rsidRDefault="00741BEA" w:rsidP="008A3FF9">
            <w:r>
              <w:t>C. Roy / 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298DD" w14:textId="77777777" w:rsidR="00A56915" w:rsidRPr="00977C34" w:rsidRDefault="00A56915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F2ACE" w14:textId="44959906" w:rsidR="00A56915" w:rsidRPr="00156A09" w:rsidRDefault="008644F7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156A09">
              <w:t>Ballot issued</w:t>
            </w:r>
          </w:p>
        </w:tc>
      </w:tr>
      <w:tr w:rsidR="00953B28" w:rsidRPr="00977C34" w14:paraId="25EF6FB6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0948E" w14:textId="5608F102" w:rsidR="00953B28" w:rsidRPr="00977C34" w:rsidRDefault="00D01CF8" w:rsidP="008A3FF9">
            <w:r>
              <w:t>4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FFB4E" w14:textId="232A6FCE" w:rsidR="00953B28" w:rsidRPr="00977C34" w:rsidRDefault="00460482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State Tax – File Form PC Annual Report to MA AG, $35 fee – Due May 15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8B295" w14:textId="4030CCF8" w:rsidR="00953B28" w:rsidRPr="00977C34" w:rsidRDefault="00460482" w:rsidP="008A3FF9">
            <w: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7D066" w14:textId="77777777" w:rsidR="00953B28" w:rsidRPr="00977C34" w:rsidRDefault="00953B28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2C3D3" w14:textId="77777777" w:rsidR="00953B28" w:rsidRPr="00977C34" w:rsidRDefault="00953B28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953B28" w:rsidRPr="00977C34" w14:paraId="0444C3C1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F3DFD" w14:textId="4E521DE4" w:rsidR="00953B28" w:rsidRPr="00977C34" w:rsidRDefault="00D01CF8" w:rsidP="008A3FF9">
            <w:r>
              <w:t>4/23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9F896" w14:textId="5D0E6F77" w:rsidR="00953B28" w:rsidRPr="00977C34" w:rsidRDefault="00EB2F66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Federal Ta</w:t>
            </w:r>
            <w:r w:rsidR="00460482">
              <w:t>x</w:t>
            </w:r>
            <w:r>
              <w:t xml:space="preserve"> – File Form 990 on-line</w:t>
            </w:r>
            <w:r w:rsidR="00460482">
              <w:t xml:space="preserve"> – Due May 15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27EFE" w14:textId="1CBEAD48" w:rsidR="00953B28" w:rsidRPr="00977C34" w:rsidRDefault="00460482" w:rsidP="008A3FF9">
            <w: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E8A59" w14:textId="77777777" w:rsidR="00953B28" w:rsidRPr="00977C34" w:rsidRDefault="00953B28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E5B63" w14:textId="77777777" w:rsidR="00953B28" w:rsidRPr="00977C34" w:rsidRDefault="00953B28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673033" w:rsidRPr="00977C34" w14:paraId="72955263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021D9" w14:textId="402D0F4F" w:rsidR="00673033" w:rsidRDefault="00673033" w:rsidP="008A3FF9">
            <w:r>
              <w:t>4/23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F633D" w14:textId="570B12E1" w:rsidR="00673033" w:rsidRDefault="00673033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Transmit election result to Chair </w:t>
            </w:r>
            <w:r w:rsidRPr="00673033">
              <w:rPr>
                <w:b/>
                <w:bCs/>
              </w:rPr>
              <w:t xml:space="preserve">no later than </w:t>
            </w:r>
            <w:r>
              <w:rPr>
                <w:b/>
                <w:bCs/>
              </w:rPr>
              <w:t>1</w:t>
            </w:r>
            <w:r w:rsidRPr="00673033">
              <w:rPr>
                <w:b/>
                <w:bCs/>
              </w:rPr>
              <w:t xml:space="preserve"> </w:t>
            </w:r>
            <w:proofErr w:type="spellStart"/>
            <w:r w:rsidRPr="00673033">
              <w:rPr>
                <w:b/>
                <w:bCs/>
              </w:rPr>
              <w:t>wk</w:t>
            </w:r>
            <w:proofErr w:type="spellEnd"/>
            <w:r w:rsidRPr="00673033">
              <w:rPr>
                <w:b/>
                <w:bCs/>
              </w:rPr>
              <w:t xml:space="preserve"> before Section Annual meeting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EFA18" w14:textId="6C6CDBFB" w:rsidR="00673033" w:rsidRDefault="00673033" w:rsidP="008A3FF9">
            <w:r>
              <w:t>C. Roy / D. M</w:t>
            </w:r>
            <w:r w:rsidR="004A76D2">
              <w:t>a</w:t>
            </w:r>
            <w:r>
              <w:t>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D49E2" w14:textId="77777777" w:rsidR="00673033" w:rsidRPr="00977C34" w:rsidRDefault="00673033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80A70" w14:textId="0F062489" w:rsidR="00673033" w:rsidRPr="00977C34" w:rsidRDefault="00673033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953B28" w:rsidRPr="00977C34" w14:paraId="44F9F8CD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20461" w14:textId="15088457" w:rsidR="00953B28" w:rsidRPr="00977C34" w:rsidRDefault="00D01CF8" w:rsidP="008A3FF9">
            <w:r>
              <w:t>4/23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EB5F5" w14:textId="1A675894" w:rsidR="00953B28" w:rsidRPr="00977C34" w:rsidRDefault="00EB2F66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Return election ballots to Election Committee </w:t>
            </w:r>
            <w:r w:rsidRPr="00673033">
              <w:rPr>
                <w:b/>
                <w:bCs/>
              </w:rPr>
              <w:t>within 2 weeks after ballot issuance</w:t>
            </w:r>
            <w:r w:rsidR="00673033">
              <w:t xml:space="preserve"> 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76519" w14:textId="14AF14F4" w:rsidR="00953B28" w:rsidRPr="00977C34" w:rsidRDefault="00EB2F66" w:rsidP="008A3FF9">
            <w:r>
              <w:t>All voting members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E5BE7" w14:textId="77777777" w:rsidR="00953B28" w:rsidRPr="00977C34" w:rsidRDefault="00953B28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89572" w14:textId="79B46559" w:rsidR="00953B28" w:rsidRPr="00977C34" w:rsidRDefault="00953B28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953B28" w:rsidRPr="00977C34" w14:paraId="2CE19DE2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6293D" w14:textId="01006CA5" w:rsidR="00953B28" w:rsidRPr="00977C34" w:rsidRDefault="00D01CF8" w:rsidP="008A3FF9">
            <w:r>
              <w:t>4/23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8FC2E" w14:textId="41FD18C0" w:rsidR="00953B28" w:rsidRPr="00460482" w:rsidRDefault="00EB2F66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b/>
                <w:bCs/>
              </w:rPr>
            </w:pPr>
            <w:r>
              <w:t>Send election ballot to membership</w:t>
            </w:r>
            <w:r w:rsidR="00460482">
              <w:t xml:space="preserve"> </w:t>
            </w:r>
            <w:r w:rsidR="00673033" w:rsidRPr="00673033">
              <w:rPr>
                <w:b/>
                <w:bCs/>
              </w:rPr>
              <w:t xml:space="preserve">no later than </w:t>
            </w:r>
            <w:r w:rsidR="00673033">
              <w:rPr>
                <w:b/>
                <w:bCs/>
              </w:rPr>
              <w:t>3</w:t>
            </w:r>
            <w:r w:rsidR="00673033" w:rsidRPr="00673033">
              <w:rPr>
                <w:b/>
                <w:bCs/>
              </w:rPr>
              <w:t xml:space="preserve"> </w:t>
            </w:r>
            <w:proofErr w:type="spellStart"/>
            <w:r w:rsidR="00673033" w:rsidRPr="00673033">
              <w:rPr>
                <w:b/>
                <w:bCs/>
              </w:rPr>
              <w:t>wks</w:t>
            </w:r>
            <w:proofErr w:type="spellEnd"/>
            <w:r w:rsidR="00673033" w:rsidRPr="00673033">
              <w:rPr>
                <w:b/>
                <w:bCs/>
              </w:rPr>
              <w:t xml:space="preserve"> before Section Annual meeting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F1D4C" w14:textId="5C9841BA" w:rsidR="00953B28" w:rsidRPr="00977C34" w:rsidRDefault="00EB2F66" w:rsidP="008A3FF9">
            <w:r>
              <w:t>C. Roy / 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3A303" w14:textId="77777777" w:rsidR="00953B28" w:rsidRPr="00977C34" w:rsidRDefault="00953B28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158A0" w14:textId="18A0EF69" w:rsidR="00953B28" w:rsidRPr="00977C34" w:rsidRDefault="00953B28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953B28" w:rsidRPr="00977C34" w14:paraId="0BFC0C9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C473B" w14:textId="2F4B4CD4" w:rsidR="00953B28" w:rsidRPr="00977C34" w:rsidRDefault="00953B28" w:rsidP="00953B28">
            <w:r w:rsidRPr="00977C34">
              <w:t>3/23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560DB" w14:textId="6873BEB4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Submit list of nominees to Secretary</w:t>
            </w:r>
            <w:r w:rsidR="00460482">
              <w:t xml:space="preserve"> </w:t>
            </w:r>
            <w:r w:rsidR="00673033" w:rsidRPr="00673033">
              <w:rPr>
                <w:b/>
                <w:bCs/>
              </w:rPr>
              <w:t xml:space="preserve">no later than 4 </w:t>
            </w:r>
            <w:proofErr w:type="spellStart"/>
            <w:r w:rsidR="00673033" w:rsidRPr="00673033">
              <w:rPr>
                <w:b/>
                <w:bCs/>
              </w:rPr>
              <w:t>wks</w:t>
            </w:r>
            <w:proofErr w:type="spellEnd"/>
            <w:r w:rsidR="00673033" w:rsidRPr="00673033">
              <w:rPr>
                <w:b/>
                <w:bCs/>
              </w:rPr>
              <w:t xml:space="preserve"> before Section Annual meeting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155F0" w14:textId="65B966B5" w:rsidR="00953B28" w:rsidRPr="00977C34" w:rsidRDefault="00953B28" w:rsidP="00953B28">
            <w:r w:rsidRPr="00977C34">
              <w:t>C. Roy, 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A8F02" w14:textId="77777777" w:rsidR="00953B28" w:rsidRPr="00977C34" w:rsidRDefault="00953B28" w:rsidP="00953B28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D052B" w14:textId="710D4E28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953B28" w:rsidRPr="00977C34" w14:paraId="594AA596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14A49" w14:textId="6C6EBE04" w:rsidR="00953B28" w:rsidRPr="00977C34" w:rsidRDefault="00953B28" w:rsidP="00953B28">
            <w:r w:rsidRPr="00977C34">
              <w:t>1/23-05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BC682" w14:textId="02B2DFBF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Update Section membership list and forward to National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B49F6" w14:textId="390A3E9A" w:rsidR="00953B28" w:rsidRPr="00977C34" w:rsidRDefault="00953B28" w:rsidP="00953B28">
            <w:r w:rsidRPr="00977C34">
              <w:t>E. Danaher, 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128F3" w14:textId="77777777" w:rsidR="00953B28" w:rsidRPr="00977C34" w:rsidRDefault="00953B28" w:rsidP="00953B28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CD02A" w14:textId="26B34698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In progress Check National Bi-Laws</w:t>
            </w:r>
          </w:p>
        </w:tc>
      </w:tr>
      <w:tr w:rsidR="00953B28" w:rsidRPr="00977C34" w14:paraId="1D394157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7911F" w14:textId="530063ED" w:rsidR="00953B28" w:rsidRPr="00977C34" w:rsidRDefault="00953B28" w:rsidP="00953B28">
            <w:r w:rsidRPr="00977C34">
              <w:t>1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6FB40" w14:textId="249F7765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Revise by-laws based on new National By-laws and Rule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8771" w14:textId="581E7594" w:rsidR="00953B28" w:rsidRPr="00977C34" w:rsidRDefault="00953B28" w:rsidP="00953B28">
            <w:r w:rsidRPr="00977C34">
              <w:t>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5AE94" w14:textId="77777777" w:rsidR="00953B28" w:rsidRPr="00977C34" w:rsidRDefault="00953B28" w:rsidP="00953B28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723E8" w14:textId="2957AC2B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After National ANS Board meeting</w:t>
            </w:r>
          </w:p>
        </w:tc>
      </w:tr>
      <w:tr w:rsidR="00953B28" w:rsidRPr="00977C34" w14:paraId="0A04E6F0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165FC" w14:textId="1223B297" w:rsidR="00953B28" w:rsidRPr="00977C34" w:rsidRDefault="00953B28" w:rsidP="00953B28">
            <w:r w:rsidRPr="00977C34">
              <w:t>1/23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26876" w14:textId="58891464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Update membership list and send copy to ANS Headquarters (full mailing list with members identified; should not identify offic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E50A1" w14:textId="04158526" w:rsidR="00953B28" w:rsidRPr="00977C34" w:rsidRDefault="00953B28" w:rsidP="00953B28">
            <w:r w:rsidRPr="00977C34">
              <w:t>E. Danaher, 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8218E" w14:textId="77777777" w:rsidR="00953B28" w:rsidRPr="00977C34" w:rsidRDefault="00953B28" w:rsidP="00953B28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C2219" w14:textId="017CD30A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In progress Check National Bi-Laws</w:t>
            </w:r>
          </w:p>
        </w:tc>
      </w:tr>
      <w:tr w:rsidR="00953B28" w:rsidRPr="00977C34" w14:paraId="5AE9BD65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30E0C" w14:textId="32DDD19A" w:rsidR="00953B28" w:rsidRPr="00977C34" w:rsidRDefault="00953B28" w:rsidP="00953B28">
            <w:r w:rsidRPr="00977C34">
              <w:t>1/23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EA8B8" w14:textId="6AFEF397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Obtain NE regional Directory from ANS Headquarters and assess for new ANS-NE memb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B63D3" w14:textId="2BF915E0" w:rsidR="00953B28" w:rsidRPr="00977C34" w:rsidRDefault="00953B28" w:rsidP="00953B28">
            <w:r w:rsidRPr="00977C34">
              <w:t>E. Danah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6C59" w14:textId="77777777" w:rsidR="00953B28" w:rsidRPr="00977C34" w:rsidRDefault="00953B28" w:rsidP="00953B28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64BE2" w14:textId="537EF351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 xml:space="preserve">In progress ANS e-mail to Chuck – </w:t>
            </w:r>
            <w:proofErr w:type="spellStart"/>
            <w:r w:rsidRPr="00977C34">
              <w:t>fwd</w:t>
            </w:r>
            <w:proofErr w:type="spellEnd"/>
            <w:r w:rsidRPr="00977C34">
              <w:t xml:space="preserve"> to E. Danaher</w:t>
            </w:r>
          </w:p>
        </w:tc>
      </w:tr>
      <w:tr w:rsidR="00953B28" w:rsidRPr="00977C34" w14:paraId="3A65E473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0CA42" w14:textId="30015F2C" w:rsidR="00953B28" w:rsidRPr="00977C34" w:rsidRDefault="00953B28" w:rsidP="00953B28">
            <w:r w:rsidRPr="00977C34">
              <w:t>10/22/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C0D29" w14:textId="2D336934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 xml:space="preserve">Update </w:t>
            </w:r>
            <w:r w:rsidRPr="00977C34">
              <w:rPr>
                <w:rFonts w:ascii="Times" w:hAnsi="Times"/>
                <w:spacing w:val="-3"/>
                <w:sz w:val="24"/>
              </w:rPr>
              <w:t>student section officers and faculty advisors on ANS-NE mailing list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1A6CE" w14:textId="0D07AE1E" w:rsidR="00953B28" w:rsidRPr="00977C34" w:rsidRDefault="00953B28" w:rsidP="00953B28">
            <w:r w:rsidRPr="00977C34">
              <w:t>E. Danah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8D633" w14:textId="77777777" w:rsidR="00953B28" w:rsidRPr="00977C34" w:rsidRDefault="00953B28" w:rsidP="00953B28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E2032" w14:textId="405A7CF6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953B28" w:rsidRPr="00977C34" w14:paraId="5EEED881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1881A" w14:textId="366D32BB" w:rsidR="00953B28" w:rsidRPr="00977C34" w:rsidRDefault="00953B28" w:rsidP="00953B28">
            <w:r w:rsidRPr="00977C34">
              <w:t>8/22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F1CCB" w14:textId="06079AE7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Prepare and Submit Section Annual Financial Statement for Board review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07F4B" w14:textId="016BC3B6" w:rsidR="00953B28" w:rsidRPr="00977C34" w:rsidRDefault="00953B28" w:rsidP="00953B28">
            <w:r w:rsidRPr="00977C34"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06180" w14:textId="77777777" w:rsidR="00953B28" w:rsidRPr="00977C34" w:rsidRDefault="00953B28" w:rsidP="00953B28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92BB7" w14:textId="23E1F144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In progress</w:t>
            </w:r>
          </w:p>
        </w:tc>
      </w:tr>
      <w:tr w:rsidR="00953B28" w:rsidRPr="00977C34" w14:paraId="3DA3A44A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E75E7" w14:textId="0AE6A62E" w:rsidR="00953B28" w:rsidRPr="00977C34" w:rsidRDefault="00953B28" w:rsidP="00953B28">
            <w:pPr>
              <w:rPr>
                <w:rFonts w:cs="Calibri"/>
                <w:bCs/>
              </w:rPr>
            </w:pPr>
            <w:r w:rsidRPr="00977C34">
              <w:rPr>
                <w:rFonts w:cs="Calibri"/>
                <w:bCs/>
              </w:rPr>
              <w:t>1/22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DF89B" w14:textId="375CF414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  <w:bCs/>
              </w:rPr>
            </w:pPr>
            <w:r w:rsidRPr="00977C34">
              <w:rPr>
                <w:rFonts w:cs="Calibri"/>
                <w:bCs/>
              </w:rPr>
              <w:t>Update programs list on ANS-NE web site, 1</w:t>
            </w:r>
            <w:r w:rsidRPr="00977C34">
              <w:rPr>
                <w:rFonts w:cs="Calibri"/>
                <w:bCs/>
                <w:vertAlign w:val="superscript"/>
              </w:rPr>
              <w:t>st</w:t>
            </w:r>
            <w:r w:rsidRPr="00977C34">
              <w:rPr>
                <w:rFonts w:cs="Calibri"/>
                <w:bCs/>
              </w:rPr>
              <w:t xml:space="preserve"> page for 2022-23 presentation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1DA43" w14:textId="77777777" w:rsidR="00953B28" w:rsidRPr="00977C34" w:rsidRDefault="00953B28" w:rsidP="00953B28">
            <w:pPr>
              <w:rPr>
                <w:rFonts w:cs="Calibri"/>
                <w:bCs/>
              </w:rPr>
            </w:pPr>
            <w:r w:rsidRPr="00977C34">
              <w:rPr>
                <w:rFonts w:cs="Calibri"/>
                <w:bCs/>
              </w:rPr>
              <w:t>N. Glucksberg</w:t>
            </w:r>
          </w:p>
          <w:p w14:paraId="77973C67" w14:textId="567C5ADE" w:rsidR="00953B28" w:rsidRPr="00977C34" w:rsidRDefault="00953B28" w:rsidP="00953B28">
            <w:pPr>
              <w:rPr>
                <w:rFonts w:cs="Calibri"/>
                <w:bCs/>
              </w:rPr>
            </w:pPr>
            <w:bookmarkStart w:id="3" w:name="_Hlk116484650"/>
            <w:r w:rsidRPr="00977C34">
              <w:rPr>
                <w:rFonts w:cs="Calibri"/>
                <w:bCs/>
              </w:rPr>
              <w:t>B. McNeely</w:t>
            </w:r>
            <w:bookmarkEnd w:id="3"/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54369" w14:textId="77777777" w:rsidR="00953B28" w:rsidRPr="00977C34" w:rsidRDefault="00953B28" w:rsidP="00953B28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8070E" w14:textId="5F725DC8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>In-progress.</w:t>
            </w:r>
          </w:p>
        </w:tc>
      </w:tr>
      <w:tr w:rsidR="00953B28" w:rsidRPr="00977C34" w14:paraId="1278729B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648E3" w14:textId="77777777" w:rsidR="00953B28" w:rsidRPr="00977C34" w:rsidRDefault="00953B28" w:rsidP="00953B28">
            <w:r w:rsidRPr="00977C34">
              <w:lastRenderedPageBreak/>
              <w:t>5/20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7179C" w14:textId="4A5D7D56" w:rsidR="00953B28" w:rsidRPr="00977C34" w:rsidRDefault="0002031C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Outreach: </w:t>
            </w:r>
            <w:r w:rsidR="00953B28" w:rsidRPr="00977C34">
              <w:t>Contact area schools to provide nuclear information by webcast or in person.</w:t>
            </w:r>
          </w:p>
          <w:p w14:paraId="76D1B221" w14:textId="0E04E404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 xml:space="preserve">We have presentations available for </w:t>
            </w:r>
            <w:proofErr w:type="gramStart"/>
            <w:r w:rsidRPr="00977C34">
              <w:t>use</w:t>
            </w:r>
            <w:proofErr w:type="gramEnd"/>
            <w:r w:rsidRPr="00977C34">
              <w:t>. Also, we have people that will give the presentations. Time needed about 1:15.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BA2DB" w14:textId="77777777" w:rsidR="00953B28" w:rsidRPr="00977C34" w:rsidRDefault="00953B28" w:rsidP="00953B28">
            <w:r w:rsidRPr="00977C34">
              <w:t>ALL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3A9F7" w14:textId="77777777" w:rsidR="00953B28" w:rsidRPr="00977C34" w:rsidRDefault="00953B28" w:rsidP="00953B28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9F592" w14:textId="77777777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 xml:space="preserve">In progress – D. Kapitz has reopened talks with Westborough; C. Adey sent out 3 letters No responses to </w:t>
            </w:r>
            <w:proofErr w:type="gramStart"/>
            <w:r w:rsidRPr="00977C34">
              <w:t>date</w:t>
            </w:r>
            <w:proofErr w:type="gramEnd"/>
          </w:p>
          <w:p w14:paraId="384C199B" w14:textId="77777777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  <w:p w14:paraId="6FEDE5BA" w14:textId="05A66EDB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977C34">
              <w:t xml:space="preserve">C. Adey to send 3 letters (Carver, </w:t>
            </w:r>
            <w:proofErr w:type="gramStart"/>
            <w:r w:rsidRPr="00977C34">
              <w:t>Plymouth</w:t>
            </w:r>
            <w:proofErr w:type="gramEnd"/>
            <w:r w:rsidRPr="00977C34">
              <w:t xml:space="preserve"> and Silver Lake) will follow up.</w:t>
            </w:r>
          </w:p>
          <w:p w14:paraId="2FEC2C9E" w14:textId="4F4C2C4B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953B28" w:rsidRPr="00977C34" w14:paraId="753BE059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D8AE3" w14:textId="27CC3545" w:rsidR="00953B28" w:rsidRPr="00977C34" w:rsidRDefault="00953B28" w:rsidP="00953B28">
            <w:r w:rsidRPr="00977C34">
              <w:t>04/19-10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61909" w14:textId="15CCBED2" w:rsidR="00953B28" w:rsidRPr="00977C34" w:rsidRDefault="0002031C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</w:rPr>
            </w:pPr>
            <w:r>
              <w:rPr>
                <w:rFonts w:cs="Calibri"/>
              </w:rPr>
              <w:t xml:space="preserve">Outreach: </w:t>
            </w:r>
            <w:r w:rsidR="00953B28" w:rsidRPr="00977C34">
              <w:rPr>
                <w:rFonts w:cs="Calibri"/>
              </w:rPr>
              <w:t>Contact scout troop lead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260F" w14:textId="7F876A83" w:rsidR="00953B28" w:rsidRPr="00977C34" w:rsidRDefault="00953B28" w:rsidP="00953B28">
            <w:pPr>
              <w:rPr>
                <w:rFonts w:cs="Calibri"/>
              </w:rPr>
            </w:pPr>
            <w:r w:rsidRPr="00977C34">
              <w:rPr>
                <w:rFonts w:cs="Calibri"/>
              </w:rPr>
              <w:t>ALL</w:t>
            </w:r>
          </w:p>
          <w:p w14:paraId="497B1768" w14:textId="66BE4574" w:rsidR="00953B28" w:rsidRPr="00977C34" w:rsidRDefault="00953B28" w:rsidP="00953B28">
            <w:pPr>
              <w:rPr>
                <w:rFonts w:cs="Calibri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DBFE9" w14:textId="77777777" w:rsidR="00953B28" w:rsidRPr="00977C34" w:rsidRDefault="00953B28" w:rsidP="00953B28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7F9ED" w14:textId="53165B18" w:rsidR="00953B28" w:rsidRPr="00977C34" w:rsidRDefault="004A76D2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proofErr w:type="spellStart"/>
            <w:r>
              <w:t>C.Roy</w:t>
            </w:r>
            <w:proofErr w:type="spellEnd"/>
            <w:r>
              <w:t xml:space="preserve"> used </w:t>
            </w:r>
            <w:proofErr w:type="gramStart"/>
            <w:r>
              <w:t>navigating</w:t>
            </w:r>
            <w:proofErr w:type="gramEnd"/>
            <w:r>
              <w:t xml:space="preserve"> nuclear resources for a scout course that may be used again</w:t>
            </w:r>
          </w:p>
        </w:tc>
      </w:tr>
      <w:tr w:rsidR="00953B28" w:rsidRPr="00977C34" w14:paraId="5F70EEF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1D866" w14:textId="07F08352" w:rsidR="00953B28" w:rsidRPr="00977C34" w:rsidRDefault="00953B28" w:rsidP="00953B28"/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79CC4" w14:textId="1E3F92D4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5F1A1" w14:textId="1E618532" w:rsidR="00953B28" w:rsidRPr="00977C34" w:rsidRDefault="00953B28" w:rsidP="00953B28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92F0" w14:textId="36AC292A" w:rsidR="00953B28" w:rsidRPr="00977C34" w:rsidRDefault="00953B28" w:rsidP="00953B28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8FF24" w14:textId="64C96BB6" w:rsidR="00953B28" w:rsidRPr="00977C34" w:rsidRDefault="00953B28" w:rsidP="00953B28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</w:tbl>
    <w:p w14:paraId="0A8BEF8B" w14:textId="77777777" w:rsidR="00FB6326" w:rsidRPr="00977C34" w:rsidRDefault="00FB6326" w:rsidP="00FB6326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 w:rsidRPr="00977C34">
        <w:rPr>
          <w:rFonts w:ascii="Times New Roman" w:eastAsia="Calibri" w:hAnsi="Times New Roman"/>
          <w:sz w:val="24"/>
          <w:szCs w:val="24"/>
        </w:rPr>
        <w:t>Notes:  S= Suspended; X=Completed</w:t>
      </w:r>
    </w:p>
    <w:p w14:paraId="0D01294A" w14:textId="77777777" w:rsidR="00FB6326" w:rsidRDefault="00FB6326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</w:p>
    <w:p w14:paraId="2C317C75" w14:textId="77777777" w:rsidR="00D82DA4" w:rsidRDefault="00D82DA4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  <w:sectPr w:rsidR="00D82DA4" w:rsidSect="0012302A">
          <w:headerReference w:type="default" r:id="rId9"/>
          <w:footerReference w:type="default" r:id="rId10"/>
          <w:pgSz w:w="12240" w:h="15840" w:code="1"/>
          <w:pgMar w:top="285" w:right="720" w:bottom="360" w:left="720" w:header="432" w:footer="432" w:gutter="0"/>
          <w:cols w:space="720"/>
          <w:docGrid w:linePitch="360"/>
        </w:sectPr>
      </w:pPr>
    </w:p>
    <w:p w14:paraId="2FC1899D" w14:textId="609AF04E" w:rsidR="001C1F4F" w:rsidRDefault="001C1F4F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C</w:t>
      </w:r>
    </w:p>
    <w:p w14:paraId="2EC92713" w14:textId="6FBDD77F" w:rsidR="001C1F4F" w:rsidRPr="00A427EA" w:rsidRDefault="001C1F4F" w:rsidP="001C1F4F">
      <w:pPr>
        <w:spacing w:after="200" w:line="276" w:lineRule="auto"/>
        <w:rPr>
          <w:rFonts w:asciiTheme="minorHAnsi" w:hAnsiTheme="minorHAnsi" w:cstheme="minorBidi"/>
          <w:sz w:val="36"/>
          <w:szCs w:val="36"/>
        </w:rPr>
      </w:pPr>
      <w:bookmarkStart w:id="4" w:name="_Hlk130205919"/>
      <w:r w:rsidRPr="00A427EA">
        <w:rPr>
          <w:rFonts w:asciiTheme="minorHAnsi" w:hAnsiTheme="minorHAnsi" w:cstheme="minorBidi"/>
          <w:sz w:val="36"/>
          <w:szCs w:val="36"/>
        </w:rPr>
        <w:t>ANS-NE Committees</w:t>
      </w:r>
      <w:r>
        <w:rPr>
          <w:rFonts w:asciiTheme="minorHAnsi" w:hAnsiTheme="minorHAnsi" w:cstheme="minorBidi"/>
          <w:sz w:val="36"/>
          <w:szCs w:val="36"/>
        </w:rPr>
        <w:t xml:space="preserve"> &amp; Responsibilities</w:t>
      </w:r>
    </w:p>
    <w:tbl>
      <w:tblPr>
        <w:tblStyle w:val="TableGrid"/>
        <w:tblW w:w="10282" w:type="dxa"/>
        <w:tblLayout w:type="fixed"/>
        <w:tblLook w:val="04A0" w:firstRow="1" w:lastRow="0" w:firstColumn="1" w:lastColumn="0" w:noHBand="0" w:noVBand="1"/>
      </w:tblPr>
      <w:tblGrid>
        <w:gridCol w:w="2538"/>
        <w:gridCol w:w="1170"/>
        <w:gridCol w:w="1528"/>
        <w:gridCol w:w="2583"/>
        <w:gridCol w:w="2463"/>
      </w:tblGrid>
      <w:tr w:rsidR="001C1F4F" w:rsidRPr="00A427EA" w14:paraId="4ABC0F12" w14:textId="77777777" w:rsidTr="006975D2">
        <w:tc>
          <w:tcPr>
            <w:tcW w:w="2538" w:type="dxa"/>
            <w:shd w:val="clear" w:color="auto" w:fill="C6D9F1" w:themeFill="text2" w:themeFillTint="33"/>
            <w:vAlign w:val="center"/>
          </w:tcPr>
          <w:p w14:paraId="75ECD1FA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COMMITTEE NAME </w:t>
            </w:r>
          </w:p>
          <w:p w14:paraId="19404801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Bylaw References</w:t>
            </w:r>
          </w:p>
        </w:tc>
        <w:tc>
          <w:tcPr>
            <w:tcW w:w="1170" w:type="dxa"/>
            <w:shd w:val="clear" w:color="auto" w:fill="C6D9F1" w:themeFill="text2" w:themeFillTint="33"/>
            <w:vAlign w:val="center"/>
          </w:tcPr>
          <w:p w14:paraId="5216FC4B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# MEMBERS</w:t>
            </w:r>
          </w:p>
        </w:tc>
        <w:tc>
          <w:tcPr>
            <w:tcW w:w="1528" w:type="dxa"/>
            <w:shd w:val="clear" w:color="auto" w:fill="C6D9F1" w:themeFill="text2" w:themeFillTint="33"/>
            <w:vAlign w:val="center"/>
          </w:tcPr>
          <w:p w14:paraId="56D9B059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APPONTMENT DATE</w:t>
            </w:r>
          </w:p>
        </w:tc>
        <w:tc>
          <w:tcPr>
            <w:tcW w:w="2583" w:type="dxa"/>
            <w:shd w:val="clear" w:color="auto" w:fill="C6D9F1" w:themeFill="text2" w:themeFillTint="33"/>
            <w:vAlign w:val="center"/>
          </w:tcPr>
          <w:p w14:paraId="784F1DC5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FUNCTION</w:t>
            </w:r>
          </w:p>
        </w:tc>
        <w:tc>
          <w:tcPr>
            <w:tcW w:w="2463" w:type="dxa"/>
            <w:shd w:val="clear" w:color="auto" w:fill="C6D9F1" w:themeFill="text2" w:themeFillTint="33"/>
          </w:tcPr>
          <w:p w14:paraId="0E360DCC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ASIGNEE/ </w:t>
            </w: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COMMENTS</w:t>
            </w:r>
          </w:p>
        </w:tc>
      </w:tr>
      <w:tr w:rsidR="001C1F4F" w:rsidRPr="00A427EA" w14:paraId="48CBE6E0" w14:textId="77777777" w:rsidTr="006975D2">
        <w:tc>
          <w:tcPr>
            <w:tcW w:w="2538" w:type="dxa"/>
            <w:shd w:val="clear" w:color="auto" w:fill="FFFF00"/>
          </w:tcPr>
          <w:p w14:paraId="2B9AF5B7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tanding Committees</w:t>
            </w:r>
          </w:p>
        </w:tc>
        <w:tc>
          <w:tcPr>
            <w:tcW w:w="1170" w:type="dxa"/>
            <w:shd w:val="clear" w:color="auto" w:fill="FFFF00"/>
          </w:tcPr>
          <w:p w14:paraId="72D12E9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5DF551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2736965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4324D4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19136A61" w14:textId="77777777" w:rsidTr="006975D2">
        <w:tc>
          <w:tcPr>
            <w:tcW w:w="2538" w:type="dxa"/>
          </w:tcPr>
          <w:p w14:paraId="5164F4D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Membership R13.1</w:t>
            </w:r>
          </w:p>
          <w:p w14:paraId="2912CC2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512ED66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0CE3E5E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1DF81A3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Maintain and grow the membership </w:t>
            </w:r>
            <w:proofErr w:type="gramStart"/>
            <w:r w:rsidRPr="00A427EA">
              <w:rPr>
                <w:rFonts w:asciiTheme="minorHAnsi" w:hAnsiTheme="minorHAnsi" w:cstheme="minorBidi"/>
              </w:rPr>
              <w:t>list</w:t>
            </w:r>
            <w:proofErr w:type="gramEnd"/>
          </w:p>
          <w:p w14:paraId="5211E85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&amp; grow the LinkedIn group</w:t>
            </w:r>
          </w:p>
        </w:tc>
        <w:tc>
          <w:tcPr>
            <w:tcW w:w="2463" w:type="dxa"/>
          </w:tcPr>
          <w:p w14:paraId="140B85A9" w14:textId="1AB1B0BA" w:rsidR="001C1F4F" w:rsidRPr="00A427EA" w:rsidRDefault="009D3BD9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E. Danaher</w:t>
            </w:r>
          </w:p>
        </w:tc>
      </w:tr>
      <w:tr w:rsidR="001C1F4F" w:rsidRPr="00A427EA" w14:paraId="4FD0DFA3" w14:textId="77777777" w:rsidTr="006975D2">
        <w:tc>
          <w:tcPr>
            <w:tcW w:w="2538" w:type="dxa"/>
          </w:tcPr>
          <w:p w14:paraId="18E4D7B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Program R13.1</w:t>
            </w:r>
          </w:p>
          <w:p w14:paraId="1E3558F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7FA28D0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1A0990E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7C08A07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lan and execute section meetings and speakers</w:t>
            </w:r>
          </w:p>
        </w:tc>
        <w:tc>
          <w:tcPr>
            <w:tcW w:w="2463" w:type="dxa"/>
          </w:tcPr>
          <w:p w14:paraId="7201F2EA" w14:textId="720767D9" w:rsidR="001C1F4F" w:rsidRPr="00A427EA" w:rsidRDefault="0015448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N</w:t>
            </w:r>
            <w:r w:rsidR="008A3FF9">
              <w:rPr>
                <w:rFonts w:asciiTheme="minorHAnsi" w:hAnsiTheme="minorHAnsi" w:cstheme="minorBidi"/>
              </w:rPr>
              <w:t xml:space="preserve">. Glucksberg </w:t>
            </w:r>
            <w:r>
              <w:rPr>
                <w:rFonts w:asciiTheme="minorHAnsi" w:hAnsiTheme="minorHAnsi" w:cstheme="minorBidi"/>
              </w:rPr>
              <w:t xml:space="preserve">/ </w:t>
            </w:r>
            <w:r w:rsidR="008A3FF9">
              <w:rPr>
                <w:rFonts w:asciiTheme="minorHAnsi" w:hAnsiTheme="minorHAnsi" w:cstheme="minorBidi"/>
              </w:rPr>
              <w:t xml:space="preserve">B. </w:t>
            </w:r>
            <w:r>
              <w:rPr>
                <w:rFonts w:asciiTheme="minorHAnsi" w:hAnsiTheme="minorHAnsi" w:cstheme="minorBidi"/>
              </w:rPr>
              <w:t>Capstick</w:t>
            </w:r>
          </w:p>
        </w:tc>
      </w:tr>
      <w:tr w:rsidR="001C1F4F" w:rsidRPr="00A427EA" w14:paraId="39297F29" w14:textId="77777777" w:rsidTr="006975D2">
        <w:tc>
          <w:tcPr>
            <w:tcW w:w="2538" w:type="dxa"/>
          </w:tcPr>
          <w:p w14:paraId="1B2047F5" w14:textId="39216D3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</w:t>
            </w:r>
            <w:r w:rsidR="008B4CCB">
              <w:rPr>
                <w:rFonts w:asciiTheme="minorHAnsi" w:hAnsiTheme="minorHAnsi" w:cstheme="minorBidi"/>
              </w:rPr>
              <w:t xml:space="preserve">2021 </w:t>
            </w:r>
            <w:r w:rsidRPr="00A427EA">
              <w:rPr>
                <w:rFonts w:asciiTheme="minorHAnsi" w:hAnsiTheme="minorHAnsi" w:cstheme="minorBidi"/>
              </w:rPr>
              <w:t>Audit</w:t>
            </w:r>
            <w:r w:rsidR="008B4CCB">
              <w:rPr>
                <w:rFonts w:asciiTheme="minorHAnsi" w:hAnsiTheme="minorHAnsi" w:cstheme="minorBidi"/>
              </w:rPr>
              <w:t xml:space="preserve"> Comm.</w:t>
            </w:r>
            <w:r w:rsidRPr="00A427EA">
              <w:rPr>
                <w:rFonts w:asciiTheme="minorHAnsi" w:hAnsiTheme="minorHAnsi" w:cstheme="minorBidi"/>
              </w:rPr>
              <w:t xml:space="preserve"> R13.1/ R13.2</w:t>
            </w:r>
          </w:p>
          <w:p w14:paraId="4075506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F9972ED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Treas.+ 2+</w:t>
            </w:r>
          </w:p>
        </w:tc>
        <w:tc>
          <w:tcPr>
            <w:tcW w:w="1528" w:type="dxa"/>
          </w:tcPr>
          <w:p w14:paraId="6CDAD8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22A4D7C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Review the finances for the past program year and identify any discrepancies for resolution</w:t>
            </w:r>
          </w:p>
        </w:tc>
        <w:tc>
          <w:tcPr>
            <w:tcW w:w="2463" w:type="dxa"/>
          </w:tcPr>
          <w:p w14:paraId="28F77AA9" w14:textId="30147FF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12302A">
              <w:rPr>
                <w:rFonts w:asciiTheme="minorHAnsi" w:hAnsiTheme="minorHAnsi" w:cstheme="minorBidi"/>
              </w:rPr>
              <w:t>C.</w:t>
            </w:r>
            <w:r w:rsidR="008A3FF9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 xml:space="preserve">Adey </w:t>
            </w:r>
          </w:p>
        </w:tc>
      </w:tr>
      <w:tr w:rsidR="00977C34" w:rsidRPr="00977C34" w14:paraId="675874F3" w14:textId="77777777" w:rsidTr="006975D2">
        <w:tc>
          <w:tcPr>
            <w:tcW w:w="2538" w:type="dxa"/>
            <w:shd w:val="clear" w:color="auto" w:fill="FFFF00"/>
          </w:tcPr>
          <w:p w14:paraId="0800129A" w14:textId="77777777" w:rsidR="001C1F4F" w:rsidRPr="00977C34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977C34">
              <w:rPr>
                <w:rFonts w:asciiTheme="minorHAnsi" w:hAnsiTheme="minorHAnsi" w:cstheme="minorBidi"/>
                <w:b/>
              </w:rPr>
              <w:t>Special Committees</w:t>
            </w:r>
          </w:p>
        </w:tc>
        <w:tc>
          <w:tcPr>
            <w:tcW w:w="1170" w:type="dxa"/>
            <w:shd w:val="clear" w:color="auto" w:fill="FFFF00"/>
          </w:tcPr>
          <w:p w14:paraId="05D65519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A8B4793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1C457B51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30988CA5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977C34" w:rsidRPr="00977C34" w14:paraId="3DC83D82" w14:textId="77777777" w:rsidTr="006975D2">
        <w:tc>
          <w:tcPr>
            <w:tcW w:w="2538" w:type="dxa"/>
          </w:tcPr>
          <w:p w14:paraId="478B7468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 xml:space="preserve"> Nominating R12.2/R13.2</w:t>
            </w:r>
          </w:p>
        </w:tc>
        <w:tc>
          <w:tcPr>
            <w:tcW w:w="1170" w:type="dxa"/>
          </w:tcPr>
          <w:p w14:paraId="4BFD835C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57A5487F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&lt; Dec 25</w:t>
            </w:r>
          </w:p>
        </w:tc>
        <w:tc>
          <w:tcPr>
            <w:tcW w:w="2583" w:type="dxa"/>
          </w:tcPr>
          <w:p w14:paraId="7ADB157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Propose slate of nominees and prepare ballots.</w:t>
            </w:r>
          </w:p>
        </w:tc>
        <w:tc>
          <w:tcPr>
            <w:tcW w:w="2463" w:type="dxa"/>
          </w:tcPr>
          <w:p w14:paraId="41D259B5" w14:textId="0B503615" w:rsidR="00517D42" w:rsidRPr="00977C34" w:rsidRDefault="00517D42" w:rsidP="006975D2">
            <w:pPr>
              <w:rPr>
                <w:rFonts w:asciiTheme="minorHAnsi" w:hAnsiTheme="minorHAnsi" w:cstheme="minorBidi"/>
              </w:rPr>
            </w:pPr>
            <w:r w:rsidRPr="00977C34">
              <w:t>C. Roy, D. Martin</w:t>
            </w:r>
          </w:p>
        </w:tc>
      </w:tr>
      <w:tr w:rsidR="00977C34" w:rsidRPr="00977C34" w14:paraId="4ABDF1BE" w14:textId="77777777" w:rsidTr="006975D2">
        <w:tc>
          <w:tcPr>
            <w:tcW w:w="2538" w:type="dxa"/>
          </w:tcPr>
          <w:p w14:paraId="45EC8C6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 xml:space="preserve"> Election Inspection R12.5/ R13.2</w:t>
            </w:r>
          </w:p>
        </w:tc>
        <w:tc>
          <w:tcPr>
            <w:tcW w:w="1170" w:type="dxa"/>
          </w:tcPr>
          <w:p w14:paraId="1ED22B26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7FCE1656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&lt; Feb. 28</w:t>
            </w:r>
          </w:p>
        </w:tc>
        <w:tc>
          <w:tcPr>
            <w:tcW w:w="2583" w:type="dxa"/>
          </w:tcPr>
          <w:p w14:paraId="203BD0AA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Send out ballots, tally results and recommend winners to chair.</w:t>
            </w:r>
          </w:p>
        </w:tc>
        <w:tc>
          <w:tcPr>
            <w:tcW w:w="2463" w:type="dxa"/>
          </w:tcPr>
          <w:p w14:paraId="31C0C122" w14:textId="0984C650" w:rsidR="00A7298F" w:rsidRPr="00977C34" w:rsidRDefault="00E65651" w:rsidP="002B1C49">
            <w:pPr>
              <w:rPr>
                <w:rFonts w:asciiTheme="minorHAnsi" w:hAnsiTheme="minorHAnsi" w:cstheme="minorBidi"/>
              </w:rPr>
            </w:pPr>
            <w:r w:rsidRPr="00977C34">
              <w:t>C. Roy, D. Martin</w:t>
            </w:r>
          </w:p>
        </w:tc>
      </w:tr>
      <w:tr w:rsidR="00977C34" w:rsidRPr="00977C34" w14:paraId="62545754" w14:textId="77777777" w:rsidTr="006975D2">
        <w:tc>
          <w:tcPr>
            <w:tcW w:w="2538" w:type="dxa"/>
            <w:shd w:val="clear" w:color="auto" w:fill="FFFF00"/>
          </w:tcPr>
          <w:p w14:paraId="73EFEF4B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  <w:b/>
              </w:rPr>
              <w:t>Other Committees</w:t>
            </w:r>
          </w:p>
        </w:tc>
        <w:tc>
          <w:tcPr>
            <w:tcW w:w="1170" w:type="dxa"/>
            <w:shd w:val="clear" w:color="auto" w:fill="FFFF00"/>
          </w:tcPr>
          <w:p w14:paraId="56BC1851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8FDAFE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0750CCB1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41C94B23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977C34" w:rsidRPr="00977C34" w14:paraId="00BAB4A7" w14:textId="77777777" w:rsidTr="006975D2">
        <w:tc>
          <w:tcPr>
            <w:tcW w:w="2538" w:type="dxa"/>
          </w:tcPr>
          <w:p w14:paraId="58A714A5" w14:textId="0087D300" w:rsidR="001C1F4F" w:rsidRPr="00977C34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977C34">
              <w:rPr>
                <w:rFonts w:asciiTheme="minorHAnsi" w:hAnsiTheme="minorHAnsi" w:cstheme="minorBidi"/>
              </w:rPr>
              <w:t xml:space="preserve"> Outreach 13.</w:t>
            </w:r>
            <w:proofErr w:type="gramStart"/>
            <w:r w:rsidRPr="00977C34">
              <w:rPr>
                <w:rFonts w:asciiTheme="minorHAnsi" w:hAnsiTheme="minorHAnsi" w:cstheme="minorBidi"/>
              </w:rPr>
              <w:t>2.d.</w:t>
            </w:r>
            <w:proofErr w:type="gramEnd"/>
          </w:p>
        </w:tc>
        <w:tc>
          <w:tcPr>
            <w:tcW w:w="1170" w:type="dxa"/>
          </w:tcPr>
          <w:p w14:paraId="1CCFE3B2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1+</w:t>
            </w:r>
          </w:p>
        </w:tc>
        <w:tc>
          <w:tcPr>
            <w:tcW w:w="1528" w:type="dxa"/>
          </w:tcPr>
          <w:p w14:paraId="6E5EF0C3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4B476585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>Implement all outreach programs</w:t>
            </w:r>
          </w:p>
        </w:tc>
        <w:tc>
          <w:tcPr>
            <w:tcW w:w="2463" w:type="dxa"/>
          </w:tcPr>
          <w:p w14:paraId="0D0E82C0" w14:textId="77777777" w:rsidR="001C1F4F" w:rsidRPr="00977C34" w:rsidRDefault="001C1F4F" w:rsidP="006975D2">
            <w:pPr>
              <w:rPr>
                <w:rFonts w:asciiTheme="minorHAnsi" w:hAnsiTheme="minorHAnsi" w:cstheme="minorBidi"/>
              </w:rPr>
            </w:pPr>
            <w:r w:rsidRPr="00977C34">
              <w:rPr>
                <w:rFonts w:asciiTheme="minorHAnsi" w:hAnsiTheme="minorHAnsi" w:cstheme="minorBidi"/>
              </w:rPr>
              <w:t xml:space="preserve">D. Kapitz </w:t>
            </w:r>
          </w:p>
        </w:tc>
      </w:tr>
      <w:tr w:rsidR="001C1F4F" w:rsidRPr="00A427EA" w14:paraId="3AD0E7F2" w14:textId="77777777" w:rsidTr="006975D2">
        <w:tc>
          <w:tcPr>
            <w:tcW w:w="2538" w:type="dxa"/>
          </w:tcPr>
          <w:p w14:paraId="15B1274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High School Programs 13.2.d</w:t>
            </w:r>
          </w:p>
          <w:p w14:paraId="483CF3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5500B1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4AC62F3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300F5F1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H.S. outreach program</w:t>
            </w:r>
          </w:p>
        </w:tc>
        <w:tc>
          <w:tcPr>
            <w:tcW w:w="2463" w:type="dxa"/>
          </w:tcPr>
          <w:p w14:paraId="58BF37EA" w14:textId="75E33FBB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431ACC">
              <w:t>/</w:t>
            </w:r>
            <w:r>
              <w:t xml:space="preserve"> C. Roy</w:t>
            </w:r>
          </w:p>
        </w:tc>
      </w:tr>
      <w:tr w:rsidR="001C1F4F" w:rsidRPr="00A427EA" w14:paraId="0DD8C06D" w14:textId="77777777" w:rsidTr="006975D2">
        <w:tc>
          <w:tcPr>
            <w:tcW w:w="2538" w:type="dxa"/>
          </w:tcPr>
          <w:p w14:paraId="7B5F03E1" w14:textId="75B66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Webmaster 13.2.d</w:t>
            </w:r>
          </w:p>
          <w:p w14:paraId="0724CE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2A0706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94B20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657FD62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s the webpage and archive file structure. Oversee required inputs.</w:t>
            </w:r>
          </w:p>
        </w:tc>
        <w:tc>
          <w:tcPr>
            <w:tcW w:w="2463" w:type="dxa"/>
          </w:tcPr>
          <w:p w14:paraId="74481EF6" w14:textId="35F8C9CD" w:rsidR="001C1F4F" w:rsidRPr="002B1C49" w:rsidRDefault="00DE76DD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C. Roy</w:t>
            </w:r>
          </w:p>
        </w:tc>
      </w:tr>
      <w:tr w:rsidR="001C1F4F" w:rsidRPr="00A427EA" w14:paraId="369787A3" w14:textId="77777777" w:rsidTr="006975D2">
        <w:tc>
          <w:tcPr>
            <w:tcW w:w="2538" w:type="dxa"/>
          </w:tcPr>
          <w:p w14:paraId="4F5ACF38" w14:textId="717A37D1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cholarship/Student Awards 13.2.d</w:t>
            </w:r>
          </w:p>
          <w:p w14:paraId="69CC64F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14A5ED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7D24B1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03BE1879" w14:textId="44DF808A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Evaluate student scholarship or other funding requests.</w:t>
            </w:r>
          </w:p>
        </w:tc>
        <w:tc>
          <w:tcPr>
            <w:tcW w:w="2463" w:type="dxa"/>
          </w:tcPr>
          <w:p w14:paraId="2EBD7E00" w14:textId="690A9A98" w:rsidR="001C1F4F" w:rsidRPr="00431ACC" w:rsidRDefault="00B67F6A" w:rsidP="006975D2">
            <w:pPr>
              <w:rPr>
                <w:rFonts w:asciiTheme="minorHAnsi" w:hAnsiTheme="minorHAnsi" w:cstheme="minorBidi"/>
              </w:rPr>
            </w:pPr>
            <w:r w:rsidRPr="00431ACC">
              <w:rPr>
                <w:rFonts w:asciiTheme="minorHAnsi" w:hAnsiTheme="minorHAnsi" w:cstheme="minorBidi"/>
              </w:rPr>
              <w:t xml:space="preserve">J. </w:t>
            </w:r>
            <w:proofErr w:type="spellStart"/>
            <w:r w:rsidRPr="00431ACC">
              <w:rPr>
                <w:rFonts w:asciiTheme="minorHAnsi" w:hAnsiTheme="minorHAnsi" w:cstheme="minorBidi"/>
              </w:rPr>
              <w:t>Balayan</w:t>
            </w:r>
            <w:proofErr w:type="spellEnd"/>
          </w:p>
        </w:tc>
      </w:tr>
      <w:tr w:rsidR="001C1F4F" w:rsidRPr="00A427EA" w14:paraId="3AE3ECA6" w14:textId="77777777" w:rsidTr="006975D2">
        <w:tc>
          <w:tcPr>
            <w:tcW w:w="2538" w:type="dxa"/>
            <w:shd w:val="clear" w:color="auto" w:fill="FFFF00"/>
          </w:tcPr>
          <w:p w14:paraId="6E3B568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  <w:b/>
              </w:rPr>
              <w:t>Special Responsibilities</w:t>
            </w:r>
          </w:p>
        </w:tc>
        <w:tc>
          <w:tcPr>
            <w:tcW w:w="1170" w:type="dxa"/>
            <w:shd w:val="clear" w:color="auto" w:fill="FFFF00"/>
          </w:tcPr>
          <w:p w14:paraId="75742CF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4EF217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64E351D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FC81BE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923D1" w:rsidRPr="008923D1" w14:paraId="2E28AA11" w14:textId="77777777" w:rsidTr="006975D2">
        <w:tc>
          <w:tcPr>
            <w:tcW w:w="2538" w:type="dxa"/>
          </w:tcPr>
          <w:p w14:paraId="54FA73E5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Checking Account Access</w:t>
            </w:r>
          </w:p>
        </w:tc>
        <w:tc>
          <w:tcPr>
            <w:tcW w:w="1170" w:type="dxa"/>
          </w:tcPr>
          <w:p w14:paraId="273CFEF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0F3834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July 1to June 30</w:t>
            </w:r>
          </w:p>
        </w:tc>
        <w:tc>
          <w:tcPr>
            <w:tcW w:w="2583" w:type="dxa"/>
          </w:tcPr>
          <w:p w14:paraId="64EC0C3D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Write/deposit checks Current Program Year</w:t>
            </w:r>
          </w:p>
        </w:tc>
        <w:tc>
          <w:tcPr>
            <w:tcW w:w="2463" w:type="dxa"/>
          </w:tcPr>
          <w:p w14:paraId="4E9E68D6" w14:textId="6B31D91C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D</w:t>
            </w:r>
            <w:r w:rsidR="00431ACC">
              <w:rPr>
                <w:rFonts w:asciiTheme="minorHAnsi" w:hAnsiTheme="minorHAnsi" w:cstheme="minorBidi"/>
              </w:rPr>
              <w:t>.</w:t>
            </w:r>
            <w:r w:rsidRPr="008923D1">
              <w:rPr>
                <w:rFonts w:asciiTheme="minorHAnsi" w:hAnsiTheme="minorHAnsi" w:cstheme="minorBidi"/>
              </w:rPr>
              <w:t xml:space="preserve"> Kapitz</w:t>
            </w:r>
            <w:r w:rsidR="00431ACC">
              <w:rPr>
                <w:rFonts w:asciiTheme="minorHAnsi" w:hAnsiTheme="minorHAnsi" w:cstheme="minorBidi"/>
              </w:rPr>
              <w:t xml:space="preserve"> /</w:t>
            </w:r>
            <w:r w:rsidRPr="008923D1">
              <w:rPr>
                <w:rFonts w:asciiTheme="minorHAnsi" w:hAnsiTheme="minorHAnsi" w:cstheme="minorBidi"/>
              </w:rPr>
              <w:t xml:space="preserve"> Chuck Adey</w:t>
            </w:r>
          </w:p>
        </w:tc>
      </w:tr>
      <w:tr w:rsidR="008B4CCB" w:rsidRPr="008B4CCB" w14:paraId="1F7669D3" w14:textId="77777777" w:rsidTr="006975D2">
        <w:tc>
          <w:tcPr>
            <w:tcW w:w="2538" w:type="dxa"/>
          </w:tcPr>
          <w:p w14:paraId="30E62C8D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Speaker Gift Holders</w:t>
            </w:r>
          </w:p>
        </w:tc>
        <w:tc>
          <w:tcPr>
            <w:tcW w:w="1170" w:type="dxa"/>
          </w:tcPr>
          <w:p w14:paraId="0947DFD6" w14:textId="75BECAFF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2562DA94" w14:textId="4FD81417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1/5/2021+</w:t>
            </w:r>
          </w:p>
        </w:tc>
        <w:tc>
          <w:tcPr>
            <w:tcW w:w="2583" w:type="dxa"/>
          </w:tcPr>
          <w:p w14:paraId="5C681E54" w14:textId="71E36186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Crystal awards</w:t>
            </w:r>
            <w:r w:rsidR="009B436A" w:rsidRPr="00E13A44">
              <w:rPr>
                <w:rFonts w:asciiTheme="minorHAnsi" w:hAnsiTheme="minorHAnsi" w:cstheme="minorBidi"/>
              </w:rPr>
              <w:t xml:space="preserve"> (31</w:t>
            </w:r>
            <w:proofErr w:type="gramStart"/>
            <w:r w:rsidR="009B436A" w:rsidRPr="00E13A44">
              <w:rPr>
                <w:rFonts w:asciiTheme="minorHAnsi" w:hAnsiTheme="minorHAnsi" w:cstheme="minorBidi"/>
              </w:rPr>
              <w:t>);</w:t>
            </w:r>
            <w:proofErr w:type="gramEnd"/>
            <w:r w:rsidR="009B436A" w:rsidRPr="00E13A44">
              <w:rPr>
                <w:rFonts w:asciiTheme="minorHAnsi" w:hAnsiTheme="minorHAnsi" w:cstheme="minorBidi"/>
              </w:rPr>
              <w:t xml:space="preserve"> </w:t>
            </w:r>
          </w:p>
          <w:p w14:paraId="2160700F" w14:textId="5CC34D35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Section Pins</w:t>
            </w:r>
            <w:r w:rsidR="009B436A" w:rsidRPr="00E13A44">
              <w:rPr>
                <w:rFonts w:asciiTheme="minorHAnsi" w:hAnsiTheme="minorHAnsi" w:cstheme="minorBidi"/>
              </w:rPr>
              <w:t xml:space="preserve"> (xx)</w:t>
            </w:r>
          </w:p>
        </w:tc>
        <w:tc>
          <w:tcPr>
            <w:tcW w:w="2463" w:type="dxa"/>
          </w:tcPr>
          <w:p w14:paraId="0BB7A660" w14:textId="40EDA2C1" w:rsidR="001C1F4F" w:rsidRPr="00E13A44" w:rsidRDefault="009B436A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D.</w:t>
            </w:r>
            <w:r w:rsidR="00443D2A">
              <w:rPr>
                <w:rFonts w:asciiTheme="minorHAnsi" w:hAnsiTheme="minorHAnsi" w:cstheme="minorBidi"/>
              </w:rPr>
              <w:t xml:space="preserve"> </w:t>
            </w:r>
            <w:r w:rsidRPr="00E13A44">
              <w:rPr>
                <w:rFonts w:asciiTheme="minorHAnsi" w:hAnsiTheme="minorHAnsi" w:cstheme="minorBidi"/>
              </w:rPr>
              <w:t>Kapitz</w:t>
            </w:r>
            <w:r w:rsidR="00D44ED3" w:rsidRPr="00E13A44">
              <w:rPr>
                <w:rFonts w:asciiTheme="minorHAnsi" w:hAnsiTheme="minorHAnsi" w:cstheme="minorBidi"/>
              </w:rPr>
              <w:t>, B. Kalantari, C. Roy</w:t>
            </w:r>
          </w:p>
        </w:tc>
      </w:tr>
      <w:tr w:rsidR="008923D1" w:rsidRPr="008923D1" w14:paraId="6398C062" w14:textId="77777777" w:rsidTr="006975D2">
        <w:tc>
          <w:tcPr>
            <w:tcW w:w="2538" w:type="dxa"/>
          </w:tcPr>
          <w:p w14:paraId="1CC678EE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Section Banner Holders</w:t>
            </w:r>
          </w:p>
        </w:tc>
        <w:tc>
          <w:tcPr>
            <w:tcW w:w="1170" w:type="dxa"/>
          </w:tcPr>
          <w:p w14:paraId="0519FB8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50D46029" w14:textId="4749FF2F" w:rsidR="001C1F4F" w:rsidRPr="008923D1" w:rsidRDefault="009B436A" w:rsidP="009B436A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7/1/21+</w:t>
            </w:r>
          </w:p>
        </w:tc>
        <w:tc>
          <w:tcPr>
            <w:tcW w:w="2583" w:type="dxa"/>
          </w:tcPr>
          <w:p w14:paraId="7E79DC1C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</w:tcPr>
          <w:p w14:paraId="23FE087F" w14:textId="56C8C57C" w:rsidR="001C1F4F" w:rsidRPr="008923D1" w:rsidRDefault="00606E36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R. Kalantari</w:t>
            </w:r>
          </w:p>
        </w:tc>
      </w:tr>
      <w:bookmarkEnd w:id="4"/>
    </w:tbl>
    <w:p w14:paraId="46ED6C02" w14:textId="77777777" w:rsidR="00A26E53" w:rsidRDefault="00A26E53" w:rsidP="001C1F4F">
      <w:pPr>
        <w:spacing w:after="120" w:line="276" w:lineRule="auto"/>
        <w:rPr>
          <w:rFonts w:asciiTheme="minorHAnsi" w:hAnsiTheme="minorHAnsi" w:cstheme="minorBidi"/>
          <w:sz w:val="36"/>
          <w:szCs w:val="36"/>
        </w:rPr>
      </w:pPr>
    </w:p>
    <w:sectPr w:rsidR="00A26E53" w:rsidSect="0012302A">
      <w:pgSz w:w="12240" w:h="15840" w:code="1"/>
      <w:pgMar w:top="285" w:right="720" w:bottom="36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AF3A1" w14:textId="77777777" w:rsidR="009104AC" w:rsidRDefault="009104AC" w:rsidP="00981D4C">
      <w:r>
        <w:separator/>
      </w:r>
    </w:p>
  </w:endnote>
  <w:endnote w:type="continuationSeparator" w:id="0">
    <w:p w14:paraId="09F8AF65" w14:textId="77777777" w:rsidR="009104AC" w:rsidRDefault="009104AC" w:rsidP="00981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6FB9D" w14:textId="0F8DF2CC" w:rsidR="00624ED5" w:rsidRPr="00401F66" w:rsidRDefault="00624ED5" w:rsidP="009F7457">
    <w:pPr>
      <w:pStyle w:val="Footer"/>
      <w:tabs>
        <w:tab w:val="clear" w:pos="9360"/>
        <w:tab w:val="right" w:pos="10710"/>
      </w:tabs>
      <w:jc w:val="right"/>
      <w:rPr>
        <w:sz w:val="16"/>
        <w:szCs w:val="16"/>
      </w:rPr>
    </w:pPr>
    <w:r>
      <w:rPr>
        <w:sz w:val="16"/>
        <w:szCs w:val="16"/>
      </w:rPr>
      <w:t>15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CDFAF" w14:textId="77777777" w:rsidR="009104AC" w:rsidRDefault="009104AC" w:rsidP="00981D4C">
      <w:r>
        <w:separator/>
      </w:r>
    </w:p>
  </w:footnote>
  <w:footnote w:type="continuationSeparator" w:id="0">
    <w:p w14:paraId="24680E7D" w14:textId="77777777" w:rsidR="009104AC" w:rsidRDefault="009104AC" w:rsidP="00981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CED83" w14:textId="77777777" w:rsidR="00624ED5" w:rsidRDefault="00624ED5" w:rsidP="008F3E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42CAF"/>
    <w:multiLevelType w:val="hybridMultilevel"/>
    <w:tmpl w:val="F38A87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CF64CC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603A12"/>
    <w:multiLevelType w:val="hybridMultilevel"/>
    <w:tmpl w:val="E70410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340C08"/>
    <w:multiLevelType w:val="hybridMultilevel"/>
    <w:tmpl w:val="31A269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2904F98"/>
    <w:multiLevelType w:val="hybridMultilevel"/>
    <w:tmpl w:val="F6A848D8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FA2799"/>
    <w:multiLevelType w:val="hybridMultilevel"/>
    <w:tmpl w:val="499E8730"/>
    <w:lvl w:ilvl="0" w:tplc="6F661C3A">
      <w:numFmt w:val="bullet"/>
      <w:lvlText w:val="-"/>
      <w:lvlJc w:val="left"/>
      <w:pPr>
        <w:ind w:left="99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21D06548"/>
    <w:multiLevelType w:val="hybridMultilevel"/>
    <w:tmpl w:val="89FE4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B2C31"/>
    <w:multiLevelType w:val="hybridMultilevel"/>
    <w:tmpl w:val="30D4A18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8" w15:restartNumberingAfterBreak="0">
    <w:nsid w:val="29030948"/>
    <w:multiLevelType w:val="hybridMultilevel"/>
    <w:tmpl w:val="8E96B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FA3D0E"/>
    <w:multiLevelType w:val="hybridMultilevel"/>
    <w:tmpl w:val="7F10EE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691101B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AD060B"/>
    <w:multiLevelType w:val="hybridMultilevel"/>
    <w:tmpl w:val="ADCE3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EC67D3C"/>
    <w:multiLevelType w:val="hybridMultilevel"/>
    <w:tmpl w:val="20BC34C2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0654E3"/>
    <w:multiLevelType w:val="hybridMultilevel"/>
    <w:tmpl w:val="82580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AC4F11"/>
    <w:multiLevelType w:val="hybridMultilevel"/>
    <w:tmpl w:val="20A4A6B2"/>
    <w:lvl w:ilvl="0" w:tplc="432C812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B513BF"/>
    <w:multiLevelType w:val="hybridMultilevel"/>
    <w:tmpl w:val="7FB22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080E59"/>
    <w:multiLevelType w:val="hybridMultilevel"/>
    <w:tmpl w:val="3D8CB484"/>
    <w:lvl w:ilvl="0" w:tplc="6F661C3A">
      <w:numFmt w:val="bullet"/>
      <w:lvlText w:val="-"/>
      <w:lvlJc w:val="left"/>
      <w:pPr>
        <w:ind w:left="144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4CB2FC8"/>
    <w:multiLevelType w:val="hybridMultilevel"/>
    <w:tmpl w:val="8B6E6C5C"/>
    <w:lvl w:ilvl="0" w:tplc="8E780E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674C8"/>
    <w:multiLevelType w:val="hybridMultilevel"/>
    <w:tmpl w:val="11EE52A4"/>
    <w:lvl w:ilvl="0" w:tplc="C25CC70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ED3364"/>
    <w:multiLevelType w:val="hybridMultilevel"/>
    <w:tmpl w:val="981878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4F94147"/>
    <w:multiLevelType w:val="hybridMultilevel"/>
    <w:tmpl w:val="D6C4943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3A3188"/>
    <w:multiLevelType w:val="hybridMultilevel"/>
    <w:tmpl w:val="FAD2F464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22" w15:restartNumberingAfterBreak="0">
    <w:nsid w:val="7C3C59F1"/>
    <w:multiLevelType w:val="hybridMultilevel"/>
    <w:tmpl w:val="5B74E58E"/>
    <w:lvl w:ilvl="0" w:tplc="9C004F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A910CB"/>
    <w:multiLevelType w:val="hybridMultilevel"/>
    <w:tmpl w:val="EA4881A6"/>
    <w:lvl w:ilvl="0" w:tplc="04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num w:numId="1" w16cid:durableId="1452937168">
    <w:abstractNumId w:val="17"/>
  </w:num>
  <w:num w:numId="2" w16cid:durableId="1883394521">
    <w:abstractNumId w:val="10"/>
  </w:num>
  <w:num w:numId="3" w16cid:durableId="1211452500">
    <w:abstractNumId w:val="4"/>
  </w:num>
  <w:num w:numId="4" w16cid:durableId="481459996">
    <w:abstractNumId w:val="5"/>
  </w:num>
  <w:num w:numId="5" w16cid:durableId="1621692783">
    <w:abstractNumId w:val="10"/>
  </w:num>
  <w:num w:numId="6" w16cid:durableId="1508981282">
    <w:abstractNumId w:val="12"/>
  </w:num>
  <w:num w:numId="7" w16cid:durableId="788282610">
    <w:abstractNumId w:val="1"/>
  </w:num>
  <w:num w:numId="8" w16cid:durableId="11017090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75081612">
    <w:abstractNumId w:val="0"/>
  </w:num>
  <w:num w:numId="10" w16cid:durableId="1356033893">
    <w:abstractNumId w:val="16"/>
  </w:num>
  <w:num w:numId="11" w16cid:durableId="1335297782">
    <w:abstractNumId w:val="11"/>
  </w:num>
  <w:num w:numId="12" w16cid:durableId="1314337912">
    <w:abstractNumId w:val="2"/>
  </w:num>
  <w:num w:numId="13" w16cid:durableId="750390144">
    <w:abstractNumId w:val="22"/>
  </w:num>
  <w:num w:numId="14" w16cid:durableId="903176003">
    <w:abstractNumId w:val="18"/>
  </w:num>
  <w:num w:numId="15" w16cid:durableId="1311901970">
    <w:abstractNumId w:val="14"/>
  </w:num>
  <w:num w:numId="16" w16cid:durableId="1589534742">
    <w:abstractNumId w:val="23"/>
  </w:num>
  <w:num w:numId="17" w16cid:durableId="956057558">
    <w:abstractNumId w:val="3"/>
  </w:num>
  <w:num w:numId="18" w16cid:durableId="227107986">
    <w:abstractNumId w:val="19"/>
  </w:num>
  <w:num w:numId="19" w16cid:durableId="1546525921">
    <w:abstractNumId w:val="7"/>
  </w:num>
  <w:num w:numId="20" w16cid:durableId="90356305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103840665">
    <w:abstractNumId w:val="6"/>
  </w:num>
  <w:num w:numId="22" w16cid:durableId="705763821">
    <w:abstractNumId w:val="13"/>
  </w:num>
  <w:num w:numId="23" w16cid:durableId="145560256">
    <w:abstractNumId w:val="21"/>
  </w:num>
  <w:num w:numId="24" w16cid:durableId="1906185301">
    <w:abstractNumId w:val="8"/>
  </w:num>
  <w:num w:numId="25" w16cid:durableId="2110006199">
    <w:abstractNumId w:val="20"/>
  </w:num>
  <w:num w:numId="26" w16cid:durableId="1033918167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zAwM7Y0sTQ1NTNX0lEKTi0uzszPAykwrwUAIZtOkywAAAA="/>
  </w:docVars>
  <w:rsids>
    <w:rsidRoot w:val="002E08DF"/>
    <w:rsid w:val="00000848"/>
    <w:rsid w:val="00000DAC"/>
    <w:rsid w:val="000033E5"/>
    <w:rsid w:val="00003531"/>
    <w:rsid w:val="00007515"/>
    <w:rsid w:val="00010588"/>
    <w:rsid w:val="000110CD"/>
    <w:rsid w:val="0001121B"/>
    <w:rsid w:val="00011D5A"/>
    <w:rsid w:val="000134F1"/>
    <w:rsid w:val="000139FC"/>
    <w:rsid w:val="0001509A"/>
    <w:rsid w:val="00015E1F"/>
    <w:rsid w:val="0002002A"/>
    <w:rsid w:val="0002031C"/>
    <w:rsid w:val="00020E5B"/>
    <w:rsid w:val="00021A9D"/>
    <w:rsid w:val="000249F4"/>
    <w:rsid w:val="000267A6"/>
    <w:rsid w:val="00027CB6"/>
    <w:rsid w:val="000301D7"/>
    <w:rsid w:val="00032844"/>
    <w:rsid w:val="0003328D"/>
    <w:rsid w:val="000343DE"/>
    <w:rsid w:val="000355A9"/>
    <w:rsid w:val="00035BAB"/>
    <w:rsid w:val="0003664B"/>
    <w:rsid w:val="00042611"/>
    <w:rsid w:val="00042720"/>
    <w:rsid w:val="00042E6F"/>
    <w:rsid w:val="00043B08"/>
    <w:rsid w:val="00045D6F"/>
    <w:rsid w:val="000464BA"/>
    <w:rsid w:val="000469B6"/>
    <w:rsid w:val="00052E6E"/>
    <w:rsid w:val="0005382B"/>
    <w:rsid w:val="00054D2D"/>
    <w:rsid w:val="000567C1"/>
    <w:rsid w:val="0005692F"/>
    <w:rsid w:val="0005697C"/>
    <w:rsid w:val="00056CF8"/>
    <w:rsid w:val="0006169E"/>
    <w:rsid w:val="000626AB"/>
    <w:rsid w:val="00062E44"/>
    <w:rsid w:val="000634A1"/>
    <w:rsid w:val="000634C4"/>
    <w:rsid w:val="0006449C"/>
    <w:rsid w:val="0006625E"/>
    <w:rsid w:val="0006659B"/>
    <w:rsid w:val="000703F4"/>
    <w:rsid w:val="0007287C"/>
    <w:rsid w:val="00074F12"/>
    <w:rsid w:val="000754E3"/>
    <w:rsid w:val="00075BDF"/>
    <w:rsid w:val="000760C9"/>
    <w:rsid w:val="00077010"/>
    <w:rsid w:val="00077420"/>
    <w:rsid w:val="000779C6"/>
    <w:rsid w:val="00077F4F"/>
    <w:rsid w:val="00082CBB"/>
    <w:rsid w:val="00086481"/>
    <w:rsid w:val="00087DAC"/>
    <w:rsid w:val="00091926"/>
    <w:rsid w:val="000935B6"/>
    <w:rsid w:val="000937A7"/>
    <w:rsid w:val="00093E2E"/>
    <w:rsid w:val="0009644E"/>
    <w:rsid w:val="00097631"/>
    <w:rsid w:val="000A0273"/>
    <w:rsid w:val="000A0912"/>
    <w:rsid w:val="000A0B07"/>
    <w:rsid w:val="000A14F2"/>
    <w:rsid w:val="000A3CA3"/>
    <w:rsid w:val="000A75AB"/>
    <w:rsid w:val="000A7E32"/>
    <w:rsid w:val="000B1236"/>
    <w:rsid w:val="000B14D8"/>
    <w:rsid w:val="000B29C7"/>
    <w:rsid w:val="000B2D46"/>
    <w:rsid w:val="000B4364"/>
    <w:rsid w:val="000B7DC3"/>
    <w:rsid w:val="000B7EF8"/>
    <w:rsid w:val="000C15FA"/>
    <w:rsid w:val="000C2D65"/>
    <w:rsid w:val="000C61D1"/>
    <w:rsid w:val="000C68A9"/>
    <w:rsid w:val="000C6F2B"/>
    <w:rsid w:val="000C763F"/>
    <w:rsid w:val="000D0C75"/>
    <w:rsid w:val="000D169B"/>
    <w:rsid w:val="000D45EA"/>
    <w:rsid w:val="000D5E8D"/>
    <w:rsid w:val="000D61AC"/>
    <w:rsid w:val="000D6E25"/>
    <w:rsid w:val="000E26B3"/>
    <w:rsid w:val="000E3E8E"/>
    <w:rsid w:val="000E417F"/>
    <w:rsid w:val="000E46E7"/>
    <w:rsid w:val="000E6FEF"/>
    <w:rsid w:val="000F051A"/>
    <w:rsid w:val="000F29D1"/>
    <w:rsid w:val="000F3C3A"/>
    <w:rsid w:val="000F42EF"/>
    <w:rsid w:val="000F56C5"/>
    <w:rsid w:val="000F57A7"/>
    <w:rsid w:val="00100539"/>
    <w:rsid w:val="001006AC"/>
    <w:rsid w:val="00103312"/>
    <w:rsid w:val="001040D7"/>
    <w:rsid w:val="0010574F"/>
    <w:rsid w:val="0010587D"/>
    <w:rsid w:val="0010590E"/>
    <w:rsid w:val="00106603"/>
    <w:rsid w:val="00106786"/>
    <w:rsid w:val="00106C2C"/>
    <w:rsid w:val="00110634"/>
    <w:rsid w:val="001120BC"/>
    <w:rsid w:val="0011242A"/>
    <w:rsid w:val="001124A3"/>
    <w:rsid w:val="00112B1B"/>
    <w:rsid w:val="001132D0"/>
    <w:rsid w:val="00113628"/>
    <w:rsid w:val="00113BD8"/>
    <w:rsid w:val="0011438F"/>
    <w:rsid w:val="00114C4C"/>
    <w:rsid w:val="00115922"/>
    <w:rsid w:val="001159AF"/>
    <w:rsid w:val="00117503"/>
    <w:rsid w:val="00120095"/>
    <w:rsid w:val="00120103"/>
    <w:rsid w:val="00120AF3"/>
    <w:rsid w:val="00120C1E"/>
    <w:rsid w:val="00121032"/>
    <w:rsid w:val="00121336"/>
    <w:rsid w:val="0012302A"/>
    <w:rsid w:val="0012483D"/>
    <w:rsid w:val="001256F9"/>
    <w:rsid w:val="00126721"/>
    <w:rsid w:val="00126F1A"/>
    <w:rsid w:val="00133054"/>
    <w:rsid w:val="00135206"/>
    <w:rsid w:val="001363A5"/>
    <w:rsid w:val="00136461"/>
    <w:rsid w:val="00136B00"/>
    <w:rsid w:val="00137C92"/>
    <w:rsid w:val="00142423"/>
    <w:rsid w:val="00144BE4"/>
    <w:rsid w:val="001453C2"/>
    <w:rsid w:val="001466D0"/>
    <w:rsid w:val="00147C42"/>
    <w:rsid w:val="00152092"/>
    <w:rsid w:val="0015256A"/>
    <w:rsid w:val="00152BFF"/>
    <w:rsid w:val="001532AD"/>
    <w:rsid w:val="0015448F"/>
    <w:rsid w:val="0015510C"/>
    <w:rsid w:val="00155607"/>
    <w:rsid w:val="00156A09"/>
    <w:rsid w:val="001626B2"/>
    <w:rsid w:val="00162E09"/>
    <w:rsid w:val="00163134"/>
    <w:rsid w:val="001635F6"/>
    <w:rsid w:val="0016393A"/>
    <w:rsid w:val="00165425"/>
    <w:rsid w:val="0017154A"/>
    <w:rsid w:val="00171FFB"/>
    <w:rsid w:val="0017263C"/>
    <w:rsid w:val="00174D10"/>
    <w:rsid w:val="00175B94"/>
    <w:rsid w:val="00180284"/>
    <w:rsid w:val="00181432"/>
    <w:rsid w:val="001819F3"/>
    <w:rsid w:val="00182B0D"/>
    <w:rsid w:val="00182C16"/>
    <w:rsid w:val="0018533B"/>
    <w:rsid w:val="00185E19"/>
    <w:rsid w:val="00186CDC"/>
    <w:rsid w:val="001871D5"/>
    <w:rsid w:val="00187337"/>
    <w:rsid w:val="001874C9"/>
    <w:rsid w:val="0019439E"/>
    <w:rsid w:val="00194CF4"/>
    <w:rsid w:val="00196529"/>
    <w:rsid w:val="001965B6"/>
    <w:rsid w:val="0019697E"/>
    <w:rsid w:val="001A11AF"/>
    <w:rsid w:val="001A2F6D"/>
    <w:rsid w:val="001B50D1"/>
    <w:rsid w:val="001B66E4"/>
    <w:rsid w:val="001B6EBB"/>
    <w:rsid w:val="001B72B7"/>
    <w:rsid w:val="001B732F"/>
    <w:rsid w:val="001C1F4F"/>
    <w:rsid w:val="001C27AB"/>
    <w:rsid w:val="001C43AF"/>
    <w:rsid w:val="001C4923"/>
    <w:rsid w:val="001C4BA6"/>
    <w:rsid w:val="001C5C53"/>
    <w:rsid w:val="001C73D9"/>
    <w:rsid w:val="001C7562"/>
    <w:rsid w:val="001D00F4"/>
    <w:rsid w:val="001D1FEA"/>
    <w:rsid w:val="001D22C5"/>
    <w:rsid w:val="001D2675"/>
    <w:rsid w:val="001D2DAC"/>
    <w:rsid w:val="001D4550"/>
    <w:rsid w:val="001D6363"/>
    <w:rsid w:val="001D6E41"/>
    <w:rsid w:val="001D7102"/>
    <w:rsid w:val="001D7BC2"/>
    <w:rsid w:val="001E0625"/>
    <w:rsid w:val="001E081C"/>
    <w:rsid w:val="001E17C1"/>
    <w:rsid w:val="001E4F6F"/>
    <w:rsid w:val="001E6C81"/>
    <w:rsid w:val="001E7AC1"/>
    <w:rsid w:val="001F1D0A"/>
    <w:rsid w:val="001F341B"/>
    <w:rsid w:val="001F34A6"/>
    <w:rsid w:val="001F3521"/>
    <w:rsid w:val="001F4E71"/>
    <w:rsid w:val="001F6C0F"/>
    <w:rsid w:val="001F6D91"/>
    <w:rsid w:val="001F7C09"/>
    <w:rsid w:val="00200565"/>
    <w:rsid w:val="00201D12"/>
    <w:rsid w:val="00202071"/>
    <w:rsid w:val="00202DCF"/>
    <w:rsid w:val="00203597"/>
    <w:rsid w:val="0020537B"/>
    <w:rsid w:val="002058C8"/>
    <w:rsid w:val="00206155"/>
    <w:rsid w:val="00206318"/>
    <w:rsid w:val="00207A28"/>
    <w:rsid w:val="00212F6A"/>
    <w:rsid w:val="00213E76"/>
    <w:rsid w:val="0021407C"/>
    <w:rsid w:val="00214516"/>
    <w:rsid w:val="00216C20"/>
    <w:rsid w:val="00217BDD"/>
    <w:rsid w:val="00222901"/>
    <w:rsid w:val="002230C8"/>
    <w:rsid w:val="002234D1"/>
    <w:rsid w:val="00223C96"/>
    <w:rsid w:val="002254BC"/>
    <w:rsid w:val="00230D4E"/>
    <w:rsid w:val="00231417"/>
    <w:rsid w:val="00231684"/>
    <w:rsid w:val="00232B9D"/>
    <w:rsid w:val="00233D38"/>
    <w:rsid w:val="0023422C"/>
    <w:rsid w:val="00234C7E"/>
    <w:rsid w:val="00236EBF"/>
    <w:rsid w:val="002374F9"/>
    <w:rsid w:val="002428FC"/>
    <w:rsid w:val="00242E11"/>
    <w:rsid w:val="00245A4B"/>
    <w:rsid w:val="00245F76"/>
    <w:rsid w:val="00251DF6"/>
    <w:rsid w:val="00252AC4"/>
    <w:rsid w:val="002554BF"/>
    <w:rsid w:val="002557CF"/>
    <w:rsid w:val="00263F87"/>
    <w:rsid w:val="00264395"/>
    <w:rsid w:val="00265171"/>
    <w:rsid w:val="002654B9"/>
    <w:rsid w:val="0026697D"/>
    <w:rsid w:val="00266F34"/>
    <w:rsid w:val="00271132"/>
    <w:rsid w:val="0027188C"/>
    <w:rsid w:val="00274814"/>
    <w:rsid w:val="00275907"/>
    <w:rsid w:val="00276352"/>
    <w:rsid w:val="00280698"/>
    <w:rsid w:val="00281BC5"/>
    <w:rsid w:val="00282AAD"/>
    <w:rsid w:val="00282B50"/>
    <w:rsid w:val="002866A1"/>
    <w:rsid w:val="00287505"/>
    <w:rsid w:val="00292060"/>
    <w:rsid w:val="00296512"/>
    <w:rsid w:val="002A32FA"/>
    <w:rsid w:val="002A6867"/>
    <w:rsid w:val="002A6941"/>
    <w:rsid w:val="002A7094"/>
    <w:rsid w:val="002A7477"/>
    <w:rsid w:val="002A7A73"/>
    <w:rsid w:val="002B0AEF"/>
    <w:rsid w:val="002B1C49"/>
    <w:rsid w:val="002B2089"/>
    <w:rsid w:val="002B2160"/>
    <w:rsid w:val="002B2519"/>
    <w:rsid w:val="002B2768"/>
    <w:rsid w:val="002B31C3"/>
    <w:rsid w:val="002B4690"/>
    <w:rsid w:val="002B5D5F"/>
    <w:rsid w:val="002B6505"/>
    <w:rsid w:val="002B760D"/>
    <w:rsid w:val="002C1470"/>
    <w:rsid w:val="002C3205"/>
    <w:rsid w:val="002C6A3F"/>
    <w:rsid w:val="002C75BD"/>
    <w:rsid w:val="002C787D"/>
    <w:rsid w:val="002D02B3"/>
    <w:rsid w:val="002D0D55"/>
    <w:rsid w:val="002D0E3A"/>
    <w:rsid w:val="002D0E7B"/>
    <w:rsid w:val="002D18AF"/>
    <w:rsid w:val="002D3633"/>
    <w:rsid w:val="002D4D78"/>
    <w:rsid w:val="002D682C"/>
    <w:rsid w:val="002D7B2F"/>
    <w:rsid w:val="002E08DF"/>
    <w:rsid w:val="002E2520"/>
    <w:rsid w:val="002E3F1F"/>
    <w:rsid w:val="002E4F85"/>
    <w:rsid w:val="002E6628"/>
    <w:rsid w:val="002E671D"/>
    <w:rsid w:val="002F0453"/>
    <w:rsid w:val="002F0619"/>
    <w:rsid w:val="002F1858"/>
    <w:rsid w:val="002F217D"/>
    <w:rsid w:val="002F37D9"/>
    <w:rsid w:val="002F3B48"/>
    <w:rsid w:val="002F41EA"/>
    <w:rsid w:val="002F6428"/>
    <w:rsid w:val="002F6B35"/>
    <w:rsid w:val="002F7148"/>
    <w:rsid w:val="003010C6"/>
    <w:rsid w:val="00303586"/>
    <w:rsid w:val="00303716"/>
    <w:rsid w:val="00303AE7"/>
    <w:rsid w:val="00304263"/>
    <w:rsid w:val="00304BF0"/>
    <w:rsid w:val="00307D98"/>
    <w:rsid w:val="0031441B"/>
    <w:rsid w:val="003145E8"/>
    <w:rsid w:val="00314799"/>
    <w:rsid w:val="00314FA7"/>
    <w:rsid w:val="00315D27"/>
    <w:rsid w:val="0032094D"/>
    <w:rsid w:val="00321212"/>
    <w:rsid w:val="00325AEB"/>
    <w:rsid w:val="0033132A"/>
    <w:rsid w:val="003317A8"/>
    <w:rsid w:val="00331AA0"/>
    <w:rsid w:val="00332FCA"/>
    <w:rsid w:val="0033501C"/>
    <w:rsid w:val="00336882"/>
    <w:rsid w:val="0034042F"/>
    <w:rsid w:val="00340A6E"/>
    <w:rsid w:val="00341AA8"/>
    <w:rsid w:val="00342A6D"/>
    <w:rsid w:val="00344BA0"/>
    <w:rsid w:val="003519AE"/>
    <w:rsid w:val="00352D1A"/>
    <w:rsid w:val="00352DF1"/>
    <w:rsid w:val="00356999"/>
    <w:rsid w:val="003629C1"/>
    <w:rsid w:val="00362FB4"/>
    <w:rsid w:val="003650FC"/>
    <w:rsid w:val="00365213"/>
    <w:rsid w:val="00367447"/>
    <w:rsid w:val="00367793"/>
    <w:rsid w:val="00367FD3"/>
    <w:rsid w:val="00370881"/>
    <w:rsid w:val="003726FF"/>
    <w:rsid w:val="00372D80"/>
    <w:rsid w:val="00372E56"/>
    <w:rsid w:val="0037318B"/>
    <w:rsid w:val="00374348"/>
    <w:rsid w:val="0037457C"/>
    <w:rsid w:val="00377941"/>
    <w:rsid w:val="003805DE"/>
    <w:rsid w:val="003808EB"/>
    <w:rsid w:val="00380F20"/>
    <w:rsid w:val="0038176A"/>
    <w:rsid w:val="00383D79"/>
    <w:rsid w:val="003842BA"/>
    <w:rsid w:val="0038475D"/>
    <w:rsid w:val="0038662E"/>
    <w:rsid w:val="00386D81"/>
    <w:rsid w:val="00387212"/>
    <w:rsid w:val="003901F3"/>
    <w:rsid w:val="003A11EE"/>
    <w:rsid w:val="003A40B8"/>
    <w:rsid w:val="003A5CBE"/>
    <w:rsid w:val="003A5F6C"/>
    <w:rsid w:val="003B0B4D"/>
    <w:rsid w:val="003B27C6"/>
    <w:rsid w:val="003B3855"/>
    <w:rsid w:val="003B4338"/>
    <w:rsid w:val="003B59B4"/>
    <w:rsid w:val="003C04ED"/>
    <w:rsid w:val="003C1146"/>
    <w:rsid w:val="003C1F23"/>
    <w:rsid w:val="003C2572"/>
    <w:rsid w:val="003C2A9D"/>
    <w:rsid w:val="003C32E8"/>
    <w:rsid w:val="003C3E19"/>
    <w:rsid w:val="003C430D"/>
    <w:rsid w:val="003C4FFF"/>
    <w:rsid w:val="003C520E"/>
    <w:rsid w:val="003C52C1"/>
    <w:rsid w:val="003C6A6D"/>
    <w:rsid w:val="003C7957"/>
    <w:rsid w:val="003D0A36"/>
    <w:rsid w:val="003D0F76"/>
    <w:rsid w:val="003D204D"/>
    <w:rsid w:val="003D3D5B"/>
    <w:rsid w:val="003D415B"/>
    <w:rsid w:val="003D6E92"/>
    <w:rsid w:val="003D7A0C"/>
    <w:rsid w:val="003E0FAA"/>
    <w:rsid w:val="003E32A5"/>
    <w:rsid w:val="003E484F"/>
    <w:rsid w:val="003E6117"/>
    <w:rsid w:val="003E677A"/>
    <w:rsid w:val="003E6B2C"/>
    <w:rsid w:val="003E7F1B"/>
    <w:rsid w:val="003F0C08"/>
    <w:rsid w:val="003F18F0"/>
    <w:rsid w:val="003F211D"/>
    <w:rsid w:val="003F26EC"/>
    <w:rsid w:val="003F6EFF"/>
    <w:rsid w:val="004013E6"/>
    <w:rsid w:val="00401F66"/>
    <w:rsid w:val="004039FE"/>
    <w:rsid w:val="00405427"/>
    <w:rsid w:val="004060ED"/>
    <w:rsid w:val="0041076F"/>
    <w:rsid w:val="00411D0A"/>
    <w:rsid w:val="004129A6"/>
    <w:rsid w:val="00412D31"/>
    <w:rsid w:val="00414009"/>
    <w:rsid w:val="00420224"/>
    <w:rsid w:val="00421763"/>
    <w:rsid w:val="00424B1B"/>
    <w:rsid w:val="00424F92"/>
    <w:rsid w:val="00425018"/>
    <w:rsid w:val="0042714D"/>
    <w:rsid w:val="00427E88"/>
    <w:rsid w:val="00431ACC"/>
    <w:rsid w:val="00433CEB"/>
    <w:rsid w:val="004363B7"/>
    <w:rsid w:val="00443D2A"/>
    <w:rsid w:val="00444DF0"/>
    <w:rsid w:val="004464A1"/>
    <w:rsid w:val="0044769E"/>
    <w:rsid w:val="0045039B"/>
    <w:rsid w:val="00450AAD"/>
    <w:rsid w:val="00451813"/>
    <w:rsid w:val="004522F1"/>
    <w:rsid w:val="00453BB6"/>
    <w:rsid w:val="00453C1A"/>
    <w:rsid w:val="00453F5F"/>
    <w:rsid w:val="00453F82"/>
    <w:rsid w:val="00454D19"/>
    <w:rsid w:val="00456FC0"/>
    <w:rsid w:val="00460482"/>
    <w:rsid w:val="00463D86"/>
    <w:rsid w:val="004650B7"/>
    <w:rsid w:val="004708A5"/>
    <w:rsid w:val="00470BB0"/>
    <w:rsid w:val="00470BE5"/>
    <w:rsid w:val="00470DD1"/>
    <w:rsid w:val="00471975"/>
    <w:rsid w:val="0047269B"/>
    <w:rsid w:val="0047445D"/>
    <w:rsid w:val="00475BDD"/>
    <w:rsid w:val="00476877"/>
    <w:rsid w:val="0047738E"/>
    <w:rsid w:val="00477BC9"/>
    <w:rsid w:val="00482944"/>
    <w:rsid w:val="00482F74"/>
    <w:rsid w:val="00484B9A"/>
    <w:rsid w:val="00487A25"/>
    <w:rsid w:val="0049068B"/>
    <w:rsid w:val="0049187B"/>
    <w:rsid w:val="00491CDF"/>
    <w:rsid w:val="004925E2"/>
    <w:rsid w:val="00492DEC"/>
    <w:rsid w:val="00492F5F"/>
    <w:rsid w:val="00493805"/>
    <w:rsid w:val="004958E5"/>
    <w:rsid w:val="004968E2"/>
    <w:rsid w:val="00497393"/>
    <w:rsid w:val="004974AB"/>
    <w:rsid w:val="00497643"/>
    <w:rsid w:val="00497EE6"/>
    <w:rsid w:val="00497F91"/>
    <w:rsid w:val="004A5EE9"/>
    <w:rsid w:val="004A6209"/>
    <w:rsid w:val="004A6420"/>
    <w:rsid w:val="004A6566"/>
    <w:rsid w:val="004A76D2"/>
    <w:rsid w:val="004B3B99"/>
    <w:rsid w:val="004B43EE"/>
    <w:rsid w:val="004B7251"/>
    <w:rsid w:val="004C1104"/>
    <w:rsid w:val="004C182A"/>
    <w:rsid w:val="004C2CFC"/>
    <w:rsid w:val="004C5965"/>
    <w:rsid w:val="004C7748"/>
    <w:rsid w:val="004D0AFC"/>
    <w:rsid w:val="004D23AD"/>
    <w:rsid w:val="004D292E"/>
    <w:rsid w:val="004D43A4"/>
    <w:rsid w:val="004D5C9D"/>
    <w:rsid w:val="004D707F"/>
    <w:rsid w:val="004E12E8"/>
    <w:rsid w:val="004E25EB"/>
    <w:rsid w:val="004E2FD0"/>
    <w:rsid w:val="004E5838"/>
    <w:rsid w:val="004E5C0B"/>
    <w:rsid w:val="004E5C99"/>
    <w:rsid w:val="004E64E5"/>
    <w:rsid w:val="004F01DB"/>
    <w:rsid w:val="004F1412"/>
    <w:rsid w:val="004F718F"/>
    <w:rsid w:val="00501C1C"/>
    <w:rsid w:val="005039DE"/>
    <w:rsid w:val="005043DD"/>
    <w:rsid w:val="00506828"/>
    <w:rsid w:val="0051232B"/>
    <w:rsid w:val="005128B9"/>
    <w:rsid w:val="00512C15"/>
    <w:rsid w:val="00515F51"/>
    <w:rsid w:val="00516637"/>
    <w:rsid w:val="00517B32"/>
    <w:rsid w:val="00517D42"/>
    <w:rsid w:val="00520356"/>
    <w:rsid w:val="00520D03"/>
    <w:rsid w:val="00520DF4"/>
    <w:rsid w:val="0052312E"/>
    <w:rsid w:val="00524146"/>
    <w:rsid w:val="00524C42"/>
    <w:rsid w:val="00525BBB"/>
    <w:rsid w:val="00531CFF"/>
    <w:rsid w:val="00534A9F"/>
    <w:rsid w:val="00535194"/>
    <w:rsid w:val="00535830"/>
    <w:rsid w:val="00535A17"/>
    <w:rsid w:val="005368DB"/>
    <w:rsid w:val="005372E7"/>
    <w:rsid w:val="00537770"/>
    <w:rsid w:val="00541035"/>
    <w:rsid w:val="00543B99"/>
    <w:rsid w:val="0054408A"/>
    <w:rsid w:val="00545780"/>
    <w:rsid w:val="005508AD"/>
    <w:rsid w:val="00550D34"/>
    <w:rsid w:val="00552299"/>
    <w:rsid w:val="005545EE"/>
    <w:rsid w:val="005547B5"/>
    <w:rsid w:val="0055515A"/>
    <w:rsid w:val="00560A8F"/>
    <w:rsid w:val="00561BA6"/>
    <w:rsid w:val="005622A9"/>
    <w:rsid w:val="00563346"/>
    <w:rsid w:val="00563A32"/>
    <w:rsid w:val="005652CE"/>
    <w:rsid w:val="00565648"/>
    <w:rsid w:val="00567E9E"/>
    <w:rsid w:val="005702D6"/>
    <w:rsid w:val="00572A2E"/>
    <w:rsid w:val="0057370B"/>
    <w:rsid w:val="005743D2"/>
    <w:rsid w:val="00575946"/>
    <w:rsid w:val="00577A06"/>
    <w:rsid w:val="0058125B"/>
    <w:rsid w:val="00581402"/>
    <w:rsid w:val="005823B2"/>
    <w:rsid w:val="005823FD"/>
    <w:rsid w:val="0058366B"/>
    <w:rsid w:val="005852C2"/>
    <w:rsid w:val="00585864"/>
    <w:rsid w:val="00586280"/>
    <w:rsid w:val="00586D68"/>
    <w:rsid w:val="00587244"/>
    <w:rsid w:val="00590EC8"/>
    <w:rsid w:val="0059756D"/>
    <w:rsid w:val="005A0ABD"/>
    <w:rsid w:val="005A0BB7"/>
    <w:rsid w:val="005A10E7"/>
    <w:rsid w:val="005A1825"/>
    <w:rsid w:val="005A18DC"/>
    <w:rsid w:val="005A1CEC"/>
    <w:rsid w:val="005A25E9"/>
    <w:rsid w:val="005A27FF"/>
    <w:rsid w:val="005A3033"/>
    <w:rsid w:val="005A4736"/>
    <w:rsid w:val="005A56BA"/>
    <w:rsid w:val="005A793E"/>
    <w:rsid w:val="005A7CC2"/>
    <w:rsid w:val="005B0EB9"/>
    <w:rsid w:val="005B1D6C"/>
    <w:rsid w:val="005B1E0E"/>
    <w:rsid w:val="005B2073"/>
    <w:rsid w:val="005B3D76"/>
    <w:rsid w:val="005B476B"/>
    <w:rsid w:val="005B4B41"/>
    <w:rsid w:val="005B6CCC"/>
    <w:rsid w:val="005B6FAE"/>
    <w:rsid w:val="005C056B"/>
    <w:rsid w:val="005C29AA"/>
    <w:rsid w:val="005C54D6"/>
    <w:rsid w:val="005D0BC0"/>
    <w:rsid w:val="005D1FE4"/>
    <w:rsid w:val="005D265B"/>
    <w:rsid w:val="005D34A7"/>
    <w:rsid w:val="005D3A94"/>
    <w:rsid w:val="005D405A"/>
    <w:rsid w:val="005D7251"/>
    <w:rsid w:val="005E1AAD"/>
    <w:rsid w:val="005E2CA9"/>
    <w:rsid w:val="005E3315"/>
    <w:rsid w:val="005E4815"/>
    <w:rsid w:val="005E4AF5"/>
    <w:rsid w:val="005E701A"/>
    <w:rsid w:val="005F0121"/>
    <w:rsid w:val="005F02C8"/>
    <w:rsid w:val="005F04FE"/>
    <w:rsid w:val="005F3824"/>
    <w:rsid w:val="005F45DD"/>
    <w:rsid w:val="005F4BE1"/>
    <w:rsid w:val="005F4F3A"/>
    <w:rsid w:val="005F57E6"/>
    <w:rsid w:val="00600082"/>
    <w:rsid w:val="00600F51"/>
    <w:rsid w:val="00601134"/>
    <w:rsid w:val="00605610"/>
    <w:rsid w:val="0060582F"/>
    <w:rsid w:val="00605E0C"/>
    <w:rsid w:val="00606086"/>
    <w:rsid w:val="00606E36"/>
    <w:rsid w:val="00606FDC"/>
    <w:rsid w:val="00607D5C"/>
    <w:rsid w:val="00610321"/>
    <w:rsid w:val="00610FA2"/>
    <w:rsid w:val="00611771"/>
    <w:rsid w:val="0061392A"/>
    <w:rsid w:val="0061410E"/>
    <w:rsid w:val="00615664"/>
    <w:rsid w:val="00616035"/>
    <w:rsid w:val="006171C5"/>
    <w:rsid w:val="00620911"/>
    <w:rsid w:val="00620E6F"/>
    <w:rsid w:val="00621F53"/>
    <w:rsid w:val="00622236"/>
    <w:rsid w:val="00622E5A"/>
    <w:rsid w:val="0062346A"/>
    <w:rsid w:val="00624ED5"/>
    <w:rsid w:val="0062686E"/>
    <w:rsid w:val="00626AFF"/>
    <w:rsid w:val="00627BB0"/>
    <w:rsid w:val="00630D61"/>
    <w:rsid w:val="00631E8C"/>
    <w:rsid w:val="00633281"/>
    <w:rsid w:val="0063452B"/>
    <w:rsid w:val="00635681"/>
    <w:rsid w:val="006378C4"/>
    <w:rsid w:val="0064150E"/>
    <w:rsid w:val="00642AD1"/>
    <w:rsid w:val="006452CA"/>
    <w:rsid w:val="00645F35"/>
    <w:rsid w:val="00646888"/>
    <w:rsid w:val="0064719F"/>
    <w:rsid w:val="00652A90"/>
    <w:rsid w:val="006539BC"/>
    <w:rsid w:val="00653AC6"/>
    <w:rsid w:val="006545EB"/>
    <w:rsid w:val="00656195"/>
    <w:rsid w:val="00657817"/>
    <w:rsid w:val="006621B6"/>
    <w:rsid w:val="00662255"/>
    <w:rsid w:val="00662D10"/>
    <w:rsid w:val="00662F8A"/>
    <w:rsid w:val="00663468"/>
    <w:rsid w:val="00663899"/>
    <w:rsid w:val="00665886"/>
    <w:rsid w:val="00670AE0"/>
    <w:rsid w:val="00671CAD"/>
    <w:rsid w:val="00672BBD"/>
    <w:rsid w:val="00673033"/>
    <w:rsid w:val="00674B3C"/>
    <w:rsid w:val="006754DA"/>
    <w:rsid w:val="00682383"/>
    <w:rsid w:val="006836ED"/>
    <w:rsid w:val="00683904"/>
    <w:rsid w:val="006845A6"/>
    <w:rsid w:val="00684DA5"/>
    <w:rsid w:val="0068551B"/>
    <w:rsid w:val="00690A17"/>
    <w:rsid w:val="006911D5"/>
    <w:rsid w:val="006925EB"/>
    <w:rsid w:val="00693B9F"/>
    <w:rsid w:val="00693D11"/>
    <w:rsid w:val="00693F73"/>
    <w:rsid w:val="00695380"/>
    <w:rsid w:val="00695626"/>
    <w:rsid w:val="00696238"/>
    <w:rsid w:val="006975D2"/>
    <w:rsid w:val="006A004B"/>
    <w:rsid w:val="006A05C3"/>
    <w:rsid w:val="006A0DFC"/>
    <w:rsid w:val="006A1B1D"/>
    <w:rsid w:val="006A239C"/>
    <w:rsid w:val="006A2753"/>
    <w:rsid w:val="006A39FA"/>
    <w:rsid w:val="006A3D6F"/>
    <w:rsid w:val="006A3EA5"/>
    <w:rsid w:val="006A499D"/>
    <w:rsid w:val="006B02E6"/>
    <w:rsid w:val="006B0928"/>
    <w:rsid w:val="006B45D5"/>
    <w:rsid w:val="006B5616"/>
    <w:rsid w:val="006B6333"/>
    <w:rsid w:val="006B6629"/>
    <w:rsid w:val="006B6DCA"/>
    <w:rsid w:val="006C08B9"/>
    <w:rsid w:val="006C0C24"/>
    <w:rsid w:val="006C0D2D"/>
    <w:rsid w:val="006C1286"/>
    <w:rsid w:val="006C13B4"/>
    <w:rsid w:val="006C14A9"/>
    <w:rsid w:val="006C3007"/>
    <w:rsid w:val="006C5F5C"/>
    <w:rsid w:val="006C6AF2"/>
    <w:rsid w:val="006D061F"/>
    <w:rsid w:val="006D1F5B"/>
    <w:rsid w:val="006D335E"/>
    <w:rsid w:val="006D3B0A"/>
    <w:rsid w:val="006D48C4"/>
    <w:rsid w:val="006D4CFE"/>
    <w:rsid w:val="006D75AF"/>
    <w:rsid w:val="006E02FE"/>
    <w:rsid w:val="006E32D7"/>
    <w:rsid w:val="006E40AE"/>
    <w:rsid w:val="006E5A84"/>
    <w:rsid w:val="006E5E60"/>
    <w:rsid w:val="006F04DA"/>
    <w:rsid w:val="006F0DD4"/>
    <w:rsid w:val="006F11DF"/>
    <w:rsid w:val="006F1336"/>
    <w:rsid w:val="006F1A7B"/>
    <w:rsid w:val="006F262D"/>
    <w:rsid w:val="006F2F9B"/>
    <w:rsid w:val="006F47E1"/>
    <w:rsid w:val="006F4C8A"/>
    <w:rsid w:val="006F5822"/>
    <w:rsid w:val="006F5883"/>
    <w:rsid w:val="006F6195"/>
    <w:rsid w:val="006F6B95"/>
    <w:rsid w:val="006F7329"/>
    <w:rsid w:val="00700812"/>
    <w:rsid w:val="007015C7"/>
    <w:rsid w:val="0070225F"/>
    <w:rsid w:val="00702931"/>
    <w:rsid w:val="00702B09"/>
    <w:rsid w:val="00703F02"/>
    <w:rsid w:val="00703F52"/>
    <w:rsid w:val="00704A39"/>
    <w:rsid w:val="0070525D"/>
    <w:rsid w:val="00705BE7"/>
    <w:rsid w:val="0070697C"/>
    <w:rsid w:val="00707400"/>
    <w:rsid w:val="007074CE"/>
    <w:rsid w:val="0071018E"/>
    <w:rsid w:val="00712340"/>
    <w:rsid w:val="00713E8D"/>
    <w:rsid w:val="00714B78"/>
    <w:rsid w:val="0071502F"/>
    <w:rsid w:val="00715D85"/>
    <w:rsid w:val="00716265"/>
    <w:rsid w:val="007262EC"/>
    <w:rsid w:val="0072725D"/>
    <w:rsid w:val="00727A22"/>
    <w:rsid w:val="00727D22"/>
    <w:rsid w:val="0073528C"/>
    <w:rsid w:val="00737ED4"/>
    <w:rsid w:val="0074053B"/>
    <w:rsid w:val="0074198C"/>
    <w:rsid w:val="00741BEA"/>
    <w:rsid w:val="00743CD5"/>
    <w:rsid w:val="0074423C"/>
    <w:rsid w:val="0074479F"/>
    <w:rsid w:val="0074496E"/>
    <w:rsid w:val="007450B2"/>
    <w:rsid w:val="00745977"/>
    <w:rsid w:val="0074697F"/>
    <w:rsid w:val="00750E17"/>
    <w:rsid w:val="00752310"/>
    <w:rsid w:val="007523BD"/>
    <w:rsid w:val="007533E9"/>
    <w:rsid w:val="007546F3"/>
    <w:rsid w:val="007553F0"/>
    <w:rsid w:val="0075601C"/>
    <w:rsid w:val="007567C3"/>
    <w:rsid w:val="00756F8B"/>
    <w:rsid w:val="0076093E"/>
    <w:rsid w:val="00760CEE"/>
    <w:rsid w:val="007620F7"/>
    <w:rsid w:val="00763A6D"/>
    <w:rsid w:val="007647D8"/>
    <w:rsid w:val="00766A5B"/>
    <w:rsid w:val="00766AA5"/>
    <w:rsid w:val="00771A94"/>
    <w:rsid w:val="00772EB6"/>
    <w:rsid w:val="007739B8"/>
    <w:rsid w:val="00773EFF"/>
    <w:rsid w:val="007740DC"/>
    <w:rsid w:val="0077642C"/>
    <w:rsid w:val="00776D56"/>
    <w:rsid w:val="007771C9"/>
    <w:rsid w:val="00777611"/>
    <w:rsid w:val="00780426"/>
    <w:rsid w:val="00780BA5"/>
    <w:rsid w:val="00780D18"/>
    <w:rsid w:val="00780DCC"/>
    <w:rsid w:val="00781A68"/>
    <w:rsid w:val="0078592D"/>
    <w:rsid w:val="00786215"/>
    <w:rsid w:val="007957FC"/>
    <w:rsid w:val="00795D9F"/>
    <w:rsid w:val="00796C0B"/>
    <w:rsid w:val="0079767C"/>
    <w:rsid w:val="007A0638"/>
    <w:rsid w:val="007A1B83"/>
    <w:rsid w:val="007A23F4"/>
    <w:rsid w:val="007A2942"/>
    <w:rsid w:val="007A2D85"/>
    <w:rsid w:val="007A4E96"/>
    <w:rsid w:val="007A6AC7"/>
    <w:rsid w:val="007B0AD8"/>
    <w:rsid w:val="007B0D98"/>
    <w:rsid w:val="007B239E"/>
    <w:rsid w:val="007B3A67"/>
    <w:rsid w:val="007B3D63"/>
    <w:rsid w:val="007B4C93"/>
    <w:rsid w:val="007B4FA6"/>
    <w:rsid w:val="007B590B"/>
    <w:rsid w:val="007B7784"/>
    <w:rsid w:val="007B77C2"/>
    <w:rsid w:val="007C0F53"/>
    <w:rsid w:val="007C5888"/>
    <w:rsid w:val="007C6070"/>
    <w:rsid w:val="007C6987"/>
    <w:rsid w:val="007C7559"/>
    <w:rsid w:val="007D003B"/>
    <w:rsid w:val="007D15B8"/>
    <w:rsid w:val="007D2540"/>
    <w:rsid w:val="007D2E0C"/>
    <w:rsid w:val="007D6700"/>
    <w:rsid w:val="007D6FC9"/>
    <w:rsid w:val="007D75A0"/>
    <w:rsid w:val="007D769C"/>
    <w:rsid w:val="007D7FCA"/>
    <w:rsid w:val="007E1B78"/>
    <w:rsid w:val="007E245C"/>
    <w:rsid w:val="007E2699"/>
    <w:rsid w:val="007E477A"/>
    <w:rsid w:val="007E5F76"/>
    <w:rsid w:val="007F063B"/>
    <w:rsid w:val="007F0929"/>
    <w:rsid w:val="007F50EC"/>
    <w:rsid w:val="007F549C"/>
    <w:rsid w:val="007F5789"/>
    <w:rsid w:val="007F6F9C"/>
    <w:rsid w:val="007F70F6"/>
    <w:rsid w:val="00800C31"/>
    <w:rsid w:val="00802759"/>
    <w:rsid w:val="00803131"/>
    <w:rsid w:val="0080426F"/>
    <w:rsid w:val="00804617"/>
    <w:rsid w:val="00804F42"/>
    <w:rsid w:val="008065B7"/>
    <w:rsid w:val="00806ABF"/>
    <w:rsid w:val="0080734B"/>
    <w:rsid w:val="00812935"/>
    <w:rsid w:val="00813977"/>
    <w:rsid w:val="00814071"/>
    <w:rsid w:val="008142FD"/>
    <w:rsid w:val="00814469"/>
    <w:rsid w:val="008163F5"/>
    <w:rsid w:val="00822C37"/>
    <w:rsid w:val="00822DEC"/>
    <w:rsid w:val="008230CC"/>
    <w:rsid w:val="008236B7"/>
    <w:rsid w:val="008261E6"/>
    <w:rsid w:val="008263E7"/>
    <w:rsid w:val="00826431"/>
    <w:rsid w:val="008302C7"/>
    <w:rsid w:val="00830399"/>
    <w:rsid w:val="00830827"/>
    <w:rsid w:val="00832E68"/>
    <w:rsid w:val="0083314A"/>
    <w:rsid w:val="00835157"/>
    <w:rsid w:val="00840FF0"/>
    <w:rsid w:val="008422CC"/>
    <w:rsid w:val="00842A6A"/>
    <w:rsid w:val="00843290"/>
    <w:rsid w:val="008451E5"/>
    <w:rsid w:val="00845D89"/>
    <w:rsid w:val="008464DF"/>
    <w:rsid w:val="00846F37"/>
    <w:rsid w:val="0085299B"/>
    <w:rsid w:val="008531D0"/>
    <w:rsid w:val="00856AC6"/>
    <w:rsid w:val="00856E03"/>
    <w:rsid w:val="00857463"/>
    <w:rsid w:val="00857939"/>
    <w:rsid w:val="008644F7"/>
    <w:rsid w:val="00865EBB"/>
    <w:rsid w:val="00873E51"/>
    <w:rsid w:val="008760CD"/>
    <w:rsid w:val="00877814"/>
    <w:rsid w:val="00877E05"/>
    <w:rsid w:val="00880069"/>
    <w:rsid w:val="00880476"/>
    <w:rsid w:val="0088408D"/>
    <w:rsid w:val="00884B24"/>
    <w:rsid w:val="00884DA7"/>
    <w:rsid w:val="00885436"/>
    <w:rsid w:val="00887355"/>
    <w:rsid w:val="008923D1"/>
    <w:rsid w:val="00892C04"/>
    <w:rsid w:val="00893F6C"/>
    <w:rsid w:val="008972EF"/>
    <w:rsid w:val="00897BDB"/>
    <w:rsid w:val="00897DC2"/>
    <w:rsid w:val="008A0C50"/>
    <w:rsid w:val="008A172B"/>
    <w:rsid w:val="008A3FF9"/>
    <w:rsid w:val="008A4832"/>
    <w:rsid w:val="008A7027"/>
    <w:rsid w:val="008A7717"/>
    <w:rsid w:val="008B2230"/>
    <w:rsid w:val="008B4CCB"/>
    <w:rsid w:val="008B504A"/>
    <w:rsid w:val="008C40CD"/>
    <w:rsid w:val="008C531D"/>
    <w:rsid w:val="008C5D26"/>
    <w:rsid w:val="008D0FFC"/>
    <w:rsid w:val="008D1321"/>
    <w:rsid w:val="008D19B0"/>
    <w:rsid w:val="008D3075"/>
    <w:rsid w:val="008D36EC"/>
    <w:rsid w:val="008D42FD"/>
    <w:rsid w:val="008D4A40"/>
    <w:rsid w:val="008D53F5"/>
    <w:rsid w:val="008D5932"/>
    <w:rsid w:val="008D59C3"/>
    <w:rsid w:val="008E5F99"/>
    <w:rsid w:val="008E664A"/>
    <w:rsid w:val="008E665A"/>
    <w:rsid w:val="008F283F"/>
    <w:rsid w:val="008F3E28"/>
    <w:rsid w:val="008F62BD"/>
    <w:rsid w:val="009014E2"/>
    <w:rsid w:val="009017AB"/>
    <w:rsid w:val="009028C7"/>
    <w:rsid w:val="00903872"/>
    <w:rsid w:val="0090415C"/>
    <w:rsid w:val="009055DB"/>
    <w:rsid w:val="0090590C"/>
    <w:rsid w:val="00906B0A"/>
    <w:rsid w:val="00906C8E"/>
    <w:rsid w:val="00907C67"/>
    <w:rsid w:val="009104AC"/>
    <w:rsid w:val="00913025"/>
    <w:rsid w:val="009158F6"/>
    <w:rsid w:val="0091738A"/>
    <w:rsid w:val="00921B73"/>
    <w:rsid w:val="00922E69"/>
    <w:rsid w:val="00923640"/>
    <w:rsid w:val="00923CD5"/>
    <w:rsid w:val="00924A9B"/>
    <w:rsid w:val="00927701"/>
    <w:rsid w:val="009279EE"/>
    <w:rsid w:val="0093171A"/>
    <w:rsid w:val="00932301"/>
    <w:rsid w:val="00933F17"/>
    <w:rsid w:val="00934682"/>
    <w:rsid w:val="009348E8"/>
    <w:rsid w:val="00936D7A"/>
    <w:rsid w:val="009374EC"/>
    <w:rsid w:val="0093764A"/>
    <w:rsid w:val="009426F9"/>
    <w:rsid w:val="0094281A"/>
    <w:rsid w:val="00942CCA"/>
    <w:rsid w:val="00946601"/>
    <w:rsid w:val="00950F7B"/>
    <w:rsid w:val="00953304"/>
    <w:rsid w:val="00953B28"/>
    <w:rsid w:val="009545B0"/>
    <w:rsid w:val="0095471F"/>
    <w:rsid w:val="00955BF1"/>
    <w:rsid w:val="00956325"/>
    <w:rsid w:val="0095774D"/>
    <w:rsid w:val="00957F03"/>
    <w:rsid w:val="00957F4B"/>
    <w:rsid w:val="00960A8F"/>
    <w:rsid w:val="0096200C"/>
    <w:rsid w:val="00962F86"/>
    <w:rsid w:val="009633A4"/>
    <w:rsid w:val="009651D1"/>
    <w:rsid w:val="00965356"/>
    <w:rsid w:val="009660FF"/>
    <w:rsid w:val="00967814"/>
    <w:rsid w:val="009720E3"/>
    <w:rsid w:val="00972AA0"/>
    <w:rsid w:val="00973F52"/>
    <w:rsid w:val="00974AE9"/>
    <w:rsid w:val="00975320"/>
    <w:rsid w:val="00976555"/>
    <w:rsid w:val="00977553"/>
    <w:rsid w:val="00977C34"/>
    <w:rsid w:val="00981D4C"/>
    <w:rsid w:val="00983183"/>
    <w:rsid w:val="00983DD0"/>
    <w:rsid w:val="00986858"/>
    <w:rsid w:val="00987812"/>
    <w:rsid w:val="00987999"/>
    <w:rsid w:val="00990423"/>
    <w:rsid w:val="009907F7"/>
    <w:rsid w:val="00994CB4"/>
    <w:rsid w:val="009956E2"/>
    <w:rsid w:val="00996BBE"/>
    <w:rsid w:val="00996E22"/>
    <w:rsid w:val="00997494"/>
    <w:rsid w:val="00997A4E"/>
    <w:rsid w:val="009A08DC"/>
    <w:rsid w:val="009A0939"/>
    <w:rsid w:val="009A2290"/>
    <w:rsid w:val="009A3F9E"/>
    <w:rsid w:val="009A4CCB"/>
    <w:rsid w:val="009A5452"/>
    <w:rsid w:val="009A6D69"/>
    <w:rsid w:val="009B0395"/>
    <w:rsid w:val="009B1453"/>
    <w:rsid w:val="009B1E48"/>
    <w:rsid w:val="009B3E67"/>
    <w:rsid w:val="009B436A"/>
    <w:rsid w:val="009B43D3"/>
    <w:rsid w:val="009B7453"/>
    <w:rsid w:val="009C1387"/>
    <w:rsid w:val="009C1846"/>
    <w:rsid w:val="009C188B"/>
    <w:rsid w:val="009C1D3C"/>
    <w:rsid w:val="009C2C16"/>
    <w:rsid w:val="009C418F"/>
    <w:rsid w:val="009C4B26"/>
    <w:rsid w:val="009C5E99"/>
    <w:rsid w:val="009C6C25"/>
    <w:rsid w:val="009D0024"/>
    <w:rsid w:val="009D2585"/>
    <w:rsid w:val="009D3794"/>
    <w:rsid w:val="009D3BD9"/>
    <w:rsid w:val="009D4349"/>
    <w:rsid w:val="009D61A8"/>
    <w:rsid w:val="009D69D5"/>
    <w:rsid w:val="009D73FC"/>
    <w:rsid w:val="009E0D45"/>
    <w:rsid w:val="009E5A9A"/>
    <w:rsid w:val="009E61FF"/>
    <w:rsid w:val="009F08E4"/>
    <w:rsid w:val="009F25FD"/>
    <w:rsid w:val="009F2F11"/>
    <w:rsid w:val="009F4262"/>
    <w:rsid w:val="009F475D"/>
    <w:rsid w:val="009F6206"/>
    <w:rsid w:val="009F6255"/>
    <w:rsid w:val="009F66CC"/>
    <w:rsid w:val="009F68C8"/>
    <w:rsid w:val="009F7457"/>
    <w:rsid w:val="00A0021F"/>
    <w:rsid w:val="00A01DFF"/>
    <w:rsid w:val="00A02061"/>
    <w:rsid w:val="00A02549"/>
    <w:rsid w:val="00A028B7"/>
    <w:rsid w:val="00A02B4C"/>
    <w:rsid w:val="00A03944"/>
    <w:rsid w:val="00A03A3C"/>
    <w:rsid w:val="00A03CD8"/>
    <w:rsid w:val="00A03E85"/>
    <w:rsid w:val="00A04B83"/>
    <w:rsid w:val="00A10696"/>
    <w:rsid w:val="00A13116"/>
    <w:rsid w:val="00A13CD3"/>
    <w:rsid w:val="00A14DF4"/>
    <w:rsid w:val="00A14EA1"/>
    <w:rsid w:val="00A1562F"/>
    <w:rsid w:val="00A15F2D"/>
    <w:rsid w:val="00A170FF"/>
    <w:rsid w:val="00A17BD2"/>
    <w:rsid w:val="00A204A9"/>
    <w:rsid w:val="00A206D1"/>
    <w:rsid w:val="00A20A85"/>
    <w:rsid w:val="00A21724"/>
    <w:rsid w:val="00A245B4"/>
    <w:rsid w:val="00A25F2E"/>
    <w:rsid w:val="00A26E53"/>
    <w:rsid w:val="00A27E18"/>
    <w:rsid w:val="00A31798"/>
    <w:rsid w:val="00A31BD6"/>
    <w:rsid w:val="00A31D48"/>
    <w:rsid w:val="00A32CA3"/>
    <w:rsid w:val="00A334F4"/>
    <w:rsid w:val="00A336BC"/>
    <w:rsid w:val="00A34B23"/>
    <w:rsid w:val="00A34F22"/>
    <w:rsid w:val="00A3766A"/>
    <w:rsid w:val="00A379B7"/>
    <w:rsid w:val="00A427EA"/>
    <w:rsid w:val="00A43FD0"/>
    <w:rsid w:val="00A46632"/>
    <w:rsid w:val="00A516BE"/>
    <w:rsid w:val="00A51D29"/>
    <w:rsid w:val="00A52007"/>
    <w:rsid w:val="00A52EE3"/>
    <w:rsid w:val="00A54F9F"/>
    <w:rsid w:val="00A55BBD"/>
    <w:rsid w:val="00A56145"/>
    <w:rsid w:val="00A56915"/>
    <w:rsid w:val="00A64F73"/>
    <w:rsid w:val="00A7040C"/>
    <w:rsid w:val="00A71BB8"/>
    <w:rsid w:val="00A724C4"/>
    <w:rsid w:val="00A7298F"/>
    <w:rsid w:val="00A72C43"/>
    <w:rsid w:val="00A74F49"/>
    <w:rsid w:val="00A76AB2"/>
    <w:rsid w:val="00A76C08"/>
    <w:rsid w:val="00A77707"/>
    <w:rsid w:val="00A77B9A"/>
    <w:rsid w:val="00A805A7"/>
    <w:rsid w:val="00A822E5"/>
    <w:rsid w:val="00A829B1"/>
    <w:rsid w:val="00A83186"/>
    <w:rsid w:val="00A83908"/>
    <w:rsid w:val="00A839A5"/>
    <w:rsid w:val="00A83D61"/>
    <w:rsid w:val="00A84B8D"/>
    <w:rsid w:val="00A84F71"/>
    <w:rsid w:val="00A9123D"/>
    <w:rsid w:val="00A91461"/>
    <w:rsid w:val="00A919D1"/>
    <w:rsid w:val="00A94C64"/>
    <w:rsid w:val="00A9627A"/>
    <w:rsid w:val="00A96AFD"/>
    <w:rsid w:val="00AA0E84"/>
    <w:rsid w:val="00AA21F5"/>
    <w:rsid w:val="00AA262B"/>
    <w:rsid w:val="00AA306B"/>
    <w:rsid w:val="00AA37C5"/>
    <w:rsid w:val="00AA42C7"/>
    <w:rsid w:val="00AB0B73"/>
    <w:rsid w:val="00AB3F1A"/>
    <w:rsid w:val="00AB4F74"/>
    <w:rsid w:val="00AB5076"/>
    <w:rsid w:val="00AB596A"/>
    <w:rsid w:val="00AB5A4E"/>
    <w:rsid w:val="00AB5BA4"/>
    <w:rsid w:val="00AB6C86"/>
    <w:rsid w:val="00AB79D4"/>
    <w:rsid w:val="00AC05D2"/>
    <w:rsid w:val="00AC0A02"/>
    <w:rsid w:val="00AC27E6"/>
    <w:rsid w:val="00AC3C43"/>
    <w:rsid w:val="00AC77A3"/>
    <w:rsid w:val="00AC7B2D"/>
    <w:rsid w:val="00AC7F22"/>
    <w:rsid w:val="00AD1E2C"/>
    <w:rsid w:val="00AD27F3"/>
    <w:rsid w:val="00AD2C23"/>
    <w:rsid w:val="00AD6685"/>
    <w:rsid w:val="00AD765F"/>
    <w:rsid w:val="00AE0488"/>
    <w:rsid w:val="00AE1564"/>
    <w:rsid w:val="00AE1A35"/>
    <w:rsid w:val="00AE29FE"/>
    <w:rsid w:val="00AE2B60"/>
    <w:rsid w:val="00AE3780"/>
    <w:rsid w:val="00AE4DF4"/>
    <w:rsid w:val="00AE5C4E"/>
    <w:rsid w:val="00AE6163"/>
    <w:rsid w:val="00AE6FF3"/>
    <w:rsid w:val="00AF0BBB"/>
    <w:rsid w:val="00AF122D"/>
    <w:rsid w:val="00AF16AC"/>
    <w:rsid w:val="00AF39A6"/>
    <w:rsid w:val="00AF41DD"/>
    <w:rsid w:val="00AF6AC1"/>
    <w:rsid w:val="00AF737E"/>
    <w:rsid w:val="00B01178"/>
    <w:rsid w:val="00B01246"/>
    <w:rsid w:val="00B015D8"/>
    <w:rsid w:val="00B0595D"/>
    <w:rsid w:val="00B0706D"/>
    <w:rsid w:val="00B11327"/>
    <w:rsid w:val="00B122A4"/>
    <w:rsid w:val="00B151D0"/>
    <w:rsid w:val="00B152F3"/>
    <w:rsid w:val="00B17F02"/>
    <w:rsid w:val="00B21C53"/>
    <w:rsid w:val="00B22AC3"/>
    <w:rsid w:val="00B25CB0"/>
    <w:rsid w:val="00B272E6"/>
    <w:rsid w:val="00B30094"/>
    <w:rsid w:val="00B30431"/>
    <w:rsid w:val="00B323A1"/>
    <w:rsid w:val="00B414EE"/>
    <w:rsid w:val="00B4466C"/>
    <w:rsid w:val="00B4605A"/>
    <w:rsid w:val="00B536CD"/>
    <w:rsid w:val="00B5567B"/>
    <w:rsid w:val="00B562B3"/>
    <w:rsid w:val="00B569C3"/>
    <w:rsid w:val="00B60D48"/>
    <w:rsid w:val="00B61023"/>
    <w:rsid w:val="00B61C4F"/>
    <w:rsid w:val="00B64A1C"/>
    <w:rsid w:val="00B65084"/>
    <w:rsid w:val="00B6580E"/>
    <w:rsid w:val="00B67F6A"/>
    <w:rsid w:val="00B70AC5"/>
    <w:rsid w:val="00B7356B"/>
    <w:rsid w:val="00B74791"/>
    <w:rsid w:val="00B75034"/>
    <w:rsid w:val="00B766AF"/>
    <w:rsid w:val="00B77B9C"/>
    <w:rsid w:val="00B81AB0"/>
    <w:rsid w:val="00B920CC"/>
    <w:rsid w:val="00B92115"/>
    <w:rsid w:val="00B927CD"/>
    <w:rsid w:val="00B9388E"/>
    <w:rsid w:val="00B9445D"/>
    <w:rsid w:val="00B94CE6"/>
    <w:rsid w:val="00B9509B"/>
    <w:rsid w:val="00B97F73"/>
    <w:rsid w:val="00BA0DCA"/>
    <w:rsid w:val="00BA183F"/>
    <w:rsid w:val="00BA20DB"/>
    <w:rsid w:val="00BA236F"/>
    <w:rsid w:val="00BA40C8"/>
    <w:rsid w:val="00BA47B3"/>
    <w:rsid w:val="00BB112C"/>
    <w:rsid w:val="00BB3062"/>
    <w:rsid w:val="00BB44C2"/>
    <w:rsid w:val="00BB4AA7"/>
    <w:rsid w:val="00BB4F3D"/>
    <w:rsid w:val="00BB5DCD"/>
    <w:rsid w:val="00BB6154"/>
    <w:rsid w:val="00BB6D85"/>
    <w:rsid w:val="00BB76CB"/>
    <w:rsid w:val="00BC0076"/>
    <w:rsid w:val="00BC272F"/>
    <w:rsid w:val="00BC4079"/>
    <w:rsid w:val="00BC475B"/>
    <w:rsid w:val="00BC4BD5"/>
    <w:rsid w:val="00BC6DC6"/>
    <w:rsid w:val="00BD0D7B"/>
    <w:rsid w:val="00BD2A2B"/>
    <w:rsid w:val="00BD3B3F"/>
    <w:rsid w:val="00BD43F2"/>
    <w:rsid w:val="00BD70CB"/>
    <w:rsid w:val="00BE4522"/>
    <w:rsid w:val="00BE4686"/>
    <w:rsid w:val="00BE5899"/>
    <w:rsid w:val="00BE692D"/>
    <w:rsid w:val="00BF02CE"/>
    <w:rsid w:val="00BF063F"/>
    <w:rsid w:val="00BF1046"/>
    <w:rsid w:val="00BF1ADA"/>
    <w:rsid w:val="00BF2E4D"/>
    <w:rsid w:val="00BF3382"/>
    <w:rsid w:val="00BF4774"/>
    <w:rsid w:val="00BF50E5"/>
    <w:rsid w:val="00BF5939"/>
    <w:rsid w:val="00BF62F4"/>
    <w:rsid w:val="00BF6781"/>
    <w:rsid w:val="00BF72DD"/>
    <w:rsid w:val="00C01B65"/>
    <w:rsid w:val="00C01C56"/>
    <w:rsid w:val="00C021FF"/>
    <w:rsid w:val="00C0427E"/>
    <w:rsid w:val="00C0452C"/>
    <w:rsid w:val="00C04F74"/>
    <w:rsid w:val="00C063FF"/>
    <w:rsid w:val="00C06D40"/>
    <w:rsid w:val="00C10684"/>
    <w:rsid w:val="00C117D0"/>
    <w:rsid w:val="00C12018"/>
    <w:rsid w:val="00C1435D"/>
    <w:rsid w:val="00C1650F"/>
    <w:rsid w:val="00C16E64"/>
    <w:rsid w:val="00C17892"/>
    <w:rsid w:val="00C22345"/>
    <w:rsid w:val="00C23C6F"/>
    <w:rsid w:val="00C25089"/>
    <w:rsid w:val="00C2557C"/>
    <w:rsid w:val="00C25671"/>
    <w:rsid w:val="00C27244"/>
    <w:rsid w:val="00C27463"/>
    <w:rsid w:val="00C2784A"/>
    <w:rsid w:val="00C27D49"/>
    <w:rsid w:val="00C32571"/>
    <w:rsid w:val="00C32EA0"/>
    <w:rsid w:val="00C33153"/>
    <w:rsid w:val="00C33EE5"/>
    <w:rsid w:val="00C349B5"/>
    <w:rsid w:val="00C351E4"/>
    <w:rsid w:val="00C356E7"/>
    <w:rsid w:val="00C35A58"/>
    <w:rsid w:val="00C35AB5"/>
    <w:rsid w:val="00C37313"/>
    <w:rsid w:val="00C37908"/>
    <w:rsid w:val="00C40B4E"/>
    <w:rsid w:val="00C416F2"/>
    <w:rsid w:val="00C41C27"/>
    <w:rsid w:val="00C45EE4"/>
    <w:rsid w:val="00C46A65"/>
    <w:rsid w:val="00C46D50"/>
    <w:rsid w:val="00C50BD6"/>
    <w:rsid w:val="00C52A52"/>
    <w:rsid w:val="00C530F2"/>
    <w:rsid w:val="00C531F1"/>
    <w:rsid w:val="00C543F3"/>
    <w:rsid w:val="00C54EC6"/>
    <w:rsid w:val="00C55620"/>
    <w:rsid w:val="00C557ED"/>
    <w:rsid w:val="00C55CC4"/>
    <w:rsid w:val="00C625B7"/>
    <w:rsid w:val="00C6263B"/>
    <w:rsid w:val="00C63097"/>
    <w:rsid w:val="00C631E3"/>
    <w:rsid w:val="00C6421B"/>
    <w:rsid w:val="00C66DAF"/>
    <w:rsid w:val="00C708B6"/>
    <w:rsid w:val="00C71730"/>
    <w:rsid w:val="00C7199F"/>
    <w:rsid w:val="00C7635F"/>
    <w:rsid w:val="00C77631"/>
    <w:rsid w:val="00C81F09"/>
    <w:rsid w:val="00C824D8"/>
    <w:rsid w:val="00C827A4"/>
    <w:rsid w:val="00C82ABC"/>
    <w:rsid w:val="00C8373C"/>
    <w:rsid w:val="00C83ABD"/>
    <w:rsid w:val="00C83AE5"/>
    <w:rsid w:val="00C83FE5"/>
    <w:rsid w:val="00C86AA0"/>
    <w:rsid w:val="00C87A96"/>
    <w:rsid w:val="00C91092"/>
    <w:rsid w:val="00C910E9"/>
    <w:rsid w:val="00C91DD9"/>
    <w:rsid w:val="00C95DE5"/>
    <w:rsid w:val="00C96035"/>
    <w:rsid w:val="00C96862"/>
    <w:rsid w:val="00C973DE"/>
    <w:rsid w:val="00CA0459"/>
    <w:rsid w:val="00CA16C7"/>
    <w:rsid w:val="00CA1DC8"/>
    <w:rsid w:val="00CA49DC"/>
    <w:rsid w:val="00CA545D"/>
    <w:rsid w:val="00CA5721"/>
    <w:rsid w:val="00CA578F"/>
    <w:rsid w:val="00CA6C42"/>
    <w:rsid w:val="00CB1FF9"/>
    <w:rsid w:val="00CB258B"/>
    <w:rsid w:val="00CB2CB9"/>
    <w:rsid w:val="00CB53FE"/>
    <w:rsid w:val="00CB6286"/>
    <w:rsid w:val="00CB7EC2"/>
    <w:rsid w:val="00CC0336"/>
    <w:rsid w:val="00CC190F"/>
    <w:rsid w:val="00CC326E"/>
    <w:rsid w:val="00CC5EBC"/>
    <w:rsid w:val="00CC6C63"/>
    <w:rsid w:val="00CC6F0F"/>
    <w:rsid w:val="00CC77BB"/>
    <w:rsid w:val="00CD11D6"/>
    <w:rsid w:val="00CD45FF"/>
    <w:rsid w:val="00CD7E80"/>
    <w:rsid w:val="00CE1C2E"/>
    <w:rsid w:val="00CE3BB6"/>
    <w:rsid w:val="00CE3D28"/>
    <w:rsid w:val="00CE4855"/>
    <w:rsid w:val="00CE53FC"/>
    <w:rsid w:val="00CE57DF"/>
    <w:rsid w:val="00CE5888"/>
    <w:rsid w:val="00CE5F63"/>
    <w:rsid w:val="00CE64C0"/>
    <w:rsid w:val="00CE695E"/>
    <w:rsid w:val="00CE796C"/>
    <w:rsid w:val="00CF228E"/>
    <w:rsid w:val="00CF2FF6"/>
    <w:rsid w:val="00CF3560"/>
    <w:rsid w:val="00CF4CDB"/>
    <w:rsid w:val="00D004F4"/>
    <w:rsid w:val="00D01CF8"/>
    <w:rsid w:val="00D03CBD"/>
    <w:rsid w:val="00D044A8"/>
    <w:rsid w:val="00D05E19"/>
    <w:rsid w:val="00D063AA"/>
    <w:rsid w:val="00D158F9"/>
    <w:rsid w:val="00D1745A"/>
    <w:rsid w:val="00D20808"/>
    <w:rsid w:val="00D213BC"/>
    <w:rsid w:val="00D23AC6"/>
    <w:rsid w:val="00D23B3A"/>
    <w:rsid w:val="00D27866"/>
    <w:rsid w:val="00D27FFE"/>
    <w:rsid w:val="00D30780"/>
    <w:rsid w:val="00D31364"/>
    <w:rsid w:val="00D32CA0"/>
    <w:rsid w:val="00D33085"/>
    <w:rsid w:val="00D349AB"/>
    <w:rsid w:val="00D34CAA"/>
    <w:rsid w:val="00D355DB"/>
    <w:rsid w:val="00D355DF"/>
    <w:rsid w:val="00D37241"/>
    <w:rsid w:val="00D40634"/>
    <w:rsid w:val="00D413F8"/>
    <w:rsid w:val="00D424F5"/>
    <w:rsid w:val="00D42FC0"/>
    <w:rsid w:val="00D43083"/>
    <w:rsid w:val="00D44ED3"/>
    <w:rsid w:val="00D45373"/>
    <w:rsid w:val="00D47022"/>
    <w:rsid w:val="00D51E68"/>
    <w:rsid w:val="00D531AA"/>
    <w:rsid w:val="00D5355D"/>
    <w:rsid w:val="00D535C3"/>
    <w:rsid w:val="00D53A39"/>
    <w:rsid w:val="00D56F98"/>
    <w:rsid w:val="00D60D2C"/>
    <w:rsid w:val="00D612AA"/>
    <w:rsid w:val="00D6162C"/>
    <w:rsid w:val="00D618A3"/>
    <w:rsid w:val="00D61A81"/>
    <w:rsid w:val="00D6511F"/>
    <w:rsid w:val="00D71562"/>
    <w:rsid w:val="00D71C85"/>
    <w:rsid w:val="00D74303"/>
    <w:rsid w:val="00D74913"/>
    <w:rsid w:val="00D757CF"/>
    <w:rsid w:val="00D774FC"/>
    <w:rsid w:val="00D81DA2"/>
    <w:rsid w:val="00D82B20"/>
    <w:rsid w:val="00D82DA4"/>
    <w:rsid w:val="00D849F3"/>
    <w:rsid w:val="00D87A9C"/>
    <w:rsid w:val="00D9027B"/>
    <w:rsid w:val="00D91B2D"/>
    <w:rsid w:val="00D92048"/>
    <w:rsid w:val="00D92BAF"/>
    <w:rsid w:val="00D94DDD"/>
    <w:rsid w:val="00DA0FBC"/>
    <w:rsid w:val="00DA280A"/>
    <w:rsid w:val="00DA30F3"/>
    <w:rsid w:val="00DA3469"/>
    <w:rsid w:val="00DA566A"/>
    <w:rsid w:val="00DA5D1C"/>
    <w:rsid w:val="00DA6BC2"/>
    <w:rsid w:val="00DA7F51"/>
    <w:rsid w:val="00DB20ED"/>
    <w:rsid w:val="00DB2CF4"/>
    <w:rsid w:val="00DB2EB3"/>
    <w:rsid w:val="00DB3D23"/>
    <w:rsid w:val="00DB6C9A"/>
    <w:rsid w:val="00DB7A7E"/>
    <w:rsid w:val="00DC1BA8"/>
    <w:rsid w:val="00DC2DC5"/>
    <w:rsid w:val="00DC5046"/>
    <w:rsid w:val="00DC5F7D"/>
    <w:rsid w:val="00DC712A"/>
    <w:rsid w:val="00DD08C4"/>
    <w:rsid w:val="00DD1534"/>
    <w:rsid w:val="00DD4329"/>
    <w:rsid w:val="00DD44A7"/>
    <w:rsid w:val="00DD4F22"/>
    <w:rsid w:val="00DD5B21"/>
    <w:rsid w:val="00DD6E99"/>
    <w:rsid w:val="00DE1A03"/>
    <w:rsid w:val="00DE3581"/>
    <w:rsid w:val="00DE3B7B"/>
    <w:rsid w:val="00DE76DD"/>
    <w:rsid w:val="00DF0013"/>
    <w:rsid w:val="00DF4813"/>
    <w:rsid w:val="00DF577B"/>
    <w:rsid w:val="00DF6AD1"/>
    <w:rsid w:val="00DF7230"/>
    <w:rsid w:val="00E00801"/>
    <w:rsid w:val="00E02C39"/>
    <w:rsid w:val="00E039F1"/>
    <w:rsid w:val="00E03BC3"/>
    <w:rsid w:val="00E05063"/>
    <w:rsid w:val="00E050E9"/>
    <w:rsid w:val="00E109A8"/>
    <w:rsid w:val="00E1314F"/>
    <w:rsid w:val="00E13A44"/>
    <w:rsid w:val="00E16283"/>
    <w:rsid w:val="00E21E36"/>
    <w:rsid w:val="00E2338C"/>
    <w:rsid w:val="00E23EC8"/>
    <w:rsid w:val="00E25107"/>
    <w:rsid w:val="00E25AD5"/>
    <w:rsid w:val="00E25E6C"/>
    <w:rsid w:val="00E26EC8"/>
    <w:rsid w:val="00E26F77"/>
    <w:rsid w:val="00E27510"/>
    <w:rsid w:val="00E30497"/>
    <w:rsid w:val="00E30929"/>
    <w:rsid w:val="00E30A04"/>
    <w:rsid w:val="00E32011"/>
    <w:rsid w:val="00E337BB"/>
    <w:rsid w:val="00E337C6"/>
    <w:rsid w:val="00E36DCB"/>
    <w:rsid w:val="00E408FC"/>
    <w:rsid w:val="00E445A5"/>
    <w:rsid w:val="00E447A7"/>
    <w:rsid w:val="00E4701C"/>
    <w:rsid w:val="00E50DF3"/>
    <w:rsid w:val="00E53137"/>
    <w:rsid w:val="00E53DE9"/>
    <w:rsid w:val="00E53E10"/>
    <w:rsid w:val="00E53EAE"/>
    <w:rsid w:val="00E55B31"/>
    <w:rsid w:val="00E5688B"/>
    <w:rsid w:val="00E57CDE"/>
    <w:rsid w:val="00E609A7"/>
    <w:rsid w:val="00E60E06"/>
    <w:rsid w:val="00E6102A"/>
    <w:rsid w:val="00E62CD1"/>
    <w:rsid w:val="00E631D2"/>
    <w:rsid w:val="00E638F5"/>
    <w:rsid w:val="00E64955"/>
    <w:rsid w:val="00E65651"/>
    <w:rsid w:val="00E67CBC"/>
    <w:rsid w:val="00E70EFE"/>
    <w:rsid w:val="00E7436E"/>
    <w:rsid w:val="00E74938"/>
    <w:rsid w:val="00E80264"/>
    <w:rsid w:val="00E81C0E"/>
    <w:rsid w:val="00E81EFA"/>
    <w:rsid w:val="00E825FE"/>
    <w:rsid w:val="00E8437C"/>
    <w:rsid w:val="00E85755"/>
    <w:rsid w:val="00E8707D"/>
    <w:rsid w:val="00E87997"/>
    <w:rsid w:val="00E918C5"/>
    <w:rsid w:val="00E91921"/>
    <w:rsid w:val="00E91EBE"/>
    <w:rsid w:val="00E9308F"/>
    <w:rsid w:val="00E954FB"/>
    <w:rsid w:val="00E9555E"/>
    <w:rsid w:val="00E97033"/>
    <w:rsid w:val="00EA0A2D"/>
    <w:rsid w:val="00EA12C5"/>
    <w:rsid w:val="00EA1576"/>
    <w:rsid w:val="00EA3EDD"/>
    <w:rsid w:val="00EA6240"/>
    <w:rsid w:val="00EA69EB"/>
    <w:rsid w:val="00EB0860"/>
    <w:rsid w:val="00EB0CFA"/>
    <w:rsid w:val="00EB0DB6"/>
    <w:rsid w:val="00EB240D"/>
    <w:rsid w:val="00EB2F66"/>
    <w:rsid w:val="00EB338A"/>
    <w:rsid w:val="00EB4D7A"/>
    <w:rsid w:val="00EC0F5C"/>
    <w:rsid w:val="00EC1ADA"/>
    <w:rsid w:val="00EC580D"/>
    <w:rsid w:val="00EC62E3"/>
    <w:rsid w:val="00EC6FEF"/>
    <w:rsid w:val="00ED0379"/>
    <w:rsid w:val="00ED2722"/>
    <w:rsid w:val="00ED2CAA"/>
    <w:rsid w:val="00ED414E"/>
    <w:rsid w:val="00ED4273"/>
    <w:rsid w:val="00ED608D"/>
    <w:rsid w:val="00ED61C4"/>
    <w:rsid w:val="00ED6C20"/>
    <w:rsid w:val="00ED7608"/>
    <w:rsid w:val="00ED7EAF"/>
    <w:rsid w:val="00EE000F"/>
    <w:rsid w:val="00EE0366"/>
    <w:rsid w:val="00EE5D62"/>
    <w:rsid w:val="00EE6779"/>
    <w:rsid w:val="00EF0FAA"/>
    <w:rsid w:val="00EF3544"/>
    <w:rsid w:val="00EF3809"/>
    <w:rsid w:val="00EF4B77"/>
    <w:rsid w:val="00EF78FF"/>
    <w:rsid w:val="00F01A99"/>
    <w:rsid w:val="00F025D3"/>
    <w:rsid w:val="00F02665"/>
    <w:rsid w:val="00F03144"/>
    <w:rsid w:val="00F03D06"/>
    <w:rsid w:val="00F04BAC"/>
    <w:rsid w:val="00F05372"/>
    <w:rsid w:val="00F061FC"/>
    <w:rsid w:val="00F104C5"/>
    <w:rsid w:val="00F10961"/>
    <w:rsid w:val="00F1162D"/>
    <w:rsid w:val="00F123E9"/>
    <w:rsid w:val="00F126DC"/>
    <w:rsid w:val="00F17EFB"/>
    <w:rsid w:val="00F20EE3"/>
    <w:rsid w:val="00F229B4"/>
    <w:rsid w:val="00F254C3"/>
    <w:rsid w:val="00F26716"/>
    <w:rsid w:val="00F27252"/>
    <w:rsid w:val="00F27AE1"/>
    <w:rsid w:val="00F30B7D"/>
    <w:rsid w:val="00F31E50"/>
    <w:rsid w:val="00F33AF2"/>
    <w:rsid w:val="00F33EB7"/>
    <w:rsid w:val="00F34AF8"/>
    <w:rsid w:val="00F34D6C"/>
    <w:rsid w:val="00F36535"/>
    <w:rsid w:val="00F37F04"/>
    <w:rsid w:val="00F40BF0"/>
    <w:rsid w:val="00F44678"/>
    <w:rsid w:val="00F4523C"/>
    <w:rsid w:val="00F46DE4"/>
    <w:rsid w:val="00F46E34"/>
    <w:rsid w:val="00F51A66"/>
    <w:rsid w:val="00F52024"/>
    <w:rsid w:val="00F535F0"/>
    <w:rsid w:val="00F5381B"/>
    <w:rsid w:val="00F5391B"/>
    <w:rsid w:val="00F54744"/>
    <w:rsid w:val="00F5596C"/>
    <w:rsid w:val="00F55B54"/>
    <w:rsid w:val="00F57042"/>
    <w:rsid w:val="00F5770A"/>
    <w:rsid w:val="00F57ADA"/>
    <w:rsid w:val="00F6379A"/>
    <w:rsid w:val="00F638EA"/>
    <w:rsid w:val="00F6479C"/>
    <w:rsid w:val="00F64869"/>
    <w:rsid w:val="00F64D42"/>
    <w:rsid w:val="00F67248"/>
    <w:rsid w:val="00F737AE"/>
    <w:rsid w:val="00F74025"/>
    <w:rsid w:val="00F740D7"/>
    <w:rsid w:val="00F74967"/>
    <w:rsid w:val="00F74AC0"/>
    <w:rsid w:val="00F74D4B"/>
    <w:rsid w:val="00F753B7"/>
    <w:rsid w:val="00F77D0A"/>
    <w:rsid w:val="00F77D99"/>
    <w:rsid w:val="00F77FC7"/>
    <w:rsid w:val="00F824AB"/>
    <w:rsid w:val="00F83283"/>
    <w:rsid w:val="00F834FA"/>
    <w:rsid w:val="00F83D81"/>
    <w:rsid w:val="00F841BA"/>
    <w:rsid w:val="00F842BA"/>
    <w:rsid w:val="00F85CD4"/>
    <w:rsid w:val="00F85D09"/>
    <w:rsid w:val="00F913BF"/>
    <w:rsid w:val="00F93DB3"/>
    <w:rsid w:val="00F94AEA"/>
    <w:rsid w:val="00F96344"/>
    <w:rsid w:val="00F978F4"/>
    <w:rsid w:val="00F97C49"/>
    <w:rsid w:val="00FA0C96"/>
    <w:rsid w:val="00FA0D08"/>
    <w:rsid w:val="00FA3E12"/>
    <w:rsid w:val="00FA448C"/>
    <w:rsid w:val="00FA49FE"/>
    <w:rsid w:val="00FA5F7F"/>
    <w:rsid w:val="00FA7AD5"/>
    <w:rsid w:val="00FB080D"/>
    <w:rsid w:val="00FB0C5C"/>
    <w:rsid w:val="00FB1ECA"/>
    <w:rsid w:val="00FB1EF4"/>
    <w:rsid w:val="00FB3DED"/>
    <w:rsid w:val="00FB4E1C"/>
    <w:rsid w:val="00FB555D"/>
    <w:rsid w:val="00FB558F"/>
    <w:rsid w:val="00FB56CA"/>
    <w:rsid w:val="00FB6134"/>
    <w:rsid w:val="00FB6326"/>
    <w:rsid w:val="00FB7D29"/>
    <w:rsid w:val="00FC1517"/>
    <w:rsid w:val="00FC161B"/>
    <w:rsid w:val="00FC35F0"/>
    <w:rsid w:val="00FC4AD1"/>
    <w:rsid w:val="00FC4D80"/>
    <w:rsid w:val="00FC57F1"/>
    <w:rsid w:val="00FC7FBD"/>
    <w:rsid w:val="00FD05A2"/>
    <w:rsid w:val="00FD07C1"/>
    <w:rsid w:val="00FD12E1"/>
    <w:rsid w:val="00FD3225"/>
    <w:rsid w:val="00FD37A3"/>
    <w:rsid w:val="00FD4BE0"/>
    <w:rsid w:val="00FD5A67"/>
    <w:rsid w:val="00FD614C"/>
    <w:rsid w:val="00FD6EDF"/>
    <w:rsid w:val="00FD7EC3"/>
    <w:rsid w:val="00FE0918"/>
    <w:rsid w:val="00FE0B59"/>
    <w:rsid w:val="00FE0F58"/>
    <w:rsid w:val="00FE34C1"/>
    <w:rsid w:val="00FE384C"/>
    <w:rsid w:val="00FE51A7"/>
    <w:rsid w:val="00FE5E16"/>
    <w:rsid w:val="00FF1244"/>
    <w:rsid w:val="00FF1822"/>
    <w:rsid w:val="00FF33D2"/>
    <w:rsid w:val="00FF3EE1"/>
    <w:rsid w:val="00FF3F12"/>
    <w:rsid w:val="00FF4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676670"/>
  <w15:docId w15:val="{2EEEF703-085E-4D7D-AC41-4FF47FD03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CF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08DF"/>
    <w:pPr>
      <w:ind w:left="720"/>
    </w:pPr>
  </w:style>
  <w:style w:type="table" w:styleId="TableGrid">
    <w:name w:val="Table Grid"/>
    <w:basedOn w:val="TableNormal"/>
    <w:uiPriority w:val="59"/>
    <w:rsid w:val="00932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4968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68E2"/>
    <w:rPr>
      <w:rFonts w:ascii="Calibri" w:hAnsi="Calibri"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4968E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8E2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631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53D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C5F7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1D4C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1D4C"/>
    <w:rPr>
      <w:rFonts w:ascii="Calibri" w:hAnsi="Calibri" w:cs="Times New Roman"/>
    </w:rPr>
  </w:style>
  <w:style w:type="table" w:customStyle="1" w:styleId="TableGrid11">
    <w:name w:val="Table Grid11"/>
    <w:basedOn w:val="TableNormal"/>
    <w:next w:val="TableGrid"/>
    <w:uiPriority w:val="59"/>
    <w:rsid w:val="006925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37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3777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59"/>
    <w:rsid w:val="006A239C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TableNormal"/>
    <w:next w:val="TableGrid"/>
    <w:uiPriority w:val="59"/>
    <w:rsid w:val="00D3078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75601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5601C"/>
    <w:rPr>
      <w:rFonts w:ascii="Consolas" w:hAnsi="Consolas" w:cs="Times New Roman"/>
      <w:sz w:val="21"/>
      <w:szCs w:val="21"/>
    </w:rPr>
  </w:style>
  <w:style w:type="paragraph" w:styleId="EndnoteText">
    <w:name w:val="endnote text"/>
    <w:basedOn w:val="Normal"/>
    <w:link w:val="EndnoteTextChar"/>
    <w:semiHidden/>
    <w:rsid w:val="00AE6FF3"/>
    <w:pPr>
      <w:widowControl w:val="0"/>
    </w:pPr>
    <w:rPr>
      <w:rFonts w:ascii="Courier New" w:eastAsia="Times New Roman" w:hAnsi="Courier New"/>
      <w:snapToGrid w:val="0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E6FF3"/>
    <w:rPr>
      <w:rFonts w:ascii="Courier New" w:eastAsia="Times New Roman" w:hAnsi="Courier New" w:cs="Times New Roman"/>
      <w:snapToGrid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7445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46E3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F46E34"/>
    <w:rPr>
      <w:b/>
      <w:bCs/>
    </w:rPr>
  </w:style>
  <w:style w:type="character" w:customStyle="1" w:styleId="SmartLink1">
    <w:name w:val="SmartLink1"/>
    <w:basedOn w:val="DefaultParagraphFont"/>
    <w:uiPriority w:val="99"/>
    <w:semiHidden/>
    <w:unhideWhenUsed/>
    <w:rsid w:val="0049068B"/>
    <w:rPr>
      <w:color w:val="0000FF"/>
      <w:u w:val="single"/>
      <w:shd w:val="clear" w:color="auto" w:fill="F3F2F1"/>
    </w:rPr>
  </w:style>
  <w:style w:type="paragraph" w:customStyle="1" w:styleId="yiv7796793078msonormal">
    <w:name w:val="yiv7796793078msonormal"/>
    <w:basedOn w:val="Normal"/>
    <w:rsid w:val="00A26E53"/>
    <w:pPr>
      <w:spacing w:before="100" w:beforeAutospacing="1" w:after="100" w:afterAutospacing="1"/>
    </w:pPr>
    <w:rPr>
      <w:rFonts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5E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5EBC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3BC3"/>
    <w:pPr>
      <w:spacing w:after="0" w:line="240" w:lineRule="auto"/>
    </w:pPr>
    <w:rPr>
      <w:rFonts w:ascii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42FC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52AC4"/>
    <w:pPr>
      <w:spacing w:before="220" w:after="0" w:line="240" w:lineRule="auto"/>
    </w:pPr>
    <w:rPr>
      <w:rFonts w:ascii="Times New Roman" w:hAnsi="Times New Roman" w:cs="Arial"/>
      <w:color w:val="00000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6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9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e@local.ans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59C0EB-3BDB-4EED-BF38-1701BD342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922</Words>
  <Characters>10960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antari, Bob</dc:creator>
  <cp:lastModifiedBy>Martin, Richard</cp:lastModifiedBy>
  <cp:revision>2</cp:revision>
  <cp:lastPrinted>2022-04-19T19:34:00Z</cp:lastPrinted>
  <dcterms:created xsi:type="dcterms:W3CDTF">2023-06-22T16:37:00Z</dcterms:created>
  <dcterms:modified xsi:type="dcterms:W3CDTF">2023-06-22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2d0fd84edb909ee8114a511acc6a36f2236548611c59e071846d830bf7cc86</vt:lpwstr>
  </property>
</Properties>
</file>